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B470B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</w:pPr>
      <w:bookmarkStart w:id="0" w:name="_Hlk90534028"/>
      <w:r w:rsidRPr="00CB0E62"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  <w:t>ZELENI KLJUČ</w:t>
      </w:r>
    </w:p>
    <w:p w14:paraId="6F316BA7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55FBCCD8" w14:textId="77777777" w:rsidR="00217714" w:rsidRPr="00CB0E62" w:rsidRDefault="00217714" w:rsidP="00217714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TRAJNOSTNI ZNAK ZA TURISTIČNE OBRATE</w:t>
      </w:r>
    </w:p>
    <w:bookmarkEnd w:id="0"/>
    <w:p w14:paraId="1809CF47" w14:textId="0C963566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4B619B34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7A8BED82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65238956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1F58A4DA" w14:textId="77777777" w:rsidR="00FD2B57" w:rsidRPr="00CB0E62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  <w:r w:rsidRPr="00CB0E62">
        <w:rPr>
          <w:rFonts w:ascii="Arial" w:eastAsia="Times New Roman" w:hAnsi="Arial" w:cs="Arial"/>
          <w:noProof/>
          <w:color w:val="000000"/>
          <w:sz w:val="22"/>
          <w:szCs w:val="22"/>
          <w:lang w:val="en-GB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20A71DA2" w14:textId="77777777" w:rsidR="00FD2B57" w:rsidRPr="00CB0E62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1C93500F" w14:textId="77777777" w:rsidR="00FD2B57" w:rsidRPr="00CB0E62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5A731309" w14:textId="65FC2DD2" w:rsidR="00FD2B57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1676B9E4" w14:textId="6D0B77F6" w:rsidR="00CB0E62" w:rsidRDefault="00CB0E62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6C061259" w14:textId="77777777" w:rsidR="00CB0E62" w:rsidRDefault="00CB0E62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val="en-GB" w:eastAsia="nl-NL"/>
        </w:rPr>
      </w:pPr>
    </w:p>
    <w:p w14:paraId="29B6685A" w14:textId="68B9E540" w:rsidR="00E574D5" w:rsidRDefault="00217714" w:rsidP="00CB0E6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bookmarkStart w:id="1" w:name="_Hlk90534054"/>
      <w:r w:rsidRP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VPRAŠALNIK ZA TURISTIČNE ZNAMENITOSTI</w:t>
      </w:r>
      <w:r w:rsidR="00BC0ED3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*</w:t>
      </w:r>
      <w:r w:rsidR="00CB0E62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 xml:space="preserve"> </w:t>
      </w:r>
    </w:p>
    <w:p w14:paraId="5B9BED85" w14:textId="146CB708" w:rsidR="00FD2B57" w:rsidRPr="00CB0E62" w:rsidRDefault="00A4090D" w:rsidP="00CB0E6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hAnsi="Arial" w:cs="Arial"/>
          <w:color w:val="000000"/>
          <w:sz w:val="48"/>
          <w:szCs w:val="48"/>
          <w:lang w:val="it-IT" w:eastAsia="nl-NL"/>
        </w:rPr>
        <w:t>20</w:t>
      </w:r>
      <w:r w:rsidR="00446405" w:rsidRPr="00CB0E62">
        <w:rPr>
          <w:rFonts w:ascii="Arial" w:hAnsi="Arial" w:cs="Arial"/>
          <w:color w:val="000000"/>
          <w:sz w:val="48"/>
          <w:szCs w:val="48"/>
          <w:lang w:val="it-IT" w:eastAsia="nl-NL"/>
        </w:rPr>
        <w:t>22-2025</w:t>
      </w:r>
    </w:p>
    <w:bookmarkEnd w:id="1"/>
    <w:p w14:paraId="1B19E769" w14:textId="5BD11B44" w:rsidR="00217714" w:rsidRPr="00CB0E62" w:rsidRDefault="00217714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(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muzej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,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interpretacijs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centri</w:t>
      </w:r>
      <w:r w:rsidR="00BC0ED3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/</w:t>
      </w:r>
      <w:r w:rsidR="00AC49C1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centri za </w:t>
      </w:r>
      <w:proofErr w:type="spellStart"/>
      <w:r w:rsidR="00AC49C1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obiskovalce</w:t>
      </w:r>
      <w:proofErr w:type="spellEnd"/>
      <w:r w:rsidR="000E338A"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,</w:t>
      </w:r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temats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 xml:space="preserve"> </w:t>
      </w:r>
      <w:proofErr w:type="spellStart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parki</w:t>
      </w:r>
      <w:proofErr w:type="spellEnd"/>
      <w:r w:rsidRPr="00CB0E62">
        <w:rPr>
          <w:rFonts w:ascii="Arial" w:eastAsia="Times New Roman" w:hAnsi="Arial" w:cs="Arial"/>
          <w:color w:val="000000"/>
          <w:sz w:val="36"/>
          <w:szCs w:val="36"/>
          <w:lang w:val="it-IT" w:eastAsia="nl-NL"/>
        </w:rPr>
        <w:t>)</w:t>
      </w:r>
    </w:p>
    <w:p w14:paraId="07F3E74E" w14:textId="77777777" w:rsidR="00A41042" w:rsidRPr="00CB0E62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</w:p>
    <w:p w14:paraId="72EFB496" w14:textId="347FEED3" w:rsidR="00F278ED" w:rsidRPr="00CB0E62" w:rsidRDefault="00F278ED" w:rsidP="00F278ED">
      <w:pPr>
        <w:jc w:val="center"/>
        <w:rPr>
          <w:rFonts w:ascii="Arial" w:hAnsi="Arial" w:cs="Arial"/>
          <w:sz w:val="32"/>
          <w:szCs w:val="22"/>
          <w:lang w:val="it-IT" w:eastAsia="en-US"/>
        </w:rPr>
      </w:pPr>
      <w:r w:rsidRPr="00CB0E62">
        <w:rPr>
          <w:rFonts w:ascii="Arial" w:hAnsi="Arial" w:cs="Arial"/>
          <w:sz w:val="32"/>
          <w:szCs w:val="22"/>
          <w:lang w:val="it-IT" w:eastAsia="en-US"/>
        </w:rPr>
        <w:t>_________</w:t>
      </w:r>
      <w:r w:rsidR="00380F19">
        <w:rPr>
          <w:rFonts w:ascii="Arial" w:hAnsi="Arial" w:cs="Arial"/>
          <w:sz w:val="32"/>
          <w:szCs w:val="22"/>
          <w:lang w:val="it-IT" w:eastAsia="en-US"/>
        </w:rPr>
        <w:t>__________________</w:t>
      </w:r>
      <w:r w:rsidRPr="00CB0E62">
        <w:rPr>
          <w:rFonts w:ascii="Arial" w:hAnsi="Arial" w:cs="Arial"/>
          <w:sz w:val="32"/>
          <w:szCs w:val="22"/>
          <w:lang w:val="it-IT" w:eastAsia="en-US"/>
        </w:rPr>
        <w:t>____________</w:t>
      </w:r>
    </w:p>
    <w:p w14:paraId="70EFD0D5" w14:textId="77777777" w:rsidR="00F278ED" w:rsidRPr="00CB0E62" w:rsidRDefault="00F278ED" w:rsidP="00F278ED">
      <w:pPr>
        <w:tabs>
          <w:tab w:val="left" w:pos="3060"/>
        </w:tabs>
        <w:jc w:val="center"/>
        <w:rPr>
          <w:rFonts w:ascii="Arial" w:hAnsi="Arial" w:cs="Arial"/>
        </w:rPr>
      </w:pPr>
      <w:r w:rsidRPr="00CB0E62">
        <w:rPr>
          <w:rFonts w:ascii="Arial" w:hAnsi="Arial" w:cs="Arial"/>
        </w:rPr>
        <w:t>(napišite ime obrata)</w:t>
      </w:r>
    </w:p>
    <w:p w14:paraId="4746E171" w14:textId="702C4FD9" w:rsidR="00BC0ED3" w:rsidRDefault="00BC0ED3" w:rsidP="00BC0ED3">
      <w:pPr>
        <w:tabs>
          <w:tab w:val="left" w:pos="5103"/>
        </w:tabs>
        <w:rPr>
          <w:rFonts w:ascii="Arial" w:hAnsi="Arial" w:cs="Arial"/>
          <w:bCs/>
          <w:lang w:val="it-IT"/>
        </w:rPr>
      </w:pPr>
      <w:r>
        <w:rPr>
          <w:rFonts w:ascii="Arial" w:hAnsi="Arial" w:cs="Arial"/>
          <w:bCs/>
          <w:lang w:val="it-IT"/>
        </w:rPr>
        <w:lastRenderedPageBreak/>
        <w:t>*</w:t>
      </w:r>
      <w:proofErr w:type="spellStart"/>
      <w:r w:rsidRPr="00BC0ED3">
        <w:rPr>
          <w:rFonts w:ascii="Arial" w:hAnsi="Arial" w:cs="Arial"/>
          <w:bCs/>
          <w:lang w:val="it-IT"/>
        </w:rPr>
        <w:t>Definicij</w:t>
      </w:r>
      <w:r>
        <w:rPr>
          <w:rFonts w:ascii="Arial" w:hAnsi="Arial" w:cs="Arial"/>
          <w:bCs/>
          <w:lang w:val="it-IT"/>
        </w:rPr>
        <w:t>e</w:t>
      </w:r>
      <w:proofErr w:type="spellEnd"/>
      <w:r>
        <w:rPr>
          <w:rFonts w:ascii="Arial" w:hAnsi="Arial" w:cs="Arial"/>
          <w:bCs/>
          <w:lang w:val="it-IT"/>
        </w:rPr>
        <w:t>:</w:t>
      </w:r>
      <w:r w:rsidRPr="00BC0ED3">
        <w:rPr>
          <w:rFonts w:ascii="Arial" w:hAnsi="Arial" w:cs="Arial"/>
          <w:bCs/>
          <w:lang w:val="it-IT"/>
        </w:rPr>
        <w:t xml:space="preserve"> </w:t>
      </w:r>
    </w:p>
    <w:p w14:paraId="6F001DA8" w14:textId="77777777" w:rsidR="00BC0ED3" w:rsidRPr="00BC0ED3" w:rsidRDefault="00BC0ED3" w:rsidP="00BC0ED3">
      <w:pPr>
        <w:tabs>
          <w:tab w:val="left" w:pos="5103"/>
        </w:tabs>
        <w:rPr>
          <w:rFonts w:ascii="Arial" w:hAnsi="Arial" w:cs="Arial"/>
          <w:bCs/>
          <w:lang w:val="it-IT"/>
        </w:rPr>
      </w:pPr>
    </w:p>
    <w:p w14:paraId="05439361" w14:textId="43F9D5E0" w:rsidR="00BC0ED3" w:rsidRPr="00BC0ED3" w:rsidRDefault="00BC0ED3" w:rsidP="00BC0ED3">
      <w:pPr>
        <w:pStyle w:val="Odstavekseznama"/>
        <w:numPr>
          <w:ilvl w:val="0"/>
          <w:numId w:val="25"/>
        </w:numPr>
        <w:tabs>
          <w:tab w:val="left" w:pos="5103"/>
        </w:tabs>
        <w:rPr>
          <w:rFonts w:cs="Arial"/>
          <w:bCs/>
          <w:lang w:val="it-IT"/>
        </w:rPr>
      </w:pPr>
      <w:proofErr w:type="spellStart"/>
      <w:r w:rsidRPr="00BC0ED3">
        <w:rPr>
          <w:rFonts w:cs="Arial"/>
          <w:bCs/>
          <w:lang w:val="it-IT"/>
        </w:rPr>
        <w:t>Muzej</w:t>
      </w:r>
      <w:proofErr w:type="spellEnd"/>
      <w:r w:rsidRPr="00BC0ED3">
        <w:rPr>
          <w:rFonts w:cs="Arial"/>
          <w:bCs/>
          <w:lang w:val="it-IT"/>
        </w:rPr>
        <w:t xml:space="preserve">: </w:t>
      </w:r>
      <w:proofErr w:type="spellStart"/>
      <w:r w:rsidRPr="00BC0ED3">
        <w:rPr>
          <w:rFonts w:cs="Arial"/>
          <w:bCs/>
          <w:lang w:val="it-IT"/>
        </w:rPr>
        <w:t>staln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>
        <w:rPr>
          <w:rFonts w:cs="Arial"/>
          <w:bCs/>
          <w:lang w:val="it-IT"/>
        </w:rPr>
        <w:t>organizacija</w:t>
      </w:r>
      <w:proofErr w:type="spellEnd"/>
      <w:r w:rsidRPr="00BC0ED3">
        <w:rPr>
          <w:rFonts w:cs="Arial"/>
          <w:bCs/>
          <w:lang w:val="it-IT"/>
        </w:rPr>
        <w:t xml:space="preserve"> v </w:t>
      </w:r>
      <w:proofErr w:type="spellStart"/>
      <w:r w:rsidRPr="00BC0ED3">
        <w:rPr>
          <w:rFonts w:cs="Arial"/>
          <w:bCs/>
          <w:lang w:val="it-IT"/>
        </w:rPr>
        <w:t>služb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družbe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njeneg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razvoja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odprta</w:t>
      </w:r>
      <w:proofErr w:type="spellEnd"/>
      <w:r w:rsidRPr="00BC0ED3">
        <w:rPr>
          <w:rFonts w:cs="Arial"/>
          <w:bCs/>
          <w:lang w:val="it-IT"/>
        </w:rPr>
        <w:t xml:space="preserve"> za </w:t>
      </w:r>
      <w:proofErr w:type="spellStart"/>
      <w:r w:rsidRPr="00BC0ED3">
        <w:rPr>
          <w:rFonts w:cs="Arial"/>
          <w:bCs/>
          <w:lang w:val="it-IT"/>
        </w:rPr>
        <w:t>javnost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k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pridobiva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hrani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raziskuje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komunicira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razstavlj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materialno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nematerialn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dediščin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človeštva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njegoveg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okolja</w:t>
      </w:r>
      <w:proofErr w:type="spellEnd"/>
      <w:r w:rsidRPr="00BC0ED3">
        <w:rPr>
          <w:rFonts w:cs="Arial"/>
          <w:bCs/>
          <w:lang w:val="it-IT"/>
        </w:rPr>
        <w:t xml:space="preserve"> za </w:t>
      </w:r>
      <w:proofErr w:type="spellStart"/>
      <w:r w:rsidRPr="00BC0ED3">
        <w:rPr>
          <w:rFonts w:cs="Arial"/>
          <w:bCs/>
          <w:lang w:val="it-IT"/>
        </w:rPr>
        <w:t>namene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izobraževanja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proučevanja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uživanja</w:t>
      </w:r>
      <w:proofErr w:type="spellEnd"/>
      <w:r w:rsidRPr="00BC0ED3">
        <w:rPr>
          <w:rFonts w:cs="Arial"/>
          <w:bCs/>
          <w:lang w:val="it-IT"/>
        </w:rPr>
        <w:t>.</w:t>
      </w:r>
    </w:p>
    <w:p w14:paraId="0C79B63A" w14:textId="59D08FD8" w:rsidR="00BC0ED3" w:rsidRPr="00BC0ED3" w:rsidRDefault="00BC0ED3" w:rsidP="00BC0ED3">
      <w:pPr>
        <w:pStyle w:val="Odstavekseznama"/>
        <w:numPr>
          <w:ilvl w:val="0"/>
          <w:numId w:val="25"/>
        </w:numPr>
        <w:tabs>
          <w:tab w:val="left" w:pos="5103"/>
        </w:tabs>
        <w:rPr>
          <w:rFonts w:cs="Arial"/>
          <w:bCs/>
          <w:lang w:val="it-IT"/>
        </w:rPr>
      </w:pPr>
      <w:proofErr w:type="spellStart"/>
      <w:r>
        <w:rPr>
          <w:rFonts w:cs="Arial"/>
          <w:bCs/>
          <w:lang w:val="it-IT"/>
        </w:rPr>
        <w:t>I</w:t>
      </w:r>
      <w:r w:rsidRPr="00BC0ED3">
        <w:rPr>
          <w:rFonts w:cs="Arial"/>
          <w:bCs/>
          <w:lang w:val="it-IT"/>
        </w:rPr>
        <w:t>nterpretacijsk</w:t>
      </w:r>
      <w:r>
        <w:rPr>
          <w:rFonts w:cs="Arial"/>
          <w:bCs/>
          <w:lang w:val="it-IT"/>
        </w:rPr>
        <w:t>i</w:t>
      </w:r>
      <w:proofErr w:type="spellEnd"/>
      <w:r w:rsidRPr="00BC0ED3">
        <w:rPr>
          <w:rFonts w:cs="Arial"/>
          <w:bCs/>
          <w:lang w:val="it-IT"/>
        </w:rPr>
        <w:t xml:space="preserve"> cen</w:t>
      </w:r>
      <w:r>
        <w:rPr>
          <w:rFonts w:cs="Arial"/>
          <w:bCs/>
          <w:lang w:val="it-IT"/>
        </w:rPr>
        <w:t>ter</w:t>
      </w:r>
      <w:r w:rsidRPr="00BC0ED3">
        <w:rPr>
          <w:rFonts w:cs="Arial"/>
          <w:bCs/>
          <w:lang w:val="it-IT"/>
        </w:rPr>
        <w:t>/ cent</w:t>
      </w:r>
      <w:r>
        <w:rPr>
          <w:rFonts w:cs="Arial"/>
          <w:bCs/>
          <w:lang w:val="it-IT"/>
        </w:rPr>
        <w:t>e</w:t>
      </w:r>
      <w:r w:rsidRPr="00BC0ED3">
        <w:rPr>
          <w:rFonts w:cs="Arial"/>
          <w:bCs/>
          <w:lang w:val="it-IT"/>
        </w:rPr>
        <w:t xml:space="preserve">r za </w:t>
      </w:r>
      <w:proofErr w:type="spellStart"/>
      <w:r w:rsidRPr="00BC0ED3">
        <w:rPr>
          <w:rFonts w:cs="Arial"/>
          <w:bCs/>
          <w:lang w:val="it-IT"/>
        </w:rPr>
        <w:t>obiskovalce</w:t>
      </w:r>
      <w:proofErr w:type="spellEnd"/>
      <w:r w:rsidRPr="00BC0ED3">
        <w:rPr>
          <w:rFonts w:cs="Arial"/>
          <w:bCs/>
          <w:lang w:val="it-IT"/>
        </w:rPr>
        <w:t xml:space="preserve">: </w:t>
      </w:r>
      <w:proofErr w:type="spellStart"/>
      <w:r w:rsidRPr="00BC0ED3">
        <w:rPr>
          <w:rFonts w:cs="Arial"/>
          <w:bCs/>
          <w:lang w:val="it-IT"/>
        </w:rPr>
        <w:t>stavba</w:t>
      </w:r>
      <w:proofErr w:type="spellEnd"/>
      <w:r w:rsidRPr="00BC0ED3">
        <w:rPr>
          <w:rFonts w:cs="Arial"/>
          <w:bCs/>
          <w:lang w:val="it-IT"/>
        </w:rPr>
        <w:t xml:space="preserve"> ali </w:t>
      </w:r>
      <w:proofErr w:type="spellStart"/>
      <w:r w:rsidRPr="00BC0ED3">
        <w:rPr>
          <w:rFonts w:cs="Arial"/>
          <w:bCs/>
          <w:lang w:val="it-IT"/>
        </w:rPr>
        <w:t>skupin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stavb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k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zagotavlj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interpretacij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zanimiveg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kraja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prek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različnih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medijev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kot</w:t>
      </w:r>
      <w:proofErr w:type="spellEnd"/>
      <w:r w:rsidRPr="00BC0ED3">
        <w:rPr>
          <w:rFonts w:cs="Arial"/>
          <w:bCs/>
          <w:lang w:val="it-IT"/>
        </w:rPr>
        <w:t xml:space="preserve"> so video </w:t>
      </w:r>
      <w:proofErr w:type="spellStart"/>
      <w:r w:rsidRPr="00BC0ED3">
        <w:rPr>
          <w:rFonts w:cs="Arial"/>
          <w:bCs/>
          <w:lang w:val="it-IT"/>
        </w:rPr>
        <w:t>prikazi</w:t>
      </w:r>
      <w:proofErr w:type="spellEnd"/>
      <w:r w:rsidRPr="00BC0ED3">
        <w:rPr>
          <w:rFonts w:cs="Arial"/>
          <w:bCs/>
          <w:lang w:val="it-IT"/>
        </w:rPr>
        <w:t xml:space="preserve"> in </w:t>
      </w:r>
      <w:proofErr w:type="spellStart"/>
      <w:r w:rsidRPr="00BC0ED3">
        <w:rPr>
          <w:rFonts w:cs="Arial"/>
          <w:bCs/>
          <w:lang w:val="it-IT"/>
        </w:rPr>
        <w:t>razstave</w:t>
      </w:r>
      <w:proofErr w:type="spellEnd"/>
      <w:r w:rsidRPr="00BC0ED3">
        <w:rPr>
          <w:rFonts w:cs="Arial"/>
          <w:bCs/>
          <w:lang w:val="it-IT"/>
        </w:rPr>
        <w:t xml:space="preserve"> ter </w:t>
      </w:r>
      <w:proofErr w:type="spellStart"/>
      <w:r w:rsidRPr="00BC0ED3">
        <w:rPr>
          <w:rFonts w:cs="Arial"/>
          <w:bCs/>
          <w:lang w:val="it-IT"/>
        </w:rPr>
        <w:t>zagotavljanje</w:t>
      </w:r>
      <w:proofErr w:type="spellEnd"/>
      <w:r w:rsidRPr="00BC0ED3">
        <w:rPr>
          <w:rFonts w:cs="Arial"/>
          <w:bCs/>
          <w:lang w:val="it-IT"/>
        </w:rPr>
        <w:t xml:space="preserve"> materiala.</w:t>
      </w:r>
    </w:p>
    <w:p w14:paraId="08B6587C" w14:textId="5E29A8C4" w:rsidR="00BC0ED3" w:rsidRPr="00BC0ED3" w:rsidRDefault="00BC0ED3" w:rsidP="00BC0ED3">
      <w:pPr>
        <w:pStyle w:val="Odstavekseznama"/>
        <w:numPr>
          <w:ilvl w:val="0"/>
          <w:numId w:val="25"/>
        </w:numPr>
        <w:tabs>
          <w:tab w:val="left" w:pos="5103"/>
        </w:tabs>
        <w:rPr>
          <w:rFonts w:cs="Arial"/>
          <w:bCs/>
          <w:lang w:val="it-IT"/>
        </w:rPr>
      </w:pPr>
      <w:proofErr w:type="spellStart"/>
      <w:r w:rsidRPr="00BC0ED3">
        <w:rPr>
          <w:rFonts w:cs="Arial"/>
          <w:bCs/>
          <w:lang w:val="it-IT"/>
        </w:rPr>
        <w:t>Tematski</w:t>
      </w:r>
      <w:proofErr w:type="spellEnd"/>
      <w:r w:rsidRPr="00BC0ED3">
        <w:rPr>
          <w:rFonts w:cs="Arial"/>
          <w:bCs/>
          <w:lang w:val="it-IT"/>
        </w:rPr>
        <w:t xml:space="preserve"> park: </w:t>
      </w:r>
      <w:proofErr w:type="spellStart"/>
      <w:r w:rsidRPr="00BC0ED3">
        <w:rPr>
          <w:rFonts w:cs="Arial"/>
          <w:bCs/>
          <w:lang w:val="it-IT"/>
        </w:rPr>
        <w:t>velik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staln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območje</w:t>
      </w:r>
      <w:proofErr w:type="spellEnd"/>
      <w:r w:rsidRPr="00BC0ED3">
        <w:rPr>
          <w:rFonts w:cs="Arial"/>
          <w:bCs/>
          <w:lang w:val="it-IT"/>
        </w:rPr>
        <w:t xml:space="preserve"> za </w:t>
      </w:r>
      <w:proofErr w:type="spellStart"/>
      <w:r w:rsidRPr="00BC0ED3">
        <w:rPr>
          <w:rFonts w:cs="Arial"/>
          <w:bCs/>
          <w:lang w:val="it-IT"/>
        </w:rPr>
        <w:t>javn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zabavo</w:t>
      </w:r>
      <w:proofErr w:type="spellEnd"/>
      <w:r w:rsidRPr="00BC0ED3">
        <w:rPr>
          <w:rFonts w:cs="Arial"/>
          <w:bCs/>
          <w:lang w:val="it-IT"/>
        </w:rPr>
        <w:t xml:space="preserve"> z </w:t>
      </w:r>
      <w:proofErr w:type="spellStart"/>
      <w:r w:rsidRPr="00BC0ED3">
        <w:rPr>
          <w:rFonts w:cs="Arial"/>
          <w:bCs/>
          <w:lang w:val="it-IT"/>
        </w:rPr>
        <w:t>zabavnim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dejavnostmi</w:t>
      </w:r>
      <w:proofErr w:type="spellEnd"/>
      <w:r w:rsidRPr="00BC0ED3">
        <w:rPr>
          <w:rFonts w:cs="Arial"/>
          <w:bCs/>
          <w:lang w:val="it-IT"/>
        </w:rPr>
        <w:t xml:space="preserve"> ali </w:t>
      </w:r>
      <w:proofErr w:type="spellStart"/>
      <w:r w:rsidRPr="00BC0ED3">
        <w:rPr>
          <w:rFonts w:cs="Arial"/>
          <w:bCs/>
          <w:lang w:val="it-IT"/>
        </w:rPr>
        <w:t>velikim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napravami</w:t>
      </w:r>
      <w:proofErr w:type="spellEnd"/>
      <w:r w:rsidRPr="00BC0ED3">
        <w:rPr>
          <w:rFonts w:cs="Arial"/>
          <w:bCs/>
          <w:lang w:val="it-IT"/>
        </w:rPr>
        <w:t xml:space="preserve">, </w:t>
      </w:r>
      <w:proofErr w:type="spellStart"/>
      <w:r w:rsidRPr="00BC0ED3">
        <w:rPr>
          <w:rFonts w:cs="Arial"/>
          <w:bCs/>
          <w:lang w:val="it-IT"/>
        </w:rPr>
        <w:t>restavracijami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itd</w:t>
      </w:r>
      <w:proofErr w:type="spellEnd"/>
      <w:r w:rsidRPr="00BC0ED3">
        <w:rPr>
          <w:rFonts w:cs="Arial"/>
          <w:bCs/>
          <w:lang w:val="it-IT"/>
        </w:rPr>
        <w:t xml:space="preserve">. </w:t>
      </w:r>
      <w:proofErr w:type="spellStart"/>
      <w:r w:rsidRPr="00BC0ED3">
        <w:rPr>
          <w:rFonts w:cs="Arial"/>
          <w:bCs/>
          <w:lang w:val="it-IT"/>
        </w:rPr>
        <w:t>Tematski</w:t>
      </w:r>
      <w:proofErr w:type="spellEnd"/>
      <w:r w:rsidRPr="00BC0ED3">
        <w:rPr>
          <w:rFonts w:cs="Arial"/>
          <w:bCs/>
          <w:lang w:val="it-IT"/>
        </w:rPr>
        <w:t xml:space="preserve"> park</w:t>
      </w:r>
      <w:r>
        <w:rPr>
          <w:rFonts w:cs="Arial"/>
          <w:bCs/>
          <w:lang w:val="it-IT"/>
        </w:rPr>
        <w:t xml:space="preserve">, </w:t>
      </w:r>
      <w:proofErr w:type="spellStart"/>
      <w:r>
        <w:rPr>
          <w:rFonts w:cs="Arial"/>
          <w:bCs/>
          <w:lang w:val="it-IT"/>
        </w:rPr>
        <w:t>ki</w:t>
      </w:r>
      <w:proofErr w:type="spellEnd"/>
      <w:r>
        <w:rPr>
          <w:rFonts w:cs="Arial"/>
          <w:bCs/>
          <w:lang w:val="it-IT"/>
        </w:rPr>
        <w:t xml:space="preserve"> ima</w:t>
      </w:r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živali</w:t>
      </w:r>
      <w:proofErr w:type="spellEnd"/>
      <w:r w:rsidRPr="00BC0ED3">
        <w:rPr>
          <w:rFonts w:cs="Arial"/>
          <w:bCs/>
          <w:lang w:val="it-IT"/>
        </w:rPr>
        <w:t xml:space="preserve"> </w:t>
      </w:r>
      <w:r>
        <w:rPr>
          <w:rFonts w:cs="Arial"/>
          <w:bCs/>
          <w:lang w:val="it-IT"/>
        </w:rPr>
        <w:t>za</w:t>
      </w:r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glavno</w:t>
      </w:r>
      <w:proofErr w:type="spellEnd"/>
      <w:r w:rsidRPr="00BC0ED3">
        <w:rPr>
          <w:rFonts w:cs="Arial"/>
          <w:bCs/>
          <w:lang w:val="it-IT"/>
        </w:rPr>
        <w:t xml:space="preserve"> </w:t>
      </w:r>
      <w:proofErr w:type="spellStart"/>
      <w:r w:rsidRPr="00BC0ED3">
        <w:rPr>
          <w:rFonts w:cs="Arial"/>
          <w:bCs/>
          <w:lang w:val="it-IT"/>
        </w:rPr>
        <w:t>atrakcijo</w:t>
      </w:r>
      <w:proofErr w:type="spellEnd"/>
      <w:r w:rsidRPr="00BC0ED3">
        <w:rPr>
          <w:rFonts w:cs="Arial"/>
          <w:bCs/>
          <w:lang w:val="it-IT"/>
        </w:rPr>
        <w:t xml:space="preserve"> </w:t>
      </w:r>
      <w:r w:rsidR="00F92AAE">
        <w:rPr>
          <w:rFonts w:cs="Arial"/>
          <w:bCs/>
          <w:lang w:val="it-IT"/>
        </w:rPr>
        <w:t xml:space="preserve">se </w:t>
      </w:r>
      <w:r w:rsidRPr="00BC0ED3">
        <w:rPr>
          <w:rFonts w:cs="Arial"/>
          <w:bCs/>
          <w:lang w:val="it-IT"/>
        </w:rPr>
        <w:t xml:space="preserve">ne </w:t>
      </w:r>
      <w:proofErr w:type="spellStart"/>
      <w:r w:rsidR="00F92AAE">
        <w:rPr>
          <w:rFonts w:cs="Arial"/>
          <w:bCs/>
          <w:lang w:val="it-IT"/>
        </w:rPr>
        <w:t>všteva</w:t>
      </w:r>
      <w:proofErr w:type="spellEnd"/>
      <w:r w:rsidRPr="00BC0ED3">
        <w:rPr>
          <w:rFonts w:cs="Arial"/>
          <w:bCs/>
          <w:lang w:val="it-IT"/>
        </w:rPr>
        <w:t xml:space="preserve"> </w:t>
      </w:r>
      <w:r w:rsidR="00F92AAE">
        <w:rPr>
          <w:rFonts w:cs="Arial"/>
          <w:bCs/>
          <w:lang w:val="it-IT"/>
        </w:rPr>
        <w:t>v</w:t>
      </w:r>
      <w:r w:rsidRPr="00BC0ED3">
        <w:rPr>
          <w:rFonts w:cs="Arial"/>
          <w:bCs/>
          <w:lang w:val="it-IT"/>
        </w:rPr>
        <w:t xml:space="preserve"> to </w:t>
      </w:r>
      <w:proofErr w:type="spellStart"/>
      <w:r w:rsidRPr="00BC0ED3">
        <w:rPr>
          <w:rFonts w:cs="Arial"/>
          <w:bCs/>
          <w:lang w:val="it-IT"/>
        </w:rPr>
        <w:t>kategorijo</w:t>
      </w:r>
      <w:proofErr w:type="spellEnd"/>
      <w:r w:rsidRPr="00BC0ED3">
        <w:rPr>
          <w:rFonts w:cs="Arial"/>
          <w:bCs/>
          <w:lang w:val="it-IT"/>
        </w:rPr>
        <w:t>.</w:t>
      </w:r>
      <w:r w:rsidR="00F92AAE">
        <w:rPr>
          <w:rFonts w:cs="Arial"/>
          <w:bCs/>
          <w:lang w:val="it-IT"/>
        </w:rPr>
        <w:t xml:space="preserve"> </w:t>
      </w:r>
    </w:p>
    <w:p w14:paraId="182BF62F" w14:textId="77777777" w:rsidR="00BC0ED3" w:rsidRDefault="00BC0ED3" w:rsidP="00ED58E0">
      <w:pPr>
        <w:tabs>
          <w:tab w:val="left" w:pos="5103"/>
        </w:tabs>
        <w:rPr>
          <w:rFonts w:ascii="Arial" w:hAnsi="Arial" w:cs="Arial"/>
          <w:b/>
          <w:lang w:val="it-IT"/>
        </w:rPr>
      </w:pPr>
    </w:p>
    <w:p w14:paraId="3A2363FA" w14:textId="6F682091" w:rsidR="00ED58E0" w:rsidRPr="00CB0E62" w:rsidRDefault="00ED58E0" w:rsidP="00ED58E0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  <w:r w:rsidRPr="00CB0E62">
        <w:rPr>
          <w:rFonts w:ascii="Arial" w:hAnsi="Arial" w:cs="Arial"/>
          <w:b/>
          <w:lang w:val="it-IT"/>
        </w:rPr>
        <w:t xml:space="preserve">1. </w:t>
      </w:r>
      <w:proofErr w:type="spellStart"/>
      <w:r w:rsidRPr="00CB0E62">
        <w:rPr>
          <w:rFonts w:ascii="Arial" w:hAnsi="Arial" w:cs="Arial"/>
          <w:b/>
          <w:lang w:val="it-IT"/>
        </w:rPr>
        <w:t>Vprašalnik</w:t>
      </w:r>
      <w:proofErr w:type="spellEnd"/>
      <w:r w:rsidRPr="00CB0E62">
        <w:rPr>
          <w:rFonts w:ascii="Arial" w:hAnsi="Arial" w:cs="Arial"/>
          <w:b/>
          <w:lang w:val="it-IT"/>
        </w:rPr>
        <w:t xml:space="preserve"> </w:t>
      </w:r>
    </w:p>
    <w:p w14:paraId="7ABF42DC" w14:textId="77777777" w:rsidR="00ED58E0" w:rsidRPr="00CB0E62" w:rsidRDefault="00ED58E0" w:rsidP="00ED58E0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</w:p>
    <w:p w14:paraId="31C17475" w14:textId="77777777" w:rsidR="00AB26EE" w:rsidRPr="00157B49" w:rsidRDefault="00D33CC9" w:rsidP="00AB26EE">
      <w:pPr>
        <w:shd w:val="clear" w:color="auto" w:fill="FFFFFF"/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</w:pPr>
      <w:bookmarkStart w:id="2" w:name="m_5678016435036887012__Hlk90885638"/>
      <w:r w:rsidRPr="00336FFC">
        <w:rPr>
          <w:rFonts w:ascii="Arial" w:eastAsia="Times New Roman" w:hAnsi="Arial" w:cs="Arial"/>
          <w:color w:val="222222"/>
          <w:lang w:eastAsia="sl-SI"/>
        </w:rPr>
        <w:t>Za </w:t>
      </w:r>
      <w:r w:rsidRPr="00336FFC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 kriterij/smernico </w:t>
      </w:r>
      <w:r>
        <w:rPr>
          <w:rFonts w:ascii="Arial" w:eastAsia="Times New Roman" w:hAnsi="Arial" w:cs="Arial"/>
          <w:color w:val="222222"/>
          <w:lang w:eastAsia="sl-SI"/>
        </w:rPr>
        <w:t>na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seznamu je potrebno označiti status izpolnjevanja zahteve: Da, Ne ali Ni na voljo. Prosimo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uporabite prostor za opombe, če želite posredovati dodatne informacije. Na zadnji strani se nahaja </w:t>
      </w:r>
      <w:bookmarkEnd w:id="2"/>
      <w:r w:rsidRPr="00336FFC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="00AB26EE" w:rsidRPr="00FF1FC1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>PRED IZPOLNJEVANJEM  PROSIMO PREBERITE PRIROČNIK – Kriteriji in smernice z razlago za pridobitev znaka Zeleni ključ.</w:t>
      </w:r>
    </w:p>
    <w:p w14:paraId="0F43281D" w14:textId="659D8D9C" w:rsidR="001C50E1" w:rsidRPr="00D33CC9" w:rsidRDefault="001C50E1" w:rsidP="00AB26EE">
      <w:pPr>
        <w:shd w:val="clear" w:color="auto" w:fill="FFFFFF"/>
        <w:rPr>
          <w:rFonts w:ascii="Arial" w:hAnsi="Arial" w:cs="Arial"/>
          <w:b/>
          <w:sz w:val="22"/>
          <w:szCs w:val="22"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670"/>
        <w:gridCol w:w="1276"/>
        <w:gridCol w:w="2835"/>
      </w:tblGrid>
      <w:tr w:rsidR="0016403D" w:rsidRPr="00CB0E62" w14:paraId="77E02D9D" w14:textId="77777777" w:rsidTr="00EF4E18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D33CC9" w:rsidRDefault="0016403D" w:rsidP="00EF4E18">
            <w:pPr>
              <w:ind w:left="1080"/>
              <w:jc w:val="center"/>
              <w:rPr>
                <w:rFonts w:ascii="Arial" w:hAnsi="Arial" w:cs="Arial"/>
              </w:rPr>
            </w:pPr>
            <w:r w:rsidRPr="00D33CC9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25D05A00" w:rsidR="0016403D" w:rsidRPr="00CB0E62" w:rsidRDefault="00EF4E18" w:rsidP="00EF4E18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</w:rPr>
            </w:pPr>
            <w:r w:rsidRPr="00CB0E62">
              <w:rPr>
                <w:rFonts w:cs="Arial"/>
                <w:b/>
                <w:sz w:val="24"/>
                <w:szCs w:val="24"/>
                <w:lang w:val="en-GB"/>
              </w:rPr>
              <w:t>OKOLJSKO UPRAVLJANJE</w:t>
            </w:r>
            <w:r w:rsidR="0016403D" w:rsidRPr="00CB0E62">
              <w:rPr>
                <w:rFonts w:cs="Arial"/>
                <w:b/>
                <w:sz w:val="24"/>
                <w:szCs w:val="24"/>
                <w:lang w:val="en-GB"/>
              </w:rPr>
              <w:br/>
            </w:r>
          </w:p>
        </w:tc>
      </w:tr>
      <w:tr w:rsidR="00217714" w:rsidRPr="00CB0E62" w14:paraId="56AE1484" w14:textId="77777777" w:rsidTr="00FE65F4">
        <w:trPr>
          <w:jc w:val="center"/>
        </w:trPr>
        <w:tc>
          <w:tcPr>
            <w:tcW w:w="846" w:type="dxa"/>
          </w:tcPr>
          <w:p w14:paraId="00AE9518" w14:textId="77777777" w:rsidR="00217714" w:rsidRPr="00CB0E62" w:rsidRDefault="00217714" w:rsidP="00EF4E18">
            <w:pPr>
              <w:rPr>
                <w:rFonts w:ascii="Arial" w:eastAsia="Times New Roman" w:hAnsi="Arial" w:cs="Arial"/>
                <w:lang w:val="en-GB" w:eastAsia="nl-NL"/>
              </w:rPr>
            </w:pPr>
          </w:p>
        </w:tc>
        <w:tc>
          <w:tcPr>
            <w:tcW w:w="5670" w:type="dxa"/>
          </w:tcPr>
          <w:p w14:paraId="39CD4649" w14:textId="58877EE1" w:rsidR="00217714" w:rsidRPr="00CB0E62" w:rsidRDefault="00217714" w:rsidP="00217714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Kriterij</w:t>
            </w:r>
            <w:proofErr w:type="spellEnd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/</w:t>
            </w:r>
            <w:proofErr w:type="spellStart"/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smernica</w:t>
            </w:r>
            <w:proofErr w:type="spellEnd"/>
          </w:p>
          <w:p w14:paraId="449A6B3F" w14:textId="24C5229A" w:rsidR="00217714" w:rsidRPr="00CB0E62" w:rsidRDefault="00217714" w:rsidP="00217714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  <w:tc>
          <w:tcPr>
            <w:tcW w:w="1276" w:type="dxa"/>
          </w:tcPr>
          <w:p w14:paraId="73112C32" w14:textId="0B5BDCAB" w:rsidR="00217714" w:rsidRPr="00CB0E62" w:rsidRDefault="00217714" w:rsidP="00EF4E18">
            <w:pPr>
              <w:jc w:val="center"/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t xml:space="preserve">Status </w:t>
            </w:r>
          </w:p>
        </w:tc>
        <w:tc>
          <w:tcPr>
            <w:tcW w:w="2835" w:type="dxa"/>
          </w:tcPr>
          <w:p w14:paraId="74D97D6F" w14:textId="7BBB37B9" w:rsidR="00217714" w:rsidRPr="00CB0E62" w:rsidRDefault="009A2382" w:rsidP="00EF4E18">
            <w:pPr>
              <w:jc w:val="center"/>
              <w:rPr>
                <w:rFonts w:ascii="Arial" w:hAnsi="Arial" w:cs="Arial"/>
                <w:b/>
                <w:snapToGrid w:val="0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b/>
                <w:snapToGrid w:val="0"/>
                <w:lang w:val="it-IT"/>
              </w:rPr>
              <w:t>Opombe</w:t>
            </w:r>
            <w:proofErr w:type="spellEnd"/>
          </w:p>
        </w:tc>
      </w:tr>
      <w:tr w:rsidR="009A2382" w:rsidRPr="00CB0E62" w14:paraId="176DD6CD" w14:textId="77777777" w:rsidTr="00FE65F4">
        <w:trPr>
          <w:jc w:val="center"/>
        </w:trPr>
        <w:tc>
          <w:tcPr>
            <w:tcW w:w="846" w:type="dxa"/>
          </w:tcPr>
          <w:p w14:paraId="3BE265F9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1</w:t>
            </w:r>
          </w:p>
        </w:tc>
        <w:tc>
          <w:tcPr>
            <w:tcW w:w="5670" w:type="dxa"/>
          </w:tcPr>
          <w:p w14:paraId="776EC364" w14:textId="2D0C83E8" w:rsidR="009A2382" w:rsidRPr="00CB0E62" w:rsidRDefault="005A3AA0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vključeno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koljske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aktivnosti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in med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izbere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okoljskeg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5A3AA0">
              <w:rPr>
                <w:rFonts w:ascii="Arial" w:hAnsi="Arial" w:cs="Arial"/>
                <w:snapToGrid w:val="0"/>
                <w:lang w:val="en-GB"/>
              </w:rPr>
              <w:t>upravitelja</w:t>
            </w:r>
            <w:proofErr w:type="spellEnd"/>
            <w:r w:rsidRPr="005A3AA0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</w:tcPr>
          <w:p w14:paraId="20E1C2F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3BBE480" w14:textId="1000A698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A39D35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E3A3110" w14:textId="77777777" w:rsidTr="00FE65F4">
        <w:trPr>
          <w:jc w:val="center"/>
        </w:trPr>
        <w:tc>
          <w:tcPr>
            <w:tcW w:w="846" w:type="dxa"/>
          </w:tcPr>
          <w:p w14:paraId="6BD62573" w14:textId="752EC9EA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2</w:t>
            </w:r>
          </w:p>
        </w:tc>
        <w:tc>
          <w:tcPr>
            <w:tcW w:w="5670" w:type="dxa"/>
          </w:tcPr>
          <w:p w14:paraId="0D6F64FF" w14:textId="77777777" w:rsidR="007A504C" w:rsidRPr="007A504C" w:rsidRDefault="007A504C" w:rsidP="007A504C">
            <w:pPr>
              <w:rPr>
                <w:rFonts w:ascii="Arial" w:hAnsi="Arial" w:cs="Arial"/>
                <w:lang w:val="en-GB"/>
              </w:rPr>
            </w:pPr>
            <w:r w:rsidRPr="007A504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likuje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dokument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koljsk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trajnostn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politik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. (OBVEZEN KRITERIJ) </w:t>
            </w:r>
          </w:p>
          <w:p w14:paraId="1167A8B6" w14:textId="0582495B" w:rsidR="009A2382" w:rsidRPr="007A504C" w:rsidRDefault="007A504C" w:rsidP="007A504C">
            <w:pPr>
              <w:rPr>
                <w:rFonts w:ascii="Arial" w:hAnsi="Arial" w:cs="Arial"/>
                <w:b/>
                <w:snapToGrid w:val="0"/>
                <w:lang w:val="en-GB"/>
              </w:rPr>
            </w:pPr>
            <w:r w:rsidRPr="007A504C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</w:tcPr>
          <w:p w14:paraId="7767C8C5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3308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12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38DD8EB" w14:textId="638E2C0B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1945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7ACB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3444B" w:rsidRPr="00CB0E62" w14:paraId="13C1068B" w14:textId="77777777" w:rsidTr="00FE65F4">
        <w:trPr>
          <w:jc w:val="center"/>
        </w:trPr>
        <w:tc>
          <w:tcPr>
            <w:tcW w:w="846" w:type="dxa"/>
          </w:tcPr>
          <w:p w14:paraId="59791651" w14:textId="77777777" w:rsidR="0093444B" w:rsidRPr="00CB0E62" w:rsidRDefault="0093444B" w:rsidP="0093444B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.3</w:t>
            </w:r>
          </w:p>
        </w:tc>
        <w:tc>
          <w:tcPr>
            <w:tcW w:w="5670" w:type="dxa"/>
          </w:tcPr>
          <w:p w14:paraId="78592010" w14:textId="725C3A2C" w:rsidR="0093444B" w:rsidRPr="00CB0E62" w:rsidRDefault="007A504C" w:rsidP="0093444B">
            <w:pPr>
              <w:rPr>
                <w:rFonts w:ascii="Arial" w:hAnsi="Arial" w:cs="Arial"/>
                <w:snapToGrid w:val="0"/>
                <w:lang w:val="en-GB"/>
              </w:rPr>
            </w:pPr>
            <w:r w:rsidRPr="007A504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določi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cilj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izdelajo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letn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akcijsk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ačrt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enehn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izboljšave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področju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okolja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lang w:val="en-GB"/>
              </w:rPr>
              <w:t>trajnosti</w:t>
            </w:r>
            <w:proofErr w:type="spellEnd"/>
            <w:r w:rsidRPr="007A504C">
              <w:rPr>
                <w:rFonts w:ascii="Arial" w:hAnsi="Arial" w:cs="Arial"/>
                <w:lang w:val="en-GB"/>
              </w:rPr>
              <w:t xml:space="preserve">. </w:t>
            </w:r>
            <w:r w:rsidR="0093444B" w:rsidRPr="00CB0E62">
              <w:rPr>
                <w:rFonts w:ascii="Arial" w:hAnsi="Arial" w:cs="Arial"/>
                <w:snapToGrid w:val="0"/>
                <w:lang w:val="en-GB"/>
              </w:rPr>
              <w:t xml:space="preserve">(OBVEZEN KRITERIJ) </w:t>
            </w:r>
          </w:p>
          <w:p w14:paraId="155A03A9" w14:textId="0E2FF8C2" w:rsidR="0093444B" w:rsidRPr="00CB0E62" w:rsidRDefault="0093444B" w:rsidP="0093444B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snapToGrid w:val="0"/>
                <w:lang w:val="en-GB"/>
              </w:rPr>
              <w:t>PRILOGA</w:t>
            </w:r>
          </w:p>
        </w:tc>
        <w:tc>
          <w:tcPr>
            <w:tcW w:w="1276" w:type="dxa"/>
          </w:tcPr>
          <w:p w14:paraId="15381FF9" w14:textId="77777777" w:rsidR="0093444B" w:rsidRPr="00CB0E62" w:rsidRDefault="00000000" w:rsidP="0093444B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017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54721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2865D06" w14:textId="252F46EF" w:rsidR="0093444B" w:rsidRPr="00CB0E62" w:rsidRDefault="00000000" w:rsidP="0093444B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935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44B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3444B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3444B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3444B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3444B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3444B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AB5AA3" w14:textId="77777777" w:rsidR="0093444B" w:rsidRPr="00CB0E62" w:rsidRDefault="0093444B" w:rsidP="0093444B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C769082" w14:textId="77777777" w:rsidTr="00FE65F4">
        <w:trPr>
          <w:jc w:val="center"/>
        </w:trPr>
        <w:tc>
          <w:tcPr>
            <w:tcW w:w="846" w:type="dxa"/>
          </w:tcPr>
          <w:p w14:paraId="6F24C87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4</w:t>
            </w:r>
          </w:p>
        </w:tc>
        <w:tc>
          <w:tcPr>
            <w:tcW w:w="5670" w:type="dxa"/>
          </w:tcPr>
          <w:p w14:paraId="712BE32F" w14:textId="26FD83F1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okumentaci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s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naš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program Zeleni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ljuč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j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strez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hranje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osegljiv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sak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ontroln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egled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</w:tcPr>
          <w:p w14:paraId="4EB708B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2264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8608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EE937F" w14:textId="5ED6DF60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592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9D23E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1E518197" w14:textId="77777777" w:rsidTr="00FE65F4">
        <w:trPr>
          <w:jc w:val="center"/>
        </w:trPr>
        <w:tc>
          <w:tcPr>
            <w:tcW w:w="846" w:type="dxa"/>
          </w:tcPr>
          <w:p w14:paraId="1B92AB4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5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64C1E443" w14:textId="29ED5E1E" w:rsidR="009A2382" w:rsidRPr="00CB0E62" w:rsidRDefault="007A504C" w:rsidP="009A2382">
            <w:pPr>
              <w:rPr>
                <w:rFonts w:ascii="Arial" w:hAnsi="Arial" w:cs="Arial"/>
                <w:lang w:val="it-IT"/>
              </w:rPr>
            </w:pPr>
            <w:r w:rsidRPr="007A504C">
              <w:rPr>
                <w:rFonts w:ascii="Arial" w:eastAsia="Calibri" w:hAnsi="Arial" w:cs="Arial"/>
                <w:lang w:val="en-GB" w:eastAsia="en-US"/>
              </w:rPr>
              <w:t xml:space="preserve">V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obratu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vzpostavij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in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vzdržujej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aktivno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sodelovanje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z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ustreznim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lokalnim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7A504C">
              <w:rPr>
                <w:rFonts w:ascii="Arial" w:eastAsia="Calibri" w:hAnsi="Arial" w:cs="Arial"/>
                <w:lang w:val="en-GB" w:eastAsia="en-US"/>
              </w:rPr>
              <w:t>deležniki</w:t>
            </w:r>
            <w:proofErr w:type="spellEnd"/>
            <w:r w:rsidRPr="007A504C">
              <w:rPr>
                <w:rFonts w:ascii="Arial" w:eastAsia="Calibri" w:hAnsi="Arial" w:cs="Arial"/>
                <w:lang w:val="en-GB" w:eastAsia="en-US"/>
              </w:rPr>
              <w:t xml:space="preserve">. </w:t>
            </w:r>
            <w:r w:rsidR="009A2382" w:rsidRPr="00CB0E62">
              <w:rPr>
                <w:rFonts w:ascii="Arial" w:eastAsia="Calibri" w:hAnsi="Arial" w:cs="Arial"/>
                <w:lang w:val="it-IT" w:eastAsia="en-US"/>
              </w:rPr>
              <w:t>(OBVEZEN KRITERIJ)</w:t>
            </w:r>
          </w:p>
        </w:tc>
        <w:tc>
          <w:tcPr>
            <w:tcW w:w="1276" w:type="dxa"/>
          </w:tcPr>
          <w:p w14:paraId="76DB9DDE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7843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1285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4D918B" w14:textId="6244371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4312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D55CB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303A7E9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6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EE98" w14:textId="5927671C" w:rsidR="009A2382" w:rsidRPr="00CB0E62" w:rsidRDefault="007A504C" w:rsidP="009A2382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izmer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gljičneg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dtis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uporabljaj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rizna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rodj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merjenj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CO</w:t>
            </w:r>
            <w:r w:rsidRPr="007A504C">
              <w:rPr>
                <w:rFonts w:ascii="Arial" w:hAnsi="Arial" w:cs="Arial"/>
                <w:i/>
                <w:iCs/>
                <w:vertAlign w:val="subscript"/>
                <w:lang w:val="en-GB"/>
              </w:rPr>
              <w:t>2</w:t>
            </w: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  <w:p w14:paraId="6EF2D7ED" w14:textId="1BE95996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104FAB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495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0354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D996002" w14:textId="77135DB3" w:rsidR="009A2382" w:rsidRPr="00CB0E62" w:rsidRDefault="00000000" w:rsidP="009A2382">
            <w:pPr>
              <w:rPr>
                <w:rFonts w:ascii="Arial" w:eastAsia="Calibri" w:hAnsi="Arial" w:cs="Arial"/>
                <w:lang w:val="it-IT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8317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0053660" w14:textId="77777777" w:rsidR="009A2382" w:rsidRPr="00CB0E62" w:rsidRDefault="009A2382" w:rsidP="009A2382">
            <w:pPr>
              <w:jc w:val="center"/>
              <w:rPr>
                <w:rFonts w:ascii="Arial" w:eastAsia="Calibri" w:hAnsi="Arial" w:cs="Arial"/>
                <w:lang w:val="it-IT" w:eastAsia="en-US"/>
              </w:rPr>
            </w:pPr>
          </w:p>
        </w:tc>
      </w:tr>
      <w:tr w:rsidR="009A2382" w:rsidRPr="00CB0E62" w14:paraId="3F41CEA9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lastRenderedPageBreak/>
              <w:t>1.7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770339B8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določij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cilj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kak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zmanjšati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svoj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i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dtis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01B78C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183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161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C1A0B3" w14:textId="68F59354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71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3E975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C608A84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8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3388F2E9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so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otrje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ogljično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nevtralni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skladu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s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odročjem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uporab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1 in 2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rotokola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toplogredn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iCs/>
                <w:lang w:val="en-GB"/>
              </w:rPr>
              <w:t>pline</w:t>
            </w:r>
            <w:proofErr w:type="spellEnd"/>
            <w:r w:rsidRPr="007A504C">
              <w:rPr>
                <w:rFonts w:ascii="Arial" w:hAnsi="Arial" w:cs="Arial"/>
                <w:i/>
                <w:iCs/>
                <w:lang w:val="en-GB"/>
              </w:rPr>
              <w:t xml:space="preserve"> (Greenhouse Gas Protocol). </w:t>
            </w:r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72A1E1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421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179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63E9337" w14:textId="35D20BCA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2431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A28F4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74D6903" w14:textId="77777777" w:rsidTr="00FE65F4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1.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0EDC902C" w:rsidR="009A2382" w:rsidRPr="00CB0E62" w:rsidRDefault="007A504C" w:rsidP="009A2382">
            <w:pPr>
              <w:rPr>
                <w:rFonts w:ascii="Arial" w:hAnsi="Arial" w:cs="Arial"/>
                <w:i/>
                <w:lang w:val="en-GB"/>
              </w:rPr>
            </w:pPr>
            <w:r w:rsidRPr="007A504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svoji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mogočajo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možnost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izravnav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ega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dtisa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prek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ogljičn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lang w:val="en-GB"/>
              </w:rPr>
              <w:t>sheme</w:t>
            </w:r>
            <w:proofErr w:type="spellEnd"/>
            <w:r w:rsidRPr="007A504C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9B904D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99291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17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9019992" w14:textId="69FC3340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170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6D5B1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212900" w:rsidRPr="00CB0E62" w14:paraId="0A055767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CB0E62" w:rsidRDefault="00212900" w:rsidP="00212900">
            <w:pPr>
              <w:ind w:left="1080"/>
              <w:rPr>
                <w:rFonts w:ascii="Arial" w:hAnsi="Arial" w:cs="Arial"/>
                <w:b/>
                <w:lang w:val="it-IT"/>
              </w:rPr>
            </w:pPr>
          </w:p>
          <w:p w14:paraId="1450375A" w14:textId="2466538A" w:rsidR="00212900" w:rsidRPr="00CB0E62" w:rsidRDefault="00E810C1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en-GB"/>
              </w:rPr>
            </w:pPr>
            <w:r w:rsidRPr="00CB0E62">
              <w:rPr>
                <w:rFonts w:cs="Arial"/>
                <w:b/>
                <w:sz w:val="24"/>
                <w:szCs w:val="24"/>
                <w:lang w:val="en-GB"/>
              </w:rPr>
              <w:t>VKLJUČENOST OSEBJA</w:t>
            </w:r>
          </w:p>
          <w:p w14:paraId="646822A1" w14:textId="77777777" w:rsidR="00212900" w:rsidRPr="00CB0E62" w:rsidRDefault="00212900" w:rsidP="00212900">
            <w:pPr>
              <w:ind w:left="1080"/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70D34AC7" w14:textId="77777777" w:rsidTr="00F7057A">
        <w:trPr>
          <w:trHeight w:val="455"/>
          <w:jc w:val="center"/>
        </w:trPr>
        <w:tc>
          <w:tcPr>
            <w:tcW w:w="846" w:type="dxa"/>
          </w:tcPr>
          <w:p w14:paraId="09F6C6E4" w14:textId="77777777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1</w:t>
            </w:r>
          </w:p>
        </w:tc>
        <w:tc>
          <w:tcPr>
            <w:tcW w:w="5670" w:type="dxa"/>
          </w:tcPr>
          <w:p w14:paraId="5B38BC58" w14:textId="63791870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čas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klicuj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stank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ater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znan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stoječ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ov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budam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izva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26E16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676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9597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7DE7168" w14:textId="66A2EA56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5347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BB16DE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2D613A18" w14:textId="77777777" w:rsidTr="00F7057A">
        <w:trPr>
          <w:jc w:val="center"/>
        </w:trPr>
        <w:tc>
          <w:tcPr>
            <w:tcW w:w="846" w:type="dxa"/>
          </w:tcPr>
          <w:p w14:paraId="74E8B624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2</w:t>
            </w:r>
          </w:p>
        </w:tc>
        <w:tc>
          <w:tcPr>
            <w:tcW w:w="5670" w:type="dxa"/>
          </w:tcPr>
          <w:p w14:paraId="1EA07B0A" w14:textId="0378E875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isoten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estank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vodstvo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kjer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roč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em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oslovanj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AC6D48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895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67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B41284D" w14:textId="08D3EA21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6959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DB3FF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106E8EFC" w14:textId="77777777" w:rsidTr="00F7057A">
        <w:trPr>
          <w:jc w:val="center"/>
        </w:trPr>
        <w:tc>
          <w:tcPr>
            <w:tcW w:w="846" w:type="dxa"/>
          </w:tcPr>
          <w:p w14:paraId="05FE767A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3</w:t>
            </w:r>
          </w:p>
        </w:tc>
        <w:tc>
          <w:tcPr>
            <w:tcW w:w="5670" w:type="dxa"/>
          </w:tcPr>
          <w:p w14:paraId="0E13CBF0" w14:textId="46008D6E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se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let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rav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izobražuje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usposabl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koljsk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drug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trajnostni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temah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28EF8B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594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413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87A446" w14:textId="11E84260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8760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FB5E7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5B2D3C50" w14:textId="77777777" w:rsidTr="00F7057A">
        <w:trPr>
          <w:jc w:val="center"/>
        </w:trPr>
        <w:tc>
          <w:tcPr>
            <w:tcW w:w="846" w:type="dxa"/>
          </w:tcPr>
          <w:p w14:paraId="5133683C" w14:textId="71AA68B4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4</w:t>
            </w:r>
          </w:p>
        </w:tc>
        <w:tc>
          <w:tcPr>
            <w:tcW w:w="5670" w:type="dxa"/>
          </w:tcPr>
          <w:p w14:paraId="3C329A51" w14:textId="233AC586" w:rsidR="009A2382" w:rsidRPr="00CB0E62" w:rsidRDefault="007A504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Prostor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menje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sebju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so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premljen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navodili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spodbujaj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odgovorno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snapToGrid w:val="0"/>
                <w:lang w:val="en-GB"/>
              </w:rPr>
              <w:t>ravnanje</w:t>
            </w:r>
            <w:proofErr w:type="spellEnd"/>
            <w:r w:rsidRPr="007A504C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4071F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3051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7511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84DC9E" w14:textId="1061C297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4585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10738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D57A4B2" w14:textId="77777777" w:rsidTr="00F7057A">
        <w:trPr>
          <w:jc w:val="center"/>
        </w:trPr>
        <w:tc>
          <w:tcPr>
            <w:tcW w:w="846" w:type="dxa"/>
          </w:tcPr>
          <w:p w14:paraId="4E089633" w14:textId="0997FF8F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2.5</w:t>
            </w:r>
          </w:p>
        </w:tc>
        <w:tc>
          <w:tcPr>
            <w:tcW w:w="5670" w:type="dxa"/>
          </w:tcPr>
          <w:p w14:paraId="3A770792" w14:textId="67D0D010" w:rsidR="009A2382" w:rsidRPr="00CB0E62" w:rsidRDefault="007A504C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izvajanja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koljskih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in/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ali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družbeno-kulturnih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pobud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7A504C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D09108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20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9621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6A3087" w14:textId="5FCC2FE2" w:rsidR="009A2382" w:rsidRPr="00CB0E62" w:rsidRDefault="00000000" w:rsidP="009A2382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722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D45F4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2A54BF" w:rsidRPr="00CB0E62" w14:paraId="1F98281B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2A54BF" w:rsidRPr="00CB0E62" w:rsidRDefault="002A54BF" w:rsidP="002A54BF">
            <w:pPr>
              <w:rPr>
                <w:rFonts w:ascii="Arial" w:hAnsi="Arial" w:cs="Arial"/>
                <w:b/>
                <w:lang w:val="it-IT"/>
              </w:rPr>
            </w:pPr>
          </w:p>
          <w:p w14:paraId="0C467C1B" w14:textId="372C0C93" w:rsidR="002A54BF" w:rsidRPr="00CB0E62" w:rsidRDefault="00241033" w:rsidP="00F02B26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INFORMIRANJE GOSTOV</w:t>
            </w:r>
          </w:p>
          <w:p w14:paraId="0713D9D3" w14:textId="77777777" w:rsidR="002A54BF" w:rsidRPr="00CB0E62" w:rsidRDefault="002A54BF" w:rsidP="002A54BF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1AC6C7A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1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6961035C" w14:textId="29CB40B0" w:rsidR="009A2382" w:rsidRPr="00CB0E62" w:rsidRDefault="0076403A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76403A">
              <w:rPr>
                <w:rFonts w:ascii="Arial" w:hAnsi="Arial" w:cs="Arial"/>
                <w:lang w:val="it-IT"/>
              </w:rPr>
              <w:t>Oznake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Zeleni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postavljene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na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lang w:val="it-IT"/>
              </w:rPr>
              <w:t>vidno</w:t>
            </w:r>
            <w:proofErr w:type="spellEnd"/>
            <w:r w:rsidRPr="0076403A">
              <w:rPr>
                <w:rFonts w:ascii="Arial" w:hAnsi="Arial" w:cs="Arial"/>
                <w:lang w:val="it-IT"/>
              </w:rPr>
              <w:t xml:space="preserve"> mesto.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leks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tablico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certifikat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zagotov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Nacionaln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oordinacij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Zeleni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po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odobritvi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trajnostneg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znaka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s strani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Nacionaln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/>
              </w:rPr>
              <w:t>komisij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 xml:space="preserve">. (OBVEZEN KRITERIJ) 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839FBF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745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600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157771" w14:textId="13842E37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837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4547D79F" w14:textId="77777777" w:rsidTr="00F7057A">
        <w:trPr>
          <w:jc w:val="center"/>
        </w:trPr>
        <w:tc>
          <w:tcPr>
            <w:tcW w:w="846" w:type="dxa"/>
          </w:tcPr>
          <w:p w14:paraId="0ECA5A1E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3.2</w:t>
            </w:r>
          </w:p>
        </w:tc>
        <w:tc>
          <w:tcPr>
            <w:tcW w:w="5670" w:type="dxa"/>
          </w:tcPr>
          <w:p w14:paraId="73C8C770" w14:textId="493F5D63" w:rsidR="00177972" w:rsidRPr="00CB0E62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177972" w:rsidRPr="00CB0E62">
              <w:rPr>
                <w:rFonts w:ascii="Arial" w:hAnsi="Arial" w:cs="Arial"/>
              </w:rPr>
              <w:t xml:space="preserve">Ob prvi prijavi mora biti priložen osnutek informacij, ki bodo </w:t>
            </w:r>
            <w:r w:rsidR="00977B60">
              <w:rPr>
                <w:rFonts w:ascii="Arial" w:hAnsi="Arial" w:cs="Arial"/>
              </w:rPr>
              <w:t>obiskovalcem</w:t>
            </w:r>
            <w:r w:rsidR="00177972" w:rsidRPr="00CB0E62">
              <w:rPr>
                <w:rFonts w:ascii="Arial" w:hAnsi="Arial" w:cs="Arial"/>
              </w:rPr>
              <w:t xml:space="preserve"> na voljo. (OBVEZEN KRITERIJ)</w:t>
            </w:r>
          </w:p>
          <w:p w14:paraId="03EFEF05" w14:textId="7897F70A" w:rsidR="00177972" w:rsidRPr="00977B60" w:rsidRDefault="00177972" w:rsidP="00177972">
            <w:pPr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lastRenderedPageBreak/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662F2F8" w14:textId="77777777" w:rsidR="00177972" w:rsidRPr="00CB0E62" w:rsidRDefault="00000000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0461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3360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77878B8" w14:textId="7D100592" w:rsidR="00177972" w:rsidRPr="00CB0E62" w:rsidRDefault="00000000" w:rsidP="0017797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7904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BC2E44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20C04599" w14:textId="77777777" w:rsidTr="00F7057A">
        <w:trPr>
          <w:jc w:val="center"/>
        </w:trPr>
        <w:tc>
          <w:tcPr>
            <w:tcW w:w="846" w:type="dxa"/>
          </w:tcPr>
          <w:p w14:paraId="7027BE55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3</w:t>
            </w:r>
          </w:p>
        </w:tc>
        <w:tc>
          <w:tcPr>
            <w:tcW w:w="5670" w:type="dxa"/>
          </w:tcPr>
          <w:p w14:paraId="3FBDBF56" w14:textId="4F8E79F4" w:rsidR="00177972" w:rsidRPr="0076403A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177972" w:rsidRPr="00CB0E62">
              <w:rPr>
                <w:rFonts w:ascii="Arial" w:hAnsi="Arial" w:cs="Arial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EFFB48" w14:textId="77777777" w:rsidR="00177972" w:rsidRPr="00CB0E62" w:rsidRDefault="00000000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0334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049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6C66AB3" w14:textId="0387C729" w:rsidR="00177972" w:rsidRPr="00CB0E62" w:rsidRDefault="00000000" w:rsidP="0017797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17356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4F832C3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177972" w:rsidRPr="00CB0E62" w14:paraId="74F1A79E" w14:textId="77777777" w:rsidTr="00F7057A">
        <w:trPr>
          <w:jc w:val="center"/>
        </w:trPr>
        <w:tc>
          <w:tcPr>
            <w:tcW w:w="846" w:type="dxa"/>
          </w:tcPr>
          <w:p w14:paraId="0B3AC17F" w14:textId="77777777" w:rsidR="00177972" w:rsidRPr="00CB0E62" w:rsidRDefault="00177972" w:rsidP="0017797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3.4</w:t>
            </w:r>
          </w:p>
        </w:tc>
        <w:tc>
          <w:tcPr>
            <w:tcW w:w="5670" w:type="dxa"/>
          </w:tcPr>
          <w:p w14:paraId="054AEBC4" w14:textId="1781F0E7" w:rsidR="00177972" w:rsidRPr="00CB0E62" w:rsidRDefault="0076403A" w:rsidP="00177972">
            <w:pPr>
              <w:rPr>
                <w:rFonts w:ascii="Arial" w:hAnsi="Arial" w:cs="Arial"/>
              </w:rPr>
            </w:pPr>
            <w:r w:rsidRPr="0076403A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177972" w:rsidRPr="00CB0E62">
              <w:rPr>
                <w:rFonts w:ascii="Arial" w:hAnsi="Arial" w:cs="Arial"/>
              </w:rPr>
              <w:t xml:space="preserve">Ob prvi prijavi mora biti priložen osnutek informacij, ki bodo </w:t>
            </w:r>
            <w:r w:rsidR="00977B60">
              <w:rPr>
                <w:rFonts w:ascii="Arial" w:hAnsi="Arial" w:cs="Arial"/>
              </w:rPr>
              <w:t>obiskovalcem</w:t>
            </w:r>
            <w:r w:rsidR="00177972" w:rsidRPr="00CB0E62">
              <w:rPr>
                <w:rFonts w:ascii="Arial" w:hAnsi="Arial" w:cs="Arial"/>
              </w:rPr>
              <w:t xml:space="preserve"> na voljo. (OBVEZEN KRITERIJ)</w:t>
            </w:r>
          </w:p>
          <w:p w14:paraId="681DE07A" w14:textId="2643792C" w:rsidR="00177972" w:rsidRPr="00977B60" w:rsidRDefault="00177972" w:rsidP="00177972">
            <w:pPr>
              <w:rPr>
                <w:rFonts w:ascii="Arial" w:hAnsi="Arial" w:cs="Arial"/>
                <w:b/>
              </w:rPr>
            </w:pPr>
            <w:r w:rsidRPr="00CB0E62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2CECABC" w14:textId="77777777" w:rsidR="00177972" w:rsidRPr="00CB0E62" w:rsidRDefault="00000000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757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498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733F7AB" w14:textId="02449014" w:rsidR="00177972" w:rsidRPr="00CB0E62" w:rsidRDefault="00000000" w:rsidP="0017797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620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FB103F4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177972" w:rsidRPr="00CB0E62" w14:paraId="5BB2D372" w14:textId="77777777" w:rsidTr="00F7057A">
        <w:trPr>
          <w:jc w:val="center"/>
        </w:trPr>
        <w:tc>
          <w:tcPr>
            <w:tcW w:w="846" w:type="dxa"/>
          </w:tcPr>
          <w:p w14:paraId="75B83B87" w14:textId="77777777" w:rsidR="00177972" w:rsidRPr="00CB0E62" w:rsidRDefault="00177972" w:rsidP="0017797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3.5</w:t>
            </w:r>
          </w:p>
        </w:tc>
        <w:tc>
          <w:tcPr>
            <w:tcW w:w="5670" w:type="dxa"/>
          </w:tcPr>
          <w:p w14:paraId="37D08FDF" w14:textId="13DD2DF3" w:rsidR="00177972" w:rsidRPr="00CB0E62" w:rsidRDefault="0076403A" w:rsidP="00177972">
            <w:pPr>
              <w:rPr>
                <w:rFonts w:ascii="Arial" w:hAnsi="Arial" w:cs="Arial"/>
                <w:lang w:val="en-GB"/>
              </w:rPr>
            </w:pPr>
            <w:r w:rsidRPr="0076403A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177972" w:rsidRPr="00CB0E62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5DDC0B" w14:textId="77777777" w:rsidR="00177972" w:rsidRPr="00CB0E62" w:rsidRDefault="00000000" w:rsidP="0017797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9252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124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8D01B2" w14:textId="06CF4D7E" w:rsidR="00177972" w:rsidRPr="00CB0E62" w:rsidRDefault="00000000" w:rsidP="0017797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17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97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17797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17797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17797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17797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86E95A" w14:textId="77777777" w:rsidR="00177972" w:rsidRPr="00CB0E62" w:rsidRDefault="00177972" w:rsidP="0017797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3514F665" w14:textId="77777777" w:rsidTr="00F7057A">
        <w:trPr>
          <w:jc w:val="center"/>
        </w:trPr>
        <w:tc>
          <w:tcPr>
            <w:tcW w:w="846" w:type="dxa"/>
          </w:tcPr>
          <w:p w14:paraId="7666ADA1" w14:textId="77777777" w:rsidR="009A2382" w:rsidRPr="00CB0E62" w:rsidRDefault="009A2382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snapToGrid w:val="0"/>
                <w:lang w:val="en-GB"/>
              </w:rPr>
              <w:t>3.6</w:t>
            </w:r>
          </w:p>
        </w:tc>
        <w:tc>
          <w:tcPr>
            <w:tcW w:w="5670" w:type="dxa"/>
          </w:tcPr>
          <w:p w14:paraId="5C1FE4EF" w14:textId="4016D679" w:rsidR="009A2382" w:rsidRPr="00D00649" w:rsidRDefault="0076403A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sebj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v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bratu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gost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>/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obiskovalce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informir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in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spodbuj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k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uporabi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trajnostnih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načinov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snapToGrid w:val="0"/>
                <w:lang w:val="it-IT"/>
              </w:rPr>
              <w:t>prevoza</w:t>
            </w:r>
            <w:proofErr w:type="spellEnd"/>
            <w:r w:rsidRPr="0076403A">
              <w:rPr>
                <w:rFonts w:ascii="Arial" w:hAnsi="Arial" w:cs="Arial"/>
                <w:snapToGrid w:val="0"/>
                <w:lang w:val="it-IT"/>
              </w:rPr>
              <w:t xml:space="preserve">. </w:t>
            </w:r>
            <w:r w:rsidR="009A2382" w:rsidRPr="00D00649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89714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07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482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42B71E0" w14:textId="5FCAD288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171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1BC6F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9A2382" w:rsidRPr="00CB0E62" w14:paraId="4CB5B2F9" w14:textId="77777777" w:rsidTr="00F7057A">
        <w:trPr>
          <w:jc w:val="center"/>
        </w:trPr>
        <w:tc>
          <w:tcPr>
            <w:tcW w:w="846" w:type="dxa"/>
          </w:tcPr>
          <w:p w14:paraId="003D6387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3.7</w:t>
            </w:r>
          </w:p>
        </w:tc>
        <w:tc>
          <w:tcPr>
            <w:tcW w:w="5670" w:type="dxa"/>
          </w:tcPr>
          <w:p w14:paraId="4E1FEC90" w14:textId="1C62C8B8" w:rsidR="009A2382" w:rsidRPr="00CB0E62" w:rsidRDefault="0076403A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zadovoljstv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z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bivanjem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učinkovitosti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področju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trajnostneg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>poslovanja</w:t>
            </w:r>
            <w:proofErr w:type="spellEnd"/>
            <w:r w:rsidRPr="0076403A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922666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381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7552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E68E369" w14:textId="37C0046B" w:rsidR="009A2382" w:rsidRPr="00CB0E62" w:rsidRDefault="00000000" w:rsidP="009A2382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7072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8E8F96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77A4A" w:rsidRPr="00CB0E62" w14:paraId="70B32CE3" w14:textId="77777777" w:rsidTr="00EF4E18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CB0E62" w:rsidRDefault="00477A4A" w:rsidP="00477A4A">
            <w:pPr>
              <w:rPr>
                <w:rFonts w:ascii="Arial" w:hAnsi="Arial" w:cs="Arial"/>
                <w:b/>
                <w:lang w:val="it-IT"/>
              </w:rPr>
            </w:pPr>
          </w:p>
          <w:p w14:paraId="68C2168B" w14:textId="6D32D7F2" w:rsidR="00477A4A" w:rsidRPr="00CB0E62" w:rsidRDefault="004817FC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VODA</w:t>
            </w:r>
          </w:p>
          <w:p w14:paraId="78E7D3BF" w14:textId="77777777" w:rsidR="00477A4A" w:rsidRPr="00CB0E62" w:rsidRDefault="00477A4A" w:rsidP="00477A4A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74F8DF40" w14:textId="77777777" w:rsidTr="00F7057A">
        <w:trPr>
          <w:jc w:val="center"/>
        </w:trPr>
        <w:tc>
          <w:tcPr>
            <w:tcW w:w="846" w:type="dxa"/>
          </w:tcPr>
          <w:p w14:paraId="24CDECE3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4.1</w:t>
            </w:r>
          </w:p>
        </w:tc>
        <w:tc>
          <w:tcPr>
            <w:tcW w:w="5670" w:type="dxa"/>
          </w:tcPr>
          <w:p w14:paraId="008D8C41" w14:textId="31B64E4A" w:rsidR="009A2382" w:rsidRPr="00CB0E62" w:rsidRDefault="00442C60" w:rsidP="009A2382">
            <w:pPr>
              <w:rPr>
                <w:rFonts w:ascii="Arial" w:hAnsi="Arial" w:cs="Arial"/>
                <w:snapToGrid w:val="0"/>
                <w:color w:val="000000"/>
                <w:lang w:val="en-GB"/>
              </w:rPr>
            </w:pPr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V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obratu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najmanj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enkrat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mesečn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dokumentir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skupn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orab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color w:val="000000"/>
                <w:lang w:val="en-GB"/>
              </w:rPr>
              <w:t>(OBVEZEN KRITERIJ)</w:t>
            </w:r>
          </w:p>
          <w:p w14:paraId="0B059403" w14:textId="42641F51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C4656A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6849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2958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73D8B4E" w14:textId="41777F17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4163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15DE2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AB26EE" w:rsidRPr="00CB0E62" w14:paraId="088EEE9C" w14:textId="77777777" w:rsidTr="00F7057A">
        <w:trPr>
          <w:jc w:val="center"/>
        </w:trPr>
        <w:tc>
          <w:tcPr>
            <w:tcW w:w="846" w:type="dxa"/>
          </w:tcPr>
          <w:p w14:paraId="0A998CF8" w14:textId="77777777" w:rsidR="00AB26EE" w:rsidRPr="00CB0E62" w:rsidRDefault="00AB26EE" w:rsidP="00AB26EE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2</w:t>
            </w:r>
          </w:p>
        </w:tc>
        <w:tc>
          <w:tcPr>
            <w:tcW w:w="5670" w:type="dxa"/>
          </w:tcPr>
          <w:p w14:paraId="3FC1BD2B" w14:textId="1D6279D5" w:rsidR="00AB26EE" w:rsidRPr="00CF6673" w:rsidRDefault="00AB26EE" w:rsidP="00AB26EE">
            <w:pPr>
              <w:rPr>
                <w:rFonts w:ascii="Arial" w:hAnsi="Arial" w:cs="Arial"/>
                <w:lang w:val="en-GB"/>
              </w:rPr>
            </w:pPr>
            <w:r w:rsidRPr="00CF6673">
              <w:rPr>
                <w:rFonts w:ascii="Arial" w:hAnsi="Arial" w:cs="Arial"/>
                <w:color w:val="000000"/>
              </w:rPr>
              <w:t>Toaletni kotlički, ki so bili nabavljeni v zadnjih 12 mesecih imajo porabo 3/6 litrov vode na izplakovanje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0A5B596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360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06081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611E542" w14:textId="1033FAF6" w:rsidR="00AB26EE" w:rsidRPr="00CB0E62" w:rsidRDefault="00000000" w:rsidP="00AB26EE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2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794F52F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4FDAFE37" w14:textId="77777777" w:rsidTr="00F7057A">
        <w:trPr>
          <w:jc w:val="center"/>
        </w:trPr>
        <w:tc>
          <w:tcPr>
            <w:tcW w:w="846" w:type="dxa"/>
          </w:tcPr>
          <w:p w14:paraId="6E6484AD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4.3</w:t>
            </w:r>
          </w:p>
        </w:tc>
        <w:tc>
          <w:tcPr>
            <w:tcW w:w="5670" w:type="dxa"/>
          </w:tcPr>
          <w:p w14:paraId="2142CEEB" w14:textId="1D3EBB8D" w:rsidR="009A2382" w:rsidRPr="00CB0E62" w:rsidRDefault="00442C60" w:rsidP="009A2382">
            <w:pPr>
              <w:numPr>
                <w:ilvl w:val="12"/>
                <w:numId w:val="0"/>
              </w:numPr>
              <w:rPr>
                <w:rFonts w:ascii="Arial" w:hAnsi="Arial" w:cs="Arial"/>
                <w:lang w:val="it-IT"/>
              </w:rPr>
            </w:pP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Osebj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redn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preverj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praviln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delovanj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vod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in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naprav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v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celotnem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obratu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,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č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nimajo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za to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že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vzpostavlje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avtomatiziraneg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442C60">
              <w:rPr>
                <w:rFonts w:ascii="Arial" w:hAnsi="Arial" w:cs="Arial"/>
                <w:color w:val="000000"/>
                <w:lang w:val="en-GB"/>
              </w:rPr>
              <w:t xml:space="preserve"> (CNS)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038CCA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9815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53795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EA39F69" w14:textId="703CF4DA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173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62761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7F450229" w14:textId="77777777" w:rsidTr="00F7057A">
        <w:trPr>
          <w:jc w:val="center"/>
        </w:trPr>
        <w:tc>
          <w:tcPr>
            <w:tcW w:w="846" w:type="dxa"/>
          </w:tcPr>
          <w:p w14:paraId="20DECBA9" w14:textId="3713069A" w:rsidR="009A2382" w:rsidRPr="00CB0E62" w:rsidRDefault="009A2382" w:rsidP="009A2382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</w:pPr>
            <w:r w:rsidRPr="00CB0E62"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  <w:t>4.4</w:t>
            </w:r>
          </w:p>
        </w:tc>
        <w:tc>
          <w:tcPr>
            <w:tcW w:w="5670" w:type="dxa"/>
          </w:tcPr>
          <w:p w14:paraId="1E37E63E" w14:textId="76C24E19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tok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najmanj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75 %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seh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ip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ne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sega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8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litrov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na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minuto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2D0918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714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167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FE83CBB" w14:textId="766B602C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9365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6EA88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4BA601B1" w14:textId="77777777" w:rsidTr="00F7057A">
        <w:trPr>
          <w:jc w:val="center"/>
        </w:trPr>
        <w:tc>
          <w:tcPr>
            <w:tcW w:w="846" w:type="dxa"/>
          </w:tcPr>
          <w:p w14:paraId="1570D00A" w14:textId="0E37118B" w:rsidR="009A2382" w:rsidRPr="00CB0E62" w:rsidRDefault="009A2382" w:rsidP="009A2382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en-GB"/>
              </w:rPr>
            </w:pPr>
            <w:r w:rsidRPr="00CB0E62">
              <w:rPr>
                <w:b w:val="0"/>
                <w:bCs w:val="0"/>
                <w:iCs w:val="0"/>
                <w:color w:val="auto"/>
                <w:lang w:val="en-GB"/>
              </w:rPr>
              <w:t>4.5</w:t>
            </w:r>
          </w:p>
        </w:tc>
        <w:tc>
          <w:tcPr>
            <w:tcW w:w="5670" w:type="dxa"/>
          </w:tcPr>
          <w:p w14:paraId="23E9CDE6" w14:textId="1085A8F7" w:rsidR="009A2382" w:rsidRPr="00CB0E62" w:rsidRDefault="00442C60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isoarj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im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grajen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senzorj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entil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ki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omogočajo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manjš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pretok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bit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>brezvodni</w:t>
            </w:r>
            <w:proofErr w:type="spellEnd"/>
            <w:r w:rsidRPr="00442C60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color w:val="00000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73BD48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781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1465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2E9FA1D" w14:textId="2D54F1EC" w:rsidR="009A2382" w:rsidRPr="00CB0E62" w:rsidRDefault="00000000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4212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2D085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AB26EE" w:rsidRPr="00CB0E62" w14:paraId="6539F634" w14:textId="77777777" w:rsidTr="00F7057A">
        <w:trPr>
          <w:jc w:val="center"/>
        </w:trPr>
        <w:tc>
          <w:tcPr>
            <w:tcW w:w="846" w:type="dxa"/>
          </w:tcPr>
          <w:p w14:paraId="3A9BC874" w14:textId="6F1F928B" w:rsidR="00AB26EE" w:rsidRPr="00CB0E62" w:rsidRDefault="00AB26EE" w:rsidP="00AB26EE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6</w:t>
            </w:r>
          </w:p>
        </w:tc>
        <w:tc>
          <w:tcPr>
            <w:tcW w:w="5670" w:type="dxa"/>
          </w:tcPr>
          <w:p w14:paraId="0565EC3A" w14:textId="78584E86" w:rsidR="00AB26EE" w:rsidRPr="00CF6673" w:rsidRDefault="00AB26EE" w:rsidP="00AB26EE">
            <w:pPr>
              <w:rPr>
                <w:rFonts w:ascii="Arial" w:hAnsi="Arial" w:cs="Arial"/>
                <w:lang w:val="it-IT"/>
              </w:rPr>
            </w:pPr>
            <w:r w:rsidRPr="00CF6673">
              <w:rPr>
                <w:rFonts w:ascii="Arial" w:hAnsi="Arial" w:cs="Arial"/>
                <w:snapToGrid w:val="0"/>
                <w:color w:val="000000"/>
              </w:rPr>
              <w:t xml:space="preserve">Profesionalni pomivalni stroji, ki so bili nabavljeni v zadnjih 12 mesecih ne presegajo porabe vode nad </w:t>
            </w:r>
            <w:r w:rsidRPr="00CF6673">
              <w:rPr>
                <w:rFonts w:ascii="Arial" w:hAnsi="Arial" w:cs="Arial"/>
                <w:snapToGrid w:val="0"/>
                <w:color w:val="000000"/>
              </w:rPr>
              <w:lastRenderedPageBreak/>
              <w:t>3,5 litra na košaro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56D53B0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3353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693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AB5BEC" w14:textId="0E3053E4" w:rsidR="00AB26EE" w:rsidRPr="00CB0E62" w:rsidRDefault="00000000" w:rsidP="00AB26EE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677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F23DCF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70399CA9" w14:textId="77777777" w:rsidTr="00F7057A">
        <w:trPr>
          <w:trHeight w:val="292"/>
          <w:jc w:val="center"/>
        </w:trPr>
        <w:tc>
          <w:tcPr>
            <w:tcW w:w="846" w:type="dxa"/>
          </w:tcPr>
          <w:p w14:paraId="7BA71815" w14:textId="747DF8D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7</w:t>
            </w:r>
          </w:p>
        </w:tc>
        <w:tc>
          <w:tcPr>
            <w:tcW w:w="5670" w:type="dxa"/>
          </w:tcPr>
          <w:p w14:paraId="54B12874" w14:textId="6F5D7827" w:rsidR="009A2382" w:rsidRPr="00CB0E62" w:rsidRDefault="005D49CB" w:rsidP="009A2382">
            <w:pPr>
              <w:rPr>
                <w:rFonts w:ascii="Arial" w:hAnsi="Arial" w:cs="Arial"/>
                <w:color w:val="000000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s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odpadn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it-IT"/>
              </w:rPr>
              <w:t>prečiščene</w:t>
            </w:r>
            <w:proofErr w:type="spellEnd"/>
            <w:r w:rsidRPr="005D49CB">
              <w:rPr>
                <w:rFonts w:ascii="Arial" w:hAnsi="Arial" w:cs="Arial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  <w:p w14:paraId="5453CCBF" w14:textId="50545EB1" w:rsidR="009A2382" w:rsidRPr="00CB0E62" w:rsidRDefault="009A2382" w:rsidP="009A2382">
            <w:pPr>
              <w:rPr>
                <w:rFonts w:ascii="Arial" w:hAnsi="Arial" w:cs="Arial"/>
                <w:b/>
                <w:lang w:val="it-IT"/>
              </w:rPr>
            </w:pPr>
            <w:r w:rsidRPr="00CB0E62">
              <w:rPr>
                <w:rFonts w:ascii="Arial" w:hAnsi="Arial" w:cs="Arial"/>
                <w:b/>
                <w:lang w:val="it-IT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747AD9E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9160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27032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AAB8AE9" w14:textId="73DC6255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3708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1FCF46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AB26EE" w:rsidRPr="00CB0E62" w14:paraId="4C2024D9" w14:textId="77777777" w:rsidTr="00F7057A">
        <w:trPr>
          <w:jc w:val="center"/>
        </w:trPr>
        <w:tc>
          <w:tcPr>
            <w:tcW w:w="846" w:type="dxa"/>
          </w:tcPr>
          <w:p w14:paraId="6D3BFFE5" w14:textId="1B334167" w:rsidR="00AB26EE" w:rsidRPr="00CB0E62" w:rsidRDefault="00AB26EE" w:rsidP="00AB26EE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8</w:t>
            </w:r>
          </w:p>
        </w:tc>
        <w:tc>
          <w:tcPr>
            <w:tcW w:w="5670" w:type="dxa"/>
          </w:tcPr>
          <w:p w14:paraId="31D4E1D0" w14:textId="490612AF" w:rsidR="00AB26EE" w:rsidRPr="00CF6673" w:rsidRDefault="00AB26EE" w:rsidP="00AB26EE">
            <w:pPr>
              <w:rPr>
                <w:rFonts w:ascii="Arial" w:hAnsi="Arial" w:cs="Arial"/>
                <w:lang w:val="it-IT"/>
              </w:rPr>
            </w:pPr>
            <w:r w:rsidRPr="00CF6673">
              <w:rPr>
                <w:rFonts w:ascii="Arial" w:hAnsi="Arial" w:cs="Arial"/>
                <w:color w:val="000000"/>
              </w:rPr>
              <w:t>Pomivalni in pralni stroji, ki so bili nabavljeni v zadnjih 12 mesecih so profesionalni/industrijski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55E6570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748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01512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A9E4C2A" w14:textId="0166419F" w:rsidR="00AB26EE" w:rsidRPr="00CB0E62" w:rsidRDefault="00000000" w:rsidP="00AB26EE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0109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DCA12E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9A2382" w:rsidRPr="00CB0E62" w14:paraId="6A0CFA36" w14:textId="77777777" w:rsidTr="00F7057A">
        <w:trPr>
          <w:jc w:val="center"/>
        </w:trPr>
        <w:tc>
          <w:tcPr>
            <w:tcW w:w="846" w:type="dxa"/>
          </w:tcPr>
          <w:p w14:paraId="08326915" w14:textId="0827293B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9</w:t>
            </w:r>
          </w:p>
        </w:tc>
        <w:tc>
          <w:tcPr>
            <w:tcW w:w="5670" w:type="dxa"/>
          </w:tcPr>
          <w:p w14:paraId="10F612B7" w14:textId="7D00D23C" w:rsidR="009A2382" w:rsidRPr="00CB0E62" w:rsidRDefault="005D49C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Kuhinjska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korita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imajo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nameščene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lovilce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color w:val="000000"/>
                <w:lang w:val="en-GB"/>
              </w:rPr>
              <w:t>maščob</w:t>
            </w:r>
            <w:proofErr w:type="spellEnd"/>
            <w:r w:rsidRPr="005D49CB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73561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0194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2028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65BBF01" w14:textId="0FB9BD6B" w:rsidR="009A2382" w:rsidRPr="00CB0E62" w:rsidRDefault="00000000" w:rsidP="009A2382">
            <w:pPr>
              <w:rPr>
                <w:rFonts w:ascii="Arial" w:hAnsi="Arial" w:cs="Arial"/>
                <w:i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2188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BB71E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09332BA5" w14:textId="77777777" w:rsidTr="00F7057A">
        <w:trPr>
          <w:jc w:val="center"/>
        </w:trPr>
        <w:tc>
          <w:tcPr>
            <w:tcW w:w="846" w:type="dxa"/>
          </w:tcPr>
          <w:p w14:paraId="0EE7E746" w14:textId="08BB46CF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0</w:t>
            </w:r>
          </w:p>
        </w:tc>
        <w:tc>
          <w:tcPr>
            <w:tcW w:w="5670" w:type="dxa"/>
          </w:tcPr>
          <w:p w14:paraId="71A0335B" w14:textId="4D2CB3C8" w:rsidR="009A2382" w:rsidRPr="00CB0E62" w:rsidRDefault="005D49CB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pokrit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ali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na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volj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drug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rešitv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, ki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zmanjšujej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porabo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5D49CB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896987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4227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478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F5435E1" w14:textId="04646FBE" w:rsidR="009A2382" w:rsidRPr="00CB0E62" w:rsidRDefault="00000000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520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3F67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57DA2E05" w14:textId="77777777" w:rsidTr="00F7057A">
        <w:trPr>
          <w:jc w:val="center"/>
        </w:trPr>
        <w:tc>
          <w:tcPr>
            <w:tcW w:w="846" w:type="dxa"/>
          </w:tcPr>
          <w:p w14:paraId="0B1E0873" w14:textId="4FC8843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1</w:t>
            </w:r>
          </w:p>
        </w:tc>
        <w:tc>
          <w:tcPr>
            <w:tcW w:w="5670" w:type="dxa"/>
          </w:tcPr>
          <w:p w14:paraId="1A36DD66" w14:textId="27736F0F" w:rsidR="009A2382" w:rsidRPr="00CB0E62" w:rsidRDefault="003C5887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čiščen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s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čistil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, ki ne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vsebuje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kemikalij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4FD95F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5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5026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8DB76F2" w14:textId="5F6FBB9D" w:rsidR="009A2382" w:rsidRPr="00CB0E62" w:rsidRDefault="00000000" w:rsidP="009A2382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90677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6EE87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9A2382" w:rsidRPr="00CB0E62" w14:paraId="7F7ED580" w14:textId="77777777" w:rsidTr="00F7057A">
        <w:trPr>
          <w:jc w:val="center"/>
        </w:trPr>
        <w:tc>
          <w:tcPr>
            <w:tcW w:w="846" w:type="dxa"/>
          </w:tcPr>
          <w:p w14:paraId="68246682" w14:textId="660831F4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2</w:t>
            </w:r>
          </w:p>
        </w:tc>
        <w:tc>
          <w:tcPr>
            <w:tcW w:w="5670" w:type="dxa"/>
          </w:tcPr>
          <w:p w14:paraId="577D6A42" w14:textId="63929336" w:rsidR="009A2382" w:rsidRPr="00CB0E62" w:rsidRDefault="003C5887" w:rsidP="009A2382">
            <w:pPr>
              <w:rPr>
                <w:rFonts w:ascii="Arial" w:hAnsi="Arial" w:cs="Arial"/>
                <w:lang w:val="en-GB"/>
              </w:rPr>
            </w:pPr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V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delih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obrat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kjer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je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rab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elika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so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nameščen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samičn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števci</w:t>
            </w:r>
            <w:proofErr w:type="spellEnd"/>
            <w:r w:rsidRPr="003C5887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color w:val="00000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B44B8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955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2839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8197BA" w14:textId="43C1C512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4796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0A6866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40B513CB" w14:textId="77777777" w:rsidTr="00F7057A">
        <w:trPr>
          <w:jc w:val="center"/>
        </w:trPr>
        <w:tc>
          <w:tcPr>
            <w:tcW w:w="846" w:type="dxa"/>
          </w:tcPr>
          <w:p w14:paraId="3FD17AE9" w14:textId="499EEFA8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3</w:t>
            </w:r>
          </w:p>
        </w:tc>
        <w:tc>
          <w:tcPr>
            <w:tcW w:w="5670" w:type="dxa"/>
          </w:tcPr>
          <w:p w14:paraId="626511FC" w14:textId="619594D2" w:rsidR="009A2382" w:rsidRPr="00CB0E62" w:rsidRDefault="003C5887" w:rsidP="009A2382">
            <w:pPr>
              <w:rPr>
                <w:rFonts w:ascii="Arial" w:hAnsi="Arial" w:cs="Arial"/>
                <w:i/>
                <w:lang w:val="it-IT"/>
              </w:rPr>
            </w:pP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retok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najmanj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75 %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vseh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ip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presega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5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litrov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lang w:val="it-IT"/>
              </w:rPr>
              <w:t>na</w:t>
            </w:r>
            <w:proofErr w:type="spellEnd"/>
            <w:r w:rsidRPr="003C5887">
              <w:rPr>
                <w:rFonts w:ascii="Arial" w:hAnsi="Arial" w:cs="Arial"/>
                <w:i/>
                <w:lang w:val="it-IT"/>
              </w:rPr>
              <w:t xml:space="preserve"> minuto. 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32AAB5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652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1631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2CFEECC" w14:textId="06FCD526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9069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E08BFD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7D54AB87" w14:textId="77777777" w:rsidTr="00F7057A">
        <w:trPr>
          <w:jc w:val="center"/>
        </w:trPr>
        <w:tc>
          <w:tcPr>
            <w:tcW w:w="846" w:type="dxa"/>
          </w:tcPr>
          <w:p w14:paraId="7DC52769" w14:textId="1305075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4</w:t>
            </w:r>
          </w:p>
        </w:tc>
        <w:tc>
          <w:tcPr>
            <w:tcW w:w="5670" w:type="dxa"/>
          </w:tcPr>
          <w:p w14:paraId="0F85F117" w14:textId="39DEE87B" w:rsidR="009A2382" w:rsidRPr="003C5887" w:rsidRDefault="003C5887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Vs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odpad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so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prečišč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in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ponovn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uporablj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ž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sklop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>obrat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it-IT"/>
              </w:rPr>
              <w:t xml:space="preserve">. </w:t>
            </w:r>
            <w:r w:rsidR="009A2382" w:rsidRPr="003C5887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BF2FDD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641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1547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EF8C69" w14:textId="7400168F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6397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EA6C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63935FED" w14:textId="77777777" w:rsidTr="00F7057A">
        <w:trPr>
          <w:trHeight w:val="168"/>
          <w:jc w:val="center"/>
        </w:trPr>
        <w:tc>
          <w:tcPr>
            <w:tcW w:w="846" w:type="dxa"/>
          </w:tcPr>
          <w:p w14:paraId="34454F9B" w14:textId="25DF84EC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5</w:t>
            </w:r>
          </w:p>
        </w:tc>
        <w:tc>
          <w:tcPr>
            <w:tcW w:w="5670" w:type="dxa"/>
          </w:tcPr>
          <w:p w14:paraId="620BC6FF" w14:textId="4F935E2E" w:rsidR="009A2382" w:rsidRPr="00CB0E62" w:rsidRDefault="009A2382" w:rsidP="009A2382">
            <w:pPr>
              <w:rPr>
                <w:rFonts w:ascii="Arial" w:hAnsi="Arial" w:cs="Arial"/>
                <w:highlight w:val="yellow"/>
                <w:lang w:val="en-GB"/>
              </w:rPr>
            </w:pPr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uporabljajo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deževnico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povsod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kjer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njen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primerna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6A0562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4285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0714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9E823ED" w14:textId="7015D5EE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190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9B72F0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9A2382" w:rsidRPr="00CB0E62" w14:paraId="21CEC6A4" w14:textId="77777777" w:rsidTr="00F7057A">
        <w:trPr>
          <w:jc w:val="center"/>
        </w:trPr>
        <w:tc>
          <w:tcPr>
            <w:tcW w:w="846" w:type="dxa"/>
          </w:tcPr>
          <w:p w14:paraId="27D3FF22" w14:textId="5B70F56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4.16</w:t>
            </w:r>
          </w:p>
        </w:tc>
        <w:tc>
          <w:tcPr>
            <w:tcW w:w="5670" w:type="dxa"/>
          </w:tcPr>
          <w:p w14:paraId="0AEF94BF" w14:textId="7990EF97" w:rsidR="009A2382" w:rsidRPr="00CB0E62" w:rsidRDefault="003C5887" w:rsidP="009A2382">
            <w:pPr>
              <w:rPr>
                <w:rFonts w:ascii="Arial" w:hAnsi="Arial" w:cs="Arial"/>
                <w:lang w:val="it-IT"/>
              </w:rPr>
            </w:pPr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zagotavlja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izvajanj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ocen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tveganj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pri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rabi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in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upoštevajo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 dana </w:t>
            </w:r>
            <w:proofErr w:type="spellStart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>priporočila</w:t>
            </w:r>
            <w:proofErr w:type="spellEnd"/>
            <w:r w:rsidRPr="003C5887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6A9105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748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30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BFE6200" w14:textId="4EE616FB" w:rsidR="009A2382" w:rsidRPr="00CB0E62" w:rsidRDefault="00000000" w:rsidP="009A2382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00001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028C5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A5227D" w:rsidRPr="00CB0E62" w14:paraId="571A672F" w14:textId="77777777" w:rsidTr="00EF4E18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CB0E62" w:rsidRDefault="00A5227D" w:rsidP="00A5227D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221187B7" w14:textId="78571861" w:rsidR="00A5227D" w:rsidRPr="00CB0E62" w:rsidRDefault="000B4B4A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ANJE IN ČIŠČENJE</w:t>
            </w:r>
          </w:p>
          <w:p w14:paraId="15902CFB" w14:textId="77777777" w:rsidR="00A5227D" w:rsidRPr="00CB0E62" w:rsidRDefault="00A5227D" w:rsidP="00A5227D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6541F556" w14:textId="77777777" w:rsidTr="00F7057A">
        <w:trPr>
          <w:jc w:val="center"/>
        </w:trPr>
        <w:tc>
          <w:tcPr>
            <w:tcW w:w="846" w:type="dxa"/>
          </w:tcPr>
          <w:p w14:paraId="01D72F9C" w14:textId="2080F701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lastRenderedPageBreak/>
              <w:t>5.1</w:t>
            </w:r>
          </w:p>
        </w:tc>
        <w:tc>
          <w:tcPr>
            <w:tcW w:w="5670" w:type="dxa"/>
          </w:tcPr>
          <w:p w14:paraId="1647FA7B" w14:textId="48373091" w:rsidR="009A2382" w:rsidRPr="00CB0E62" w:rsidRDefault="00F537EB" w:rsidP="009A2382">
            <w:pPr>
              <w:rPr>
                <w:rFonts w:ascii="Arial" w:hAnsi="Arial" w:cs="Arial"/>
                <w:iCs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Najmanj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75 %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vse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kemič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čistil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sredstev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namenjenih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vsakodnevnem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čiščenju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ima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priznani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okoljski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Cs/>
                <w:lang w:val="en-GB"/>
              </w:rPr>
              <w:t>znak</w:t>
            </w:r>
            <w:proofErr w:type="spellEnd"/>
            <w:r w:rsidRPr="00F537EB">
              <w:rPr>
                <w:rFonts w:ascii="Arial" w:hAnsi="Arial" w:cs="Arial"/>
                <w:iCs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Cs/>
                <w:lang w:val="en-GB"/>
              </w:rPr>
              <w:t>(OBVEZEN KRITERIJ)</w:t>
            </w:r>
          </w:p>
          <w:p w14:paraId="374A3157" w14:textId="4DADB95A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14264B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23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462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B6AFD9" w14:textId="1B1E902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82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84C33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60754831" w14:textId="77777777" w:rsidTr="00F7057A">
        <w:trPr>
          <w:jc w:val="center"/>
        </w:trPr>
        <w:tc>
          <w:tcPr>
            <w:tcW w:w="846" w:type="dxa"/>
          </w:tcPr>
          <w:p w14:paraId="2E6DD4B6" w14:textId="4B2F4A2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2</w:t>
            </w:r>
          </w:p>
        </w:tc>
        <w:tc>
          <w:tcPr>
            <w:tcW w:w="5670" w:type="dxa"/>
          </w:tcPr>
          <w:p w14:paraId="4686163F" w14:textId="474A9C68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kuževaln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sredstev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dovoljen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le 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nujn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imerih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ko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njihov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skladu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higienskim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dpis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41BC0A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5454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9602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627F740" w14:textId="47B9D2E7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66838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645024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2D36318" w14:textId="77777777" w:rsidTr="00F7057A">
        <w:trPr>
          <w:jc w:val="center"/>
        </w:trPr>
        <w:tc>
          <w:tcPr>
            <w:tcW w:w="846" w:type="dxa"/>
          </w:tcPr>
          <w:p w14:paraId="0E5F56F2" w14:textId="3B35C58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3</w:t>
            </w:r>
          </w:p>
        </w:tc>
        <w:tc>
          <w:tcPr>
            <w:tcW w:w="5670" w:type="dxa"/>
          </w:tcPr>
          <w:p w14:paraId="7A973EE7" w14:textId="7D38D90B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lang w:val="en-GB"/>
              </w:rPr>
              <w:t>Papirnat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toaletn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potrebščine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vsebujejo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klora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oz.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priznan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F537EB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4A40F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259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660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782D494" w14:textId="60AA2BA0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72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122102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64CCA04" w14:textId="77777777" w:rsidTr="00F7057A">
        <w:trPr>
          <w:jc w:val="center"/>
        </w:trPr>
        <w:tc>
          <w:tcPr>
            <w:tcW w:w="846" w:type="dxa"/>
          </w:tcPr>
          <w:p w14:paraId="028D53E8" w14:textId="1EFB2D20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4</w:t>
            </w:r>
          </w:p>
        </w:tc>
        <w:tc>
          <w:tcPr>
            <w:tcW w:w="5670" w:type="dxa"/>
          </w:tcPr>
          <w:p w14:paraId="02D8AA01" w14:textId="1A5E2139" w:rsidR="009A2382" w:rsidRPr="00CB0E62" w:rsidRDefault="00F537EB" w:rsidP="009A2382">
            <w:pPr>
              <w:rPr>
                <w:rFonts w:ascii="Arial" w:hAnsi="Arial" w:cs="Arial"/>
                <w:i/>
                <w:lang w:val="en-GB"/>
              </w:rPr>
            </w:pPr>
            <w:r w:rsidRPr="00F537E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omiva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945AEF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3613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790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C90C319" w14:textId="51563A0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038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89990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AAFD9CF" w14:textId="77777777" w:rsidTr="00F7057A">
        <w:trPr>
          <w:jc w:val="center"/>
        </w:trPr>
        <w:tc>
          <w:tcPr>
            <w:tcW w:w="846" w:type="dxa"/>
          </w:tcPr>
          <w:p w14:paraId="7AEF017F" w14:textId="63304706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5</w:t>
            </w:r>
          </w:p>
        </w:tc>
        <w:tc>
          <w:tcPr>
            <w:tcW w:w="5670" w:type="dxa"/>
          </w:tcPr>
          <w:p w14:paraId="3E1963B1" w14:textId="1735F77D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r w:rsidRPr="00F537E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a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467475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993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7247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751F76" w14:textId="5928D32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51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444B3B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8FA6E3B" w14:textId="77777777" w:rsidTr="00F7057A">
        <w:trPr>
          <w:jc w:val="center"/>
        </w:trPr>
        <w:tc>
          <w:tcPr>
            <w:tcW w:w="846" w:type="dxa"/>
          </w:tcPr>
          <w:p w14:paraId="4743C1FA" w14:textId="6C3BC2F1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6</w:t>
            </w:r>
          </w:p>
        </w:tc>
        <w:tc>
          <w:tcPr>
            <w:tcW w:w="5670" w:type="dxa"/>
          </w:tcPr>
          <w:p w14:paraId="0D755D54" w14:textId="0A29DD5A" w:rsidR="009A2382" w:rsidRPr="00CB0E62" w:rsidRDefault="00F537E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vsakodnevnem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koncentrira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kemič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čistiln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dozirne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F537EB">
              <w:rPr>
                <w:rFonts w:ascii="Arial" w:hAnsi="Arial" w:cs="Arial"/>
                <w:i/>
                <w:lang w:val="en-GB"/>
              </w:rPr>
              <w:t>sisteme</w:t>
            </w:r>
            <w:proofErr w:type="spellEnd"/>
            <w:r w:rsidRPr="00F537EB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42833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680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0522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F1E3F66" w14:textId="37B0530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468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731BB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FE03A8C" w14:textId="77777777" w:rsidTr="00F7057A">
        <w:trPr>
          <w:jc w:val="center"/>
        </w:trPr>
        <w:tc>
          <w:tcPr>
            <w:tcW w:w="846" w:type="dxa"/>
          </w:tcPr>
          <w:p w14:paraId="25ECB9A2" w14:textId="1C60A547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7</w:t>
            </w:r>
          </w:p>
        </w:tc>
        <w:tc>
          <w:tcPr>
            <w:tcW w:w="5670" w:type="dxa"/>
          </w:tcPr>
          <w:p w14:paraId="059A47D5" w14:textId="2D808817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lakne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krp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narav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laken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B068E7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6306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5459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C270E7" w14:textId="65932B1D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854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071FC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CEF024" w14:textId="77777777" w:rsidTr="00F7057A">
        <w:trPr>
          <w:jc w:val="center"/>
        </w:trPr>
        <w:tc>
          <w:tcPr>
            <w:tcW w:w="846" w:type="dxa"/>
          </w:tcPr>
          <w:p w14:paraId="2832D7F0" w14:textId="3FCC670B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8</w:t>
            </w:r>
          </w:p>
        </w:tc>
        <w:tc>
          <w:tcPr>
            <w:tcW w:w="5670" w:type="dxa"/>
          </w:tcPr>
          <w:p w14:paraId="4192EC2D" w14:textId="4A98495B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r w:rsidRPr="0093342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stil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razkuževal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način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, ki ne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zahtev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kemikalij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83AB31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6217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8031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C7B59F5" w14:textId="4EF537EC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2828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36DD2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ABFE86C" w14:textId="77777777" w:rsidTr="00F7057A">
        <w:trPr>
          <w:jc w:val="center"/>
        </w:trPr>
        <w:tc>
          <w:tcPr>
            <w:tcW w:w="846" w:type="dxa"/>
          </w:tcPr>
          <w:p w14:paraId="7FDF8026" w14:textId="7E1A65B8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5.9</w:t>
            </w:r>
          </w:p>
        </w:tc>
        <w:tc>
          <w:tcPr>
            <w:tcW w:w="5670" w:type="dxa"/>
          </w:tcPr>
          <w:p w14:paraId="3C44214C" w14:textId="5EA22962" w:rsidR="009A2382" w:rsidRPr="00CB0E62" w:rsidRDefault="0093342D" w:rsidP="009A2382">
            <w:pPr>
              <w:rPr>
                <w:rFonts w:ascii="Arial" w:hAnsi="Arial" w:cs="Arial"/>
                <w:i/>
                <w:lang w:val="en-GB"/>
              </w:rPr>
            </w:pPr>
            <w:r w:rsidRPr="0093342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izogiba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čistil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ralnih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vsebujejo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dišav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i/>
                <w:lang w:val="en-GB"/>
              </w:rPr>
              <w:t>parfume</w:t>
            </w:r>
            <w:proofErr w:type="spellEnd"/>
            <w:r w:rsidRPr="0093342D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D4685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1314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775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BE453E" w14:textId="71B350EE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8476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730C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12155C" w:rsidRPr="00CB0E62" w14:paraId="5110A3C8" w14:textId="77777777" w:rsidTr="00EF4E18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CB0E62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it-IT"/>
              </w:rPr>
            </w:pPr>
          </w:p>
          <w:p w14:paraId="3A856C14" w14:textId="59FA4FEE" w:rsidR="0012155C" w:rsidRPr="00CB0E62" w:rsidRDefault="00F36632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ODPADKI</w:t>
            </w:r>
          </w:p>
          <w:p w14:paraId="2B901209" w14:textId="77777777" w:rsidR="0012155C" w:rsidRPr="00CB0E62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3E428BC6" w14:textId="77777777" w:rsidTr="00F7057A">
        <w:trPr>
          <w:jc w:val="center"/>
        </w:trPr>
        <w:tc>
          <w:tcPr>
            <w:tcW w:w="846" w:type="dxa"/>
          </w:tcPr>
          <w:p w14:paraId="0668188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</w:t>
            </w:r>
          </w:p>
        </w:tc>
        <w:tc>
          <w:tcPr>
            <w:tcW w:w="5670" w:type="dxa"/>
          </w:tcPr>
          <w:p w14:paraId="22101CD7" w14:textId="4389A4C3" w:rsidR="009A2382" w:rsidRPr="00CB0E62" w:rsidRDefault="0093342D" w:rsidP="009A2382">
            <w:pPr>
              <w:rPr>
                <w:rFonts w:ascii="Arial" w:hAnsi="Arial" w:cs="Arial"/>
                <w:lang w:val="en-GB"/>
              </w:rPr>
            </w:pPr>
            <w:r w:rsidRPr="0093342D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ločuje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cionaln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zakonodaj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vendar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tri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ategorij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  <w:p w14:paraId="6282E4D0" w14:textId="6994989B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DCEB8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092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3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389BD7" w14:textId="284592B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809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BF418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449F04A0" w14:textId="77777777" w:rsidTr="00F7057A">
        <w:trPr>
          <w:jc w:val="center"/>
        </w:trPr>
        <w:tc>
          <w:tcPr>
            <w:tcW w:w="846" w:type="dxa"/>
          </w:tcPr>
          <w:p w14:paraId="19F904B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2</w:t>
            </w:r>
          </w:p>
        </w:tc>
        <w:tc>
          <w:tcPr>
            <w:tcW w:w="5670" w:type="dxa"/>
          </w:tcPr>
          <w:p w14:paraId="0135EB5F" w14:textId="339FA945" w:rsidR="009A2382" w:rsidRPr="00CB0E62" w:rsidRDefault="0093342D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lang w:val="en-GB"/>
              </w:rPr>
              <w:t>Loče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ategorija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dela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komunaln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odjetjih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za to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izpolnje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ustrezn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lang w:val="en-GB"/>
              </w:rPr>
              <w:t>pogoje</w:t>
            </w:r>
            <w:proofErr w:type="spellEnd"/>
            <w:r w:rsidRPr="0093342D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78C87A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529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7405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D6EB40" w14:textId="653CA5E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8982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720BAAA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4C22D590" w14:textId="77777777" w:rsidTr="00F7057A">
        <w:trPr>
          <w:jc w:val="center"/>
        </w:trPr>
        <w:tc>
          <w:tcPr>
            <w:tcW w:w="846" w:type="dxa"/>
          </w:tcPr>
          <w:p w14:paraId="23814DA9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3</w:t>
            </w:r>
          </w:p>
        </w:tc>
        <w:tc>
          <w:tcPr>
            <w:tcW w:w="5670" w:type="dxa"/>
          </w:tcPr>
          <w:p w14:paraId="328D1693" w14:textId="73A23655" w:rsidR="009A2382" w:rsidRPr="00CB0E62" w:rsidRDefault="0093342D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Razumljiv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jasn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navodil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pravilne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ločevanju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ravnanju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odpadki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vse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članom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3342D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93342D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7B0F2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0657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0753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7296AD5" w14:textId="0E002B4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938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AF4606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AB26EE" w:rsidRPr="00CB0E62" w14:paraId="18CDB898" w14:textId="77777777" w:rsidTr="00F7057A">
        <w:trPr>
          <w:jc w:val="center"/>
        </w:trPr>
        <w:tc>
          <w:tcPr>
            <w:tcW w:w="846" w:type="dxa"/>
          </w:tcPr>
          <w:p w14:paraId="6F67CB1A" w14:textId="77777777" w:rsidR="00AB26EE" w:rsidRPr="00CB0E62" w:rsidRDefault="00AB26EE" w:rsidP="00AB26EE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4</w:t>
            </w:r>
          </w:p>
        </w:tc>
        <w:tc>
          <w:tcPr>
            <w:tcW w:w="5670" w:type="dxa"/>
          </w:tcPr>
          <w:p w14:paraId="7BE7A3D2" w14:textId="47E311B6" w:rsidR="00AB26EE" w:rsidRPr="00CF6673" w:rsidRDefault="00AB26EE" w:rsidP="00AB26EE">
            <w:pPr>
              <w:rPr>
                <w:rFonts w:ascii="Arial" w:hAnsi="Arial" w:cs="Arial"/>
                <w:snapToGrid w:val="0"/>
                <w:lang w:val="en-GB"/>
              </w:rPr>
            </w:pPr>
            <w:r w:rsidRPr="00CF6673">
              <w:rPr>
                <w:rFonts w:ascii="Arial" w:hAnsi="Arial" w:cs="Arial"/>
              </w:rPr>
              <w:t>Črpalke in hladilne naprave, ki so bile nabavljene v zadnjih 12 mesecih ne vsebujejo hladilnih plinov, kot sta CFC (klorofluoroogljikovodik) ali HCFC (klorodifluorometan). Vse naprave v obratu so skladne z nacionalno zakonodajo o postopnem opuščanju uporabe hladilnih plinov. 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E32DE86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3180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4645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C16D47C" w14:textId="208F6A1D" w:rsidR="00AB26EE" w:rsidRPr="00CB0E62" w:rsidRDefault="00000000" w:rsidP="00AB26EE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4684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E2907D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025EF4F" w14:textId="77777777" w:rsidTr="00F7057A">
        <w:trPr>
          <w:jc w:val="center"/>
        </w:trPr>
        <w:tc>
          <w:tcPr>
            <w:tcW w:w="846" w:type="dxa"/>
          </w:tcPr>
          <w:p w14:paraId="272F670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5</w:t>
            </w:r>
          </w:p>
        </w:tc>
        <w:tc>
          <w:tcPr>
            <w:tcW w:w="5670" w:type="dxa"/>
          </w:tcPr>
          <w:p w14:paraId="608F4549" w14:textId="25E8A889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lang w:val="it-IT"/>
              </w:rPr>
              <w:t>Uporab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namizneg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ribor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enkratn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uporab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ovezavi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hran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pijačo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ni </w:t>
            </w:r>
            <w:proofErr w:type="spellStart"/>
            <w:r w:rsidRPr="00CB0E62">
              <w:rPr>
                <w:rFonts w:ascii="Arial" w:hAnsi="Arial" w:cs="Arial"/>
                <w:lang w:val="it-IT"/>
              </w:rPr>
              <w:t>dovoljena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91806B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128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4126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133D008" w14:textId="39C6074D" w:rsidR="009A2382" w:rsidRPr="00CB0E62" w:rsidRDefault="00000000" w:rsidP="009A2382">
            <w:pPr>
              <w:rPr>
                <w:rFonts w:ascii="Arial" w:hAnsi="Arial" w:cs="Arial"/>
                <w:i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7537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BC06D1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4DDF072" w14:textId="77777777" w:rsidTr="00F7057A">
        <w:trPr>
          <w:jc w:val="center"/>
        </w:trPr>
        <w:tc>
          <w:tcPr>
            <w:tcW w:w="846" w:type="dxa"/>
          </w:tcPr>
          <w:p w14:paraId="7A5A8F6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6</w:t>
            </w:r>
          </w:p>
        </w:tc>
        <w:tc>
          <w:tcPr>
            <w:tcW w:w="5670" w:type="dxa"/>
          </w:tcPr>
          <w:p w14:paraId="7F3B4271" w14:textId="3BAE0D50" w:rsidR="009A2382" w:rsidRPr="00CB0E62" w:rsidRDefault="005916AE" w:rsidP="009A2382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5916AE">
              <w:rPr>
                <w:rFonts w:ascii="Arial" w:hAnsi="Arial" w:cs="Arial"/>
                <w:lang w:val="en-GB"/>
              </w:rPr>
              <w:t>Nevarn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kemikalij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tekočem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trdnem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stanju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shranjen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3E82E6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58891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3262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AD6672B" w14:textId="6D47D80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719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40BEA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43A2FB4" w14:textId="77777777" w:rsidTr="00F7057A">
        <w:trPr>
          <w:jc w:val="center"/>
        </w:trPr>
        <w:tc>
          <w:tcPr>
            <w:tcW w:w="846" w:type="dxa"/>
          </w:tcPr>
          <w:p w14:paraId="415E039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7</w:t>
            </w:r>
          </w:p>
        </w:tc>
        <w:tc>
          <w:tcPr>
            <w:tcW w:w="5670" w:type="dxa"/>
          </w:tcPr>
          <w:p w14:paraId="4EBD2201" w14:textId="73A1F913" w:rsidR="009A2382" w:rsidRPr="00CB0E62" w:rsidRDefault="005916AE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5916AE">
              <w:rPr>
                <w:rFonts w:ascii="Arial" w:hAnsi="Arial" w:cs="Arial"/>
                <w:lang w:val="en-GB"/>
              </w:rPr>
              <w:t>Odvoz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nevarnih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dpadkov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dlagališče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deponij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organiziran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5916AE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51404B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7471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1232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302050D" w14:textId="2C0540C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35135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F888A9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AACF315" w14:textId="77777777" w:rsidTr="00F7057A">
        <w:trPr>
          <w:jc w:val="center"/>
        </w:trPr>
        <w:tc>
          <w:tcPr>
            <w:tcW w:w="846" w:type="dxa"/>
          </w:tcPr>
          <w:p w14:paraId="2744ECA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8</w:t>
            </w:r>
          </w:p>
        </w:tc>
        <w:tc>
          <w:tcPr>
            <w:tcW w:w="5670" w:type="dxa"/>
          </w:tcPr>
          <w:p w14:paraId="1A386BFC" w14:textId="745302E2" w:rsidR="009A2382" w:rsidRPr="00CB0E62" w:rsidRDefault="005916AE" w:rsidP="009A2382">
            <w:pPr>
              <w:rPr>
                <w:rFonts w:ascii="Arial" w:hAnsi="Arial" w:cs="Arial"/>
                <w:lang w:val="it-IT"/>
              </w:rPr>
            </w:pPr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V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vsaki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kopalnici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>/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stranišču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je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koš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 za </w:t>
            </w:r>
            <w:proofErr w:type="spellStart"/>
            <w:r w:rsidRPr="005916AE">
              <w:rPr>
                <w:rFonts w:ascii="Arial" w:hAnsi="Arial" w:cs="Arial"/>
                <w:color w:val="000000"/>
                <w:lang w:val="en-GB"/>
              </w:rPr>
              <w:t>odpadke</w:t>
            </w:r>
            <w:proofErr w:type="spellEnd"/>
            <w:r w:rsidRPr="005916AE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E369E4A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0018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532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0A7C432" w14:textId="20634FF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397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1E5B9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27BA35D" w14:textId="77777777" w:rsidTr="00F7057A">
        <w:trPr>
          <w:trHeight w:val="773"/>
          <w:jc w:val="center"/>
        </w:trPr>
        <w:tc>
          <w:tcPr>
            <w:tcW w:w="846" w:type="dxa"/>
          </w:tcPr>
          <w:p w14:paraId="77F63D7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9</w:t>
            </w:r>
          </w:p>
        </w:tc>
        <w:tc>
          <w:tcPr>
            <w:tcW w:w="5670" w:type="dxa"/>
          </w:tcPr>
          <w:p w14:paraId="3C9FDADA" w14:textId="16CA26D8" w:rsidR="009A2382" w:rsidRPr="00CB0E62" w:rsidRDefault="00274341" w:rsidP="009A2382">
            <w:pPr>
              <w:rPr>
                <w:rFonts w:ascii="Arial" w:hAnsi="Arial" w:cs="Arial"/>
                <w:lang w:val="en-GB"/>
              </w:rPr>
            </w:pPr>
            <w:r w:rsidRPr="00274341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osamičnih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akiranjih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največ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hrane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274341">
              <w:rPr>
                <w:rFonts w:ascii="Arial" w:hAnsi="Arial" w:cs="Arial"/>
                <w:lang w:val="en-GB"/>
              </w:rPr>
              <w:t>pijače</w:t>
            </w:r>
            <w:proofErr w:type="spellEnd"/>
            <w:r w:rsidRPr="00274341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A589CF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1276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3401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C880B71" w14:textId="548AA23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044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BF3A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532EFC0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4C8842E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30DFAA5" w14:textId="77777777" w:rsidTr="00F7057A">
        <w:trPr>
          <w:jc w:val="center"/>
        </w:trPr>
        <w:tc>
          <w:tcPr>
            <w:tcW w:w="846" w:type="dxa"/>
          </w:tcPr>
          <w:p w14:paraId="7C36DB8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0</w:t>
            </w:r>
          </w:p>
        </w:tc>
        <w:tc>
          <w:tcPr>
            <w:tcW w:w="5670" w:type="dxa"/>
          </w:tcPr>
          <w:p w14:paraId="59277DAB" w14:textId="660EB247" w:rsidR="00274341" w:rsidRPr="00274341" w:rsidRDefault="00274341" w:rsidP="00274341">
            <w:pPr>
              <w:rPr>
                <w:rFonts w:ascii="Arial" w:hAnsi="Arial" w:cs="Arial"/>
                <w:i/>
                <w:lang w:val="en-GB"/>
              </w:rPr>
            </w:pPr>
            <w:r w:rsidRPr="0027434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količinski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seznam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vseh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pridelanih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74341">
              <w:rPr>
                <w:rFonts w:ascii="Arial" w:hAnsi="Arial" w:cs="Arial"/>
                <w:i/>
                <w:lang w:val="en-GB"/>
              </w:rPr>
              <w:t>odpadkov</w:t>
            </w:r>
            <w:proofErr w:type="spellEnd"/>
            <w:r w:rsidRPr="00274341">
              <w:rPr>
                <w:rFonts w:ascii="Arial" w:hAnsi="Arial" w:cs="Arial"/>
                <w:i/>
                <w:lang w:val="en-GB"/>
              </w:rPr>
              <w:t>. (</w:t>
            </w:r>
            <w:r>
              <w:rPr>
                <w:rFonts w:ascii="Arial" w:hAnsi="Arial" w:cs="Arial"/>
                <w:i/>
                <w:lang w:val="en-GB"/>
              </w:rPr>
              <w:t>SMERNICA</w:t>
            </w:r>
            <w:r w:rsidRPr="00274341">
              <w:rPr>
                <w:rFonts w:ascii="Arial" w:hAnsi="Arial" w:cs="Arial"/>
                <w:i/>
                <w:lang w:val="en-GB"/>
              </w:rPr>
              <w:t>)</w:t>
            </w:r>
          </w:p>
          <w:p w14:paraId="5F90EBD0" w14:textId="5B0CDFA9" w:rsidR="009A2382" w:rsidRPr="00274341" w:rsidRDefault="00274341" w:rsidP="00274341">
            <w:pPr>
              <w:rPr>
                <w:rFonts w:ascii="Arial" w:hAnsi="Arial" w:cs="Arial"/>
                <w:b/>
                <w:i/>
                <w:lang w:val="en-GB"/>
              </w:rPr>
            </w:pPr>
            <w:r w:rsidRPr="00274341">
              <w:rPr>
                <w:rFonts w:ascii="Arial" w:hAnsi="Arial" w:cs="Arial"/>
                <w:b/>
                <w:i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E698C8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6464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881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F110A3A" w14:textId="4241AD07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605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BC22B90" w14:textId="2706FA3A" w:rsidR="009A2382" w:rsidRPr="00CB0E62" w:rsidRDefault="009A2382" w:rsidP="00274341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B1F9AE7" w14:textId="77777777" w:rsidTr="00F7057A">
        <w:trPr>
          <w:jc w:val="center"/>
        </w:trPr>
        <w:tc>
          <w:tcPr>
            <w:tcW w:w="846" w:type="dxa"/>
          </w:tcPr>
          <w:p w14:paraId="5A5562C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1</w:t>
            </w:r>
          </w:p>
        </w:tc>
        <w:tc>
          <w:tcPr>
            <w:tcW w:w="5670" w:type="dxa"/>
          </w:tcPr>
          <w:p w14:paraId="18BB8081" w14:textId="50522878" w:rsidR="009A2382" w:rsidRPr="003F4054" w:rsidRDefault="00137BEE" w:rsidP="009A2382">
            <w:pPr>
              <w:rPr>
                <w:rFonts w:ascii="Arial" w:hAnsi="Arial" w:cs="Arial"/>
                <w:b/>
                <w:lang w:val="en-GB"/>
              </w:rPr>
            </w:pPr>
            <w:r w:rsidRPr="00137BEE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nameščen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dozirnik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kozmetične</w:t>
            </w:r>
            <w:proofErr w:type="spellEnd"/>
            <w:r w:rsidRPr="00137BEE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37BEE">
              <w:rPr>
                <w:rFonts w:ascii="Arial" w:hAnsi="Arial" w:cs="Arial"/>
                <w:lang w:val="en-GB"/>
              </w:rPr>
              <w:t>izdelke</w:t>
            </w:r>
            <w:proofErr w:type="spellEnd"/>
            <w:r>
              <w:rPr>
                <w:rFonts w:ascii="Arial" w:hAnsi="Arial" w:cs="Arial"/>
                <w:lang w:val="en-GB"/>
              </w:rPr>
              <w:t xml:space="preserve"> </w:t>
            </w:r>
            <w:r w:rsidR="00274341" w:rsidRPr="00274341">
              <w:rPr>
                <w:rFonts w:ascii="Arial" w:hAnsi="Arial" w:cs="Arial"/>
                <w:lang w:val="en-GB"/>
              </w:rPr>
              <w:t>(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mila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šamponi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kreme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="00274341" w:rsidRPr="00274341">
              <w:rPr>
                <w:rFonts w:ascii="Arial" w:hAnsi="Arial" w:cs="Arial"/>
                <w:lang w:val="en-GB"/>
              </w:rPr>
              <w:t>itd</w:t>
            </w:r>
            <w:proofErr w:type="spellEnd"/>
            <w:r w:rsidR="00274341" w:rsidRPr="00274341">
              <w:rPr>
                <w:rFonts w:ascii="Arial" w:hAnsi="Arial" w:cs="Arial"/>
                <w:lang w:val="en-GB"/>
              </w:rPr>
              <w:t>.).</w:t>
            </w:r>
            <w:r w:rsidR="00274341" w:rsidRPr="00274341">
              <w:rPr>
                <w:rFonts w:ascii="Arial" w:hAnsi="Arial" w:cs="Arial"/>
                <w:b/>
                <w:lang w:val="en-GB"/>
              </w:rPr>
              <w:t xml:space="preserve"> </w:t>
            </w:r>
            <w:r w:rsidR="00274341" w:rsidRPr="00274341">
              <w:rPr>
                <w:rFonts w:ascii="Arial" w:hAnsi="Arial" w:cs="Arial"/>
                <w:lang w:val="en-GB"/>
              </w:rPr>
              <w:t>(</w:t>
            </w:r>
            <w:r w:rsidR="00274341">
              <w:rPr>
                <w:rFonts w:ascii="Arial" w:hAnsi="Arial" w:cs="Arial"/>
                <w:lang w:val="en-GB"/>
              </w:rPr>
              <w:t>OBVEZEN KRITERIJ</w:t>
            </w:r>
            <w:r w:rsidR="00274341" w:rsidRPr="00274341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DF200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1681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371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147F066" w14:textId="5CDB9F87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5518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DE383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B6EC2CB" w14:textId="77777777" w:rsidTr="00F7057A">
        <w:trPr>
          <w:jc w:val="center"/>
        </w:trPr>
        <w:tc>
          <w:tcPr>
            <w:tcW w:w="846" w:type="dxa"/>
          </w:tcPr>
          <w:p w14:paraId="3A75AC0E" w14:textId="696E5D8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2</w:t>
            </w:r>
          </w:p>
        </w:tc>
        <w:tc>
          <w:tcPr>
            <w:tcW w:w="5670" w:type="dxa"/>
          </w:tcPr>
          <w:p w14:paraId="4F566449" w14:textId="6554FBE8" w:rsidR="009A2382" w:rsidRPr="00CB0E62" w:rsidRDefault="00AF5916" w:rsidP="009A2382">
            <w:pPr>
              <w:rPr>
                <w:rFonts w:ascii="Arial" w:hAnsi="Arial" w:cs="Arial"/>
                <w:lang w:val="en-GB"/>
              </w:rPr>
            </w:pPr>
            <w:r w:rsidRPr="00AF5916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pet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, ki so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dobavljiv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ovratn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embalaž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3AAD10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608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386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5AE17C" w14:textId="7B21386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133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89117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B9E622B" w14:textId="77777777" w:rsidTr="00F7057A">
        <w:trPr>
          <w:trHeight w:val="56"/>
          <w:jc w:val="center"/>
        </w:trPr>
        <w:tc>
          <w:tcPr>
            <w:tcW w:w="846" w:type="dxa"/>
          </w:tcPr>
          <w:p w14:paraId="333395B4" w14:textId="180F5E1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3</w:t>
            </w:r>
          </w:p>
        </w:tc>
        <w:tc>
          <w:tcPr>
            <w:tcW w:w="5670" w:type="dxa"/>
          </w:tcPr>
          <w:p w14:paraId="5D02D775" w14:textId="57E26815" w:rsidR="009A2382" w:rsidRPr="00CB0E62" w:rsidRDefault="00AF5916" w:rsidP="009A2382">
            <w:pPr>
              <w:rPr>
                <w:rFonts w:ascii="Arial" w:hAnsi="Arial" w:cs="Arial"/>
                <w:lang w:val="en-GB"/>
              </w:rPr>
            </w:pPr>
            <w:r w:rsidRPr="00AF5916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an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črt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zmanjšanje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onov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uporab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dpadko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B745C1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265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8119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DC0830" w14:textId="79FDF0F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8085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1432CAE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0545F60" w14:textId="77777777" w:rsidTr="00F7057A">
        <w:trPr>
          <w:jc w:val="center"/>
        </w:trPr>
        <w:tc>
          <w:tcPr>
            <w:tcW w:w="846" w:type="dxa"/>
          </w:tcPr>
          <w:p w14:paraId="0629130F" w14:textId="1A766224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4</w:t>
            </w:r>
          </w:p>
        </w:tc>
        <w:tc>
          <w:tcPr>
            <w:tcW w:w="5670" w:type="dxa"/>
          </w:tcPr>
          <w:p w14:paraId="70CCD2E1" w14:textId="4D2D904F" w:rsidR="009A2382" w:rsidRPr="00CB0E62" w:rsidRDefault="00AF5916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ločevanje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dpadkov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po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kategorijah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že</w:t>
            </w:r>
            <w:proofErr w:type="spellEnd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="009A2382" w:rsidRPr="00D95EA6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78369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4749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909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E87BF3B" w14:textId="42D46574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6750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C0323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971A264" w14:textId="77777777" w:rsidTr="00F7057A">
        <w:trPr>
          <w:jc w:val="center"/>
        </w:trPr>
        <w:tc>
          <w:tcPr>
            <w:tcW w:w="846" w:type="dxa"/>
          </w:tcPr>
          <w:p w14:paraId="5FDB9A19" w14:textId="465B3B2E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5</w:t>
            </w:r>
          </w:p>
        </w:tc>
        <w:tc>
          <w:tcPr>
            <w:tcW w:w="5670" w:type="dxa"/>
          </w:tcPr>
          <w:p w14:paraId="06B3A214" w14:textId="20975C2C" w:rsidR="009A2382" w:rsidRPr="00CB0E62" w:rsidRDefault="00AF5916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kozmetičnih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nacional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mednarodno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AF5916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7EFFCD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9057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4045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6EAC64" w14:textId="3CC3B89F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75279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D820D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CFF9882" w14:textId="77777777" w:rsidTr="00F7057A">
        <w:trPr>
          <w:jc w:val="center"/>
        </w:trPr>
        <w:tc>
          <w:tcPr>
            <w:tcW w:w="846" w:type="dxa"/>
          </w:tcPr>
          <w:p w14:paraId="53653376" w14:textId="7A4567D3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6</w:t>
            </w:r>
          </w:p>
        </w:tc>
        <w:tc>
          <w:tcPr>
            <w:tcW w:w="5670" w:type="dxa"/>
          </w:tcPr>
          <w:p w14:paraId="6C741805" w14:textId="3C526132" w:rsidR="009A2382" w:rsidRPr="00CB0E62" w:rsidRDefault="00AF5916" w:rsidP="009A2382">
            <w:pPr>
              <w:rPr>
                <w:rFonts w:ascii="Arial" w:hAnsi="Arial" w:cs="Arial"/>
                <w:i/>
                <w:iCs/>
                <w:lang w:val="en-GB"/>
              </w:rPr>
            </w:pP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Vsaj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pet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različnih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izdelkov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akiranih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lastičn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embalaži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oz.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jihova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embalaža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vsebuje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najmanj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50 %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reciklabilne</w:t>
            </w:r>
            <w:proofErr w:type="spellEnd"/>
            <w:r w:rsidRPr="00AF5916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AF5916">
              <w:rPr>
                <w:rFonts w:ascii="Arial" w:hAnsi="Arial" w:cs="Arial"/>
                <w:i/>
                <w:iCs/>
                <w:lang w:val="en-GB"/>
              </w:rPr>
              <w:t>plastike</w:t>
            </w:r>
            <w:proofErr w:type="spellEnd"/>
            <w:r w:rsidR="009A2382" w:rsidRPr="00CB0E62">
              <w:rPr>
                <w:rFonts w:ascii="Arial" w:hAnsi="Arial" w:cs="Arial"/>
                <w:i/>
                <w:iCs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DF329D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979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20127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CCA7612" w14:textId="04995475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0102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206CE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E257B10" w14:textId="77777777" w:rsidTr="00F7057A">
        <w:trPr>
          <w:jc w:val="center"/>
        </w:trPr>
        <w:tc>
          <w:tcPr>
            <w:tcW w:w="846" w:type="dxa"/>
          </w:tcPr>
          <w:p w14:paraId="748AC050" w14:textId="31799BA2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6.17</w:t>
            </w:r>
          </w:p>
        </w:tc>
        <w:tc>
          <w:tcPr>
            <w:tcW w:w="5670" w:type="dxa"/>
          </w:tcPr>
          <w:p w14:paraId="0A00BE78" w14:textId="11FB9E16" w:rsidR="009A2382" w:rsidRPr="00607F81" w:rsidRDefault="00607F81" w:rsidP="009A2382">
            <w:pPr>
              <w:rPr>
                <w:rFonts w:ascii="Arial" w:hAnsi="Arial" w:cs="Arial"/>
                <w:i/>
                <w:lang w:val="en-GB"/>
              </w:rPr>
            </w:pPr>
            <w:r w:rsidRPr="00607F8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rgansk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odpadk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kompostirajo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uporabijo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druge</w:t>
            </w:r>
            <w:proofErr w:type="spellEnd"/>
            <w:r w:rsidRPr="00607F8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i/>
                <w:lang w:val="en-GB"/>
              </w:rPr>
              <w:t>namene</w:t>
            </w:r>
            <w:proofErr w:type="spellEnd"/>
            <w:r w:rsidR="009A2382" w:rsidRPr="00607F81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93A73B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535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422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997A961" w14:textId="3276698F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1501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A49D96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4D63CD" w:rsidRPr="00CB0E62" w14:paraId="6A59A260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4D63CD" w:rsidRPr="00CB0E62" w:rsidRDefault="004D63CD" w:rsidP="004D63CD">
            <w:pPr>
              <w:rPr>
                <w:rFonts w:ascii="Arial" w:hAnsi="Arial" w:cs="Arial"/>
                <w:b/>
                <w:snapToGrid w:val="0"/>
                <w:lang w:val="it-IT"/>
              </w:rPr>
            </w:pPr>
          </w:p>
          <w:p w14:paraId="00E34906" w14:textId="05F502B6" w:rsidR="004D63CD" w:rsidRPr="00CB0E62" w:rsidRDefault="009805DA" w:rsidP="004D63C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ENERGIJA</w:t>
            </w:r>
          </w:p>
          <w:p w14:paraId="2A752001" w14:textId="77777777" w:rsidR="004D63CD" w:rsidRPr="00CB0E62" w:rsidRDefault="004D63CD" w:rsidP="004D63CD">
            <w:pPr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</w:tr>
      <w:tr w:rsidR="009A2382" w:rsidRPr="00CB0E62" w14:paraId="69BD3BA0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C4950" w14:textId="75A975A8" w:rsidR="009A2382" w:rsidRPr="00CB0E62" w:rsidRDefault="00607F81" w:rsidP="009A2382">
            <w:pPr>
              <w:rPr>
                <w:rFonts w:ascii="Arial" w:hAnsi="Arial" w:cs="Arial"/>
                <w:snapToGrid w:val="0"/>
                <w:lang w:val="en-GB"/>
              </w:rPr>
            </w:pPr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enkrat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mesec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dokumentiraj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skupn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porabo</w:t>
            </w:r>
            <w:proofErr w:type="spellEnd"/>
            <w:r w:rsidRPr="00607F81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snapToGrid w:val="0"/>
                <w:lang w:val="en-GB"/>
              </w:rPr>
              <w:t>energije</w:t>
            </w:r>
            <w:proofErr w:type="spellEnd"/>
            <w:r w:rsidR="009A2382" w:rsidRPr="00CB0E62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  <w:p w14:paraId="0BF8F4B8" w14:textId="4748C103" w:rsidR="009A2382" w:rsidRPr="00CB0E62" w:rsidRDefault="009A2382" w:rsidP="009A2382">
            <w:pPr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37C0B0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138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7436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512B6EC" w14:textId="18BF8EC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775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36237FE4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hAnsi="Arial" w:cs="Arial"/>
                <w:lang w:val="en-GB"/>
              </w:rPr>
              <w:t>7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F9EFD0A" w14:textId="3DFAD8DA" w:rsidR="009A2382" w:rsidRPr="00CB0E62" w:rsidRDefault="00607F81" w:rsidP="009A2382">
            <w:pPr>
              <w:rPr>
                <w:rFonts w:ascii="Arial" w:hAnsi="Arial" w:cs="Arial"/>
                <w:lang w:val="en-GB"/>
              </w:rPr>
            </w:pPr>
            <w:r w:rsidRPr="00607F81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(CNS) za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nadzorovanje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grevanja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prezračevanja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klimatizacije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(OPK)</w:t>
            </w:r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6A873C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205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8360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6A1FF38" w14:textId="776E56E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85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38BF73C" w14:textId="77777777" w:rsidTr="00F7057A">
        <w:trPr>
          <w:jc w:val="center"/>
        </w:trPr>
        <w:tc>
          <w:tcPr>
            <w:tcW w:w="846" w:type="dxa"/>
          </w:tcPr>
          <w:p w14:paraId="0AEE146A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3</w:t>
            </w:r>
          </w:p>
        </w:tc>
        <w:tc>
          <w:tcPr>
            <w:tcW w:w="5670" w:type="dxa"/>
          </w:tcPr>
          <w:p w14:paraId="6A91DE07" w14:textId="06B0CE69" w:rsidR="009A2382" w:rsidRPr="00CB0E62" w:rsidRDefault="00607F81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607F81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učinkovitih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50 %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07F81">
              <w:rPr>
                <w:rFonts w:ascii="Arial" w:hAnsi="Arial" w:cs="Arial"/>
                <w:lang w:val="en-GB"/>
              </w:rPr>
              <w:t xml:space="preserve"> je LED </w:t>
            </w:r>
            <w:proofErr w:type="spellStart"/>
            <w:r w:rsidRPr="00607F81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BE332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9640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040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22615D5" w14:textId="6DBE4A0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1760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0488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1F41D00" w14:textId="77777777" w:rsidTr="00F7057A">
        <w:trPr>
          <w:jc w:val="center"/>
        </w:trPr>
        <w:tc>
          <w:tcPr>
            <w:tcW w:w="846" w:type="dxa"/>
          </w:tcPr>
          <w:p w14:paraId="7B987121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4</w:t>
            </w:r>
          </w:p>
        </w:tc>
        <w:tc>
          <w:tcPr>
            <w:tcW w:w="5670" w:type="dxa"/>
          </w:tcPr>
          <w:p w14:paraId="223906B9" w14:textId="5C42083E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Maščobn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filtr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kuhinjsk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pa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očiščen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letno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42145B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9251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400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E31194A" w14:textId="2B7C67B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68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430E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6854282" w14:textId="77777777" w:rsidTr="00F7057A">
        <w:trPr>
          <w:jc w:val="center"/>
        </w:trPr>
        <w:tc>
          <w:tcPr>
            <w:tcW w:w="846" w:type="dxa"/>
          </w:tcPr>
          <w:p w14:paraId="3D096D2E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5</w:t>
            </w:r>
          </w:p>
        </w:tc>
        <w:tc>
          <w:tcPr>
            <w:tcW w:w="5670" w:type="dxa"/>
          </w:tcPr>
          <w:p w14:paraId="2DAE5202" w14:textId="56D53F46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OPK je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regledan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saj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let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red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zdrževan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, da bi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ostal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učinkovit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es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čas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delovan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7E153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6300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6566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D32C7AD" w14:textId="7800226F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010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022EA5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8205038" w14:textId="77777777" w:rsidTr="00F7057A">
        <w:trPr>
          <w:jc w:val="center"/>
        </w:trPr>
        <w:tc>
          <w:tcPr>
            <w:tcW w:w="846" w:type="dxa"/>
          </w:tcPr>
          <w:p w14:paraId="1155377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6</w:t>
            </w:r>
          </w:p>
        </w:tc>
        <w:tc>
          <w:tcPr>
            <w:tcW w:w="5670" w:type="dxa"/>
          </w:tcPr>
          <w:p w14:paraId="0D3D9997" w14:textId="1F6200E0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Tesnila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vrat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hladilnikov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toplotn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komor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ter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ečic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nepoškodovan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395C8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56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423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AB95F10" w14:textId="2FA0A1B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0033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0B15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329951AB" w14:textId="77777777" w:rsidTr="00F7057A">
        <w:trPr>
          <w:jc w:val="center"/>
        </w:trPr>
        <w:tc>
          <w:tcPr>
            <w:tcW w:w="846" w:type="dxa"/>
          </w:tcPr>
          <w:p w14:paraId="5AB22053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7</w:t>
            </w:r>
          </w:p>
        </w:tc>
        <w:tc>
          <w:tcPr>
            <w:tcW w:w="5670" w:type="dxa"/>
          </w:tcPr>
          <w:p w14:paraId="7E8F01E4" w14:textId="60E74282" w:rsidR="009A2382" w:rsidRPr="00CB0E62" w:rsidRDefault="00D943AF" w:rsidP="009A2382">
            <w:pPr>
              <w:rPr>
                <w:rFonts w:ascii="Arial" w:hAnsi="Arial" w:cs="Arial"/>
                <w:lang w:val="it-IT"/>
              </w:rPr>
            </w:pPr>
            <w:proofErr w:type="spellStart"/>
            <w:r w:rsidRPr="00D943AF">
              <w:rPr>
                <w:rFonts w:ascii="Arial" w:hAnsi="Arial" w:cs="Arial"/>
                <w:lang w:val="it-IT"/>
              </w:rPr>
              <w:t>Naprave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zamrzovanje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redno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dmrzovane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193F13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4706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0308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B0ABE80" w14:textId="23988FE3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72227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3B0E1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0BDE9043" w14:textId="77777777" w:rsidTr="00F7057A">
        <w:trPr>
          <w:jc w:val="center"/>
        </w:trPr>
        <w:tc>
          <w:tcPr>
            <w:tcW w:w="846" w:type="dxa"/>
          </w:tcPr>
          <w:p w14:paraId="1D688051" w14:textId="0F365EB9" w:rsidR="009A2382" w:rsidRPr="00CB0E62" w:rsidRDefault="009A2382" w:rsidP="009A2382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8</w:t>
            </w:r>
          </w:p>
        </w:tc>
        <w:tc>
          <w:tcPr>
            <w:tcW w:w="5670" w:type="dxa"/>
          </w:tcPr>
          <w:p w14:paraId="4D0F60A4" w14:textId="24C9608B" w:rsidR="009A2382" w:rsidRPr="00CB0E62" w:rsidRDefault="00D943AF" w:rsidP="009A2382">
            <w:pPr>
              <w:rPr>
                <w:rFonts w:ascii="Arial" w:hAnsi="Arial" w:cs="Arial"/>
                <w:lang w:val="it-IT"/>
              </w:rPr>
            </w:pPr>
            <w:r w:rsidRPr="00D943AF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bratu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je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določen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standardn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temperatura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ogrevanj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hlajenja</w:t>
            </w:r>
            <w:proofErr w:type="spellEnd"/>
            <w:r w:rsidRPr="00D943AF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D943AF">
              <w:rPr>
                <w:rFonts w:ascii="Arial" w:hAnsi="Arial" w:cs="Arial"/>
                <w:lang w:val="it-IT"/>
              </w:rPr>
              <w:t>prostorih</w:t>
            </w:r>
            <w:proofErr w:type="spellEnd"/>
            <w:r w:rsidR="009A2382" w:rsidRPr="00CB0E62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412A09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350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197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3231909" w14:textId="09A71A9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596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4207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D7DC51" w14:textId="77777777" w:rsidTr="00F7057A">
        <w:trPr>
          <w:jc w:val="center"/>
        </w:trPr>
        <w:tc>
          <w:tcPr>
            <w:tcW w:w="846" w:type="dxa"/>
          </w:tcPr>
          <w:p w14:paraId="16FD0124" w14:textId="715F3FC2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9</w:t>
            </w:r>
          </w:p>
        </w:tc>
        <w:tc>
          <w:tcPr>
            <w:tcW w:w="5670" w:type="dxa"/>
          </w:tcPr>
          <w:p w14:paraId="03218811" w14:textId="5CDA597B" w:rsidR="009A2382" w:rsidRPr="00CB0E62" w:rsidRDefault="00D943AF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D943AF">
              <w:rPr>
                <w:rFonts w:ascii="Arial" w:hAnsi="Arial" w:cs="Arial"/>
                <w:lang w:val="en-GB"/>
              </w:rPr>
              <w:t>Delovanje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zunanjih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svetil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zmanjšan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in/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delujej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pomočjo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senzorjev</w:t>
            </w:r>
            <w:proofErr w:type="spellEnd"/>
            <w:r w:rsidRPr="00D943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D943AF">
              <w:rPr>
                <w:rFonts w:ascii="Arial" w:hAnsi="Arial" w:cs="Arial"/>
                <w:lang w:val="en-GB"/>
              </w:rPr>
              <w:t>giban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604C86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6612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569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33852A8" w14:textId="1087E15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5179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2C7ECE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014E819" w14:textId="77777777" w:rsidTr="00F7057A">
        <w:trPr>
          <w:jc w:val="center"/>
        </w:trPr>
        <w:tc>
          <w:tcPr>
            <w:tcW w:w="846" w:type="dxa"/>
          </w:tcPr>
          <w:p w14:paraId="562BE213" w14:textId="0BF72D7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0</w:t>
            </w:r>
          </w:p>
        </w:tc>
        <w:tc>
          <w:tcPr>
            <w:tcW w:w="5670" w:type="dxa"/>
          </w:tcPr>
          <w:p w14:paraId="6C8CCACA" w14:textId="0835A5EF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najmanj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50 %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novljivih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virov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76775F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674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2659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824D2E5" w14:textId="0725FB8C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6256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BB861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EBB054" w14:textId="77777777" w:rsidTr="00F7057A">
        <w:trPr>
          <w:jc w:val="center"/>
        </w:trPr>
        <w:tc>
          <w:tcPr>
            <w:tcW w:w="846" w:type="dxa"/>
          </w:tcPr>
          <w:p w14:paraId="3D18A73A" w14:textId="15CB8F09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1</w:t>
            </w:r>
          </w:p>
        </w:tc>
        <w:tc>
          <w:tcPr>
            <w:tcW w:w="5670" w:type="dxa"/>
          </w:tcPr>
          <w:p w14:paraId="75D432FC" w14:textId="74CD232F" w:rsidR="009A2382" w:rsidRPr="00CB0E62" w:rsidRDefault="00350908" w:rsidP="009A2382">
            <w:pPr>
              <w:rPr>
                <w:rFonts w:ascii="Arial" w:hAnsi="Arial" w:cs="Arial"/>
                <w:i/>
                <w:lang w:val="en-GB"/>
              </w:rPr>
            </w:pPr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zključn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(100%)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bnovljiv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vir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9EDA12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3428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8177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67EC9F" w14:textId="5C4D188F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268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ED413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035A3C6" w14:textId="77777777" w:rsidTr="00F7057A">
        <w:trPr>
          <w:jc w:val="center"/>
        </w:trPr>
        <w:tc>
          <w:tcPr>
            <w:tcW w:w="846" w:type="dxa"/>
          </w:tcPr>
          <w:p w14:paraId="49D8441B" w14:textId="1B27576C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2</w:t>
            </w:r>
          </w:p>
        </w:tc>
        <w:tc>
          <w:tcPr>
            <w:tcW w:w="5670" w:type="dxa"/>
          </w:tcPr>
          <w:p w14:paraId="08B9A57E" w14:textId="199F4AFC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V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obratu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ne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uporabljajo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fosilnih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goriv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 xml:space="preserve"> za 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ogrevanje</w:t>
            </w:r>
            <w:proofErr w:type="spellEnd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/</w:t>
            </w:r>
            <w:proofErr w:type="spellStart"/>
            <w:r w:rsidRPr="00350908">
              <w:rPr>
                <w:rFonts w:ascii="Arial" w:eastAsiaTheme="minorHAnsi" w:hAnsi="Arial" w:cs="Arial"/>
                <w:i/>
                <w:lang w:val="en-GB" w:eastAsia="en-US"/>
              </w:rPr>
              <w:t>hlajenje</w:t>
            </w:r>
            <w:proofErr w:type="spellEnd"/>
            <w:r w:rsidR="009A2382" w:rsidRPr="00CB0E62">
              <w:rPr>
                <w:rFonts w:ascii="Arial" w:eastAsiaTheme="minorHAnsi" w:hAnsi="Arial" w:cs="Arial"/>
                <w:i/>
                <w:lang w:val="en-GB" w:eastAsia="en-US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69FC8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606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3699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BF913C" w14:textId="4F091E8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8345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33685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FAFF1DB" w14:textId="77777777" w:rsidTr="00F7057A">
        <w:trPr>
          <w:jc w:val="center"/>
        </w:trPr>
        <w:tc>
          <w:tcPr>
            <w:tcW w:w="846" w:type="dxa"/>
          </w:tcPr>
          <w:p w14:paraId="491C1618" w14:textId="307440BA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3</w:t>
            </w:r>
          </w:p>
        </w:tc>
        <w:tc>
          <w:tcPr>
            <w:tcW w:w="5670" w:type="dxa"/>
          </w:tcPr>
          <w:p w14:paraId="55887A5F" w14:textId="6070F248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vse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ken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bolj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to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določaj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nacionalni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predpis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9B03EA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438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451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CC7AFD3" w14:textId="095F708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978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3B130F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B26EE" w:rsidRPr="00CB0E62" w14:paraId="19F62D30" w14:textId="77777777" w:rsidTr="00F7057A">
        <w:trPr>
          <w:jc w:val="center"/>
        </w:trPr>
        <w:tc>
          <w:tcPr>
            <w:tcW w:w="846" w:type="dxa"/>
          </w:tcPr>
          <w:p w14:paraId="1BDE4A02" w14:textId="218948E7" w:rsidR="00AB26EE" w:rsidRPr="00CB0E62" w:rsidRDefault="00AB26EE" w:rsidP="00AB26EE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4</w:t>
            </w:r>
          </w:p>
        </w:tc>
        <w:tc>
          <w:tcPr>
            <w:tcW w:w="5670" w:type="dxa"/>
          </w:tcPr>
          <w:p w14:paraId="39C9F47C" w14:textId="38FE4646" w:rsidR="00AB26EE" w:rsidRPr="00CF6673" w:rsidRDefault="00AB26EE" w:rsidP="00AB26EE">
            <w:pPr>
              <w:rPr>
                <w:rFonts w:ascii="Arial" w:hAnsi="Arial" w:cs="Arial"/>
                <w:lang w:val="it-IT"/>
              </w:rPr>
            </w:pPr>
            <w:r w:rsidRPr="00CF6673">
              <w:rPr>
                <w:rFonts w:ascii="Arial" w:hAnsi="Arial" w:cs="Arial"/>
                <w:i/>
              </w:rPr>
              <w:t>Vse električne naprave, ki so bile nabavljene v zadnjih 12 mesecih so energetsko učinkovite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03F1EA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8409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482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5407907" w14:textId="5E645561" w:rsidR="00AB26EE" w:rsidRPr="00CB0E62" w:rsidRDefault="00000000" w:rsidP="00AB26EE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4370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6FB817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9F943AB" w14:textId="77777777" w:rsidTr="00F7057A">
        <w:trPr>
          <w:jc w:val="center"/>
        </w:trPr>
        <w:tc>
          <w:tcPr>
            <w:tcW w:w="846" w:type="dxa"/>
          </w:tcPr>
          <w:p w14:paraId="14305452" w14:textId="694C5D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5</w:t>
            </w:r>
          </w:p>
        </w:tc>
        <w:tc>
          <w:tcPr>
            <w:tcW w:w="5670" w:type="dxa"/>
          </w:tcPr>
          <w:p w14:paraId="1D1F8504" w14:textId="545C4F2F" w:rsidR="009A2382" w:rsidRPr="00CB0E62" w:rsidRDefault="00350908" w:rsidP="009A2382">
            <w:pPr>
              <w:rPr>
                <w:rFonts w:ascii="Arial" w:hAnsi="Arial" w:cs="Arial"/>
                <w:lang w:val="en-GB"/>
              </w:rPr>
            </w:pPr>
            <w:r w:rsidRPr="0035090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opravijo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energetski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pregled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0908">
              <w:rPr>
                <w:rFonts w:ascii="Arial" w:hAnsi="Arial" w:cs="Arial"/>
                <w:i/>
                <w:lang w:val="en-GB"/>
              </w:rPr>
              <w:t>vsakih</w:t>
            </w:r>
            <w:proofErr w:type="spellEnd"/>
            <w:r w:rsidRPr="00350908">
              <w:rPr>
                <w:rFonts w:ascii="Arial" w:hAnsi="Arial" w:cs="Arial"/>
                <w:i/>
                <w:lang w:val="en-GB"/>
              </w:rPr>
              <w:t xml:space="preserve"> pet let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6D048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929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2998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57CEDCC" w14:textId="4C54513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468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4BB8C11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73711D2" w14:textId="77777777" w:rsidTr="00F7057A">
        <w:trPr>
          <w:jc w:val="center"/>
        </w:trPr>
        <w:tc>
          <w:tcPr>
            <w:tcW w:w="846" w:type="dxa"/>
          </w:tcPr>
          <w:p w14:paraId="3AA5A248" w14:textId="39692CF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6</w:t>
            </w:r>
          </w:p>
        </w:tc>
        <w:tc>
          <w:tcPr>
            <w:tcW w:w="5670" w:type="dxa"/>
          </w:tcPr>
          <w:p w14:paraId="7F4F6F9B" w14:textId="764F03AF" w:rsidR="009A2382" w:rsidRPr="00CB0E62" w:rsidRDefault="00375EC4" w:rsidP="009A2382">
            <w:pPr>
              <w:rPr>
                <w:rFonts w:ascii="Arial" w:hAnsi="Arial" w:cs="Arial"/>
                <w:lang w:val="it-IT"/>
              </w:rPr>
            </w:pPr>
            <w:r w:rsidRPr="00375EC4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pridobljen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mednarodni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nacionalni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certifikat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375E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it-IT"/>
              </w:rPr>
              <w:t>grad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C492A2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2318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759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2B5523B" w14:textId="7DE301C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749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120826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22D278D1" w14:textId="77777777" w:rsidTr="00F7057A">
        <w:trPr>
          <w:jc w:val="center"/>
        </w:trPr>
        <w:tc>
          <w:tcPr>
            <w:tcW w:w="846" w:type="dxa"/>
          </w:tcPr>
          <w:p w14:paraId="1993EC15" w14:textId="25E1B55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7</w:t>
            </w:r>
          </w:p>
        </w:tc>
        <w:tc>
          <w:tcPr>
            <w:tcW w:w="5670" w:type="dxa"/>
          </w:tcPr>
          <w:p w14:paraId="5AD4910F" w14:textId="66B5FF9C" w:rsidR="009A2382" w:rsidRPr="00CB0E62" w:rsidRDefault="00375EC4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razsvetljav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jav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in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seb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elu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enzorje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gibanja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či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zmanjšan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vetlob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, ko 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ikogar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852470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13776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6628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C1D37FB" w14:textId="077C8EC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900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7F9522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7AE25D85" w14:textId="77777777" w:rsidTr="00F7057A">
        <w:trPr>
          <w:jc w:val="center"/>
        </w:trPr>
        <w:tc>
          <w:tcPr>
            <w:tcW w:w="846" w:type="dxa"/>
          </w:tcPr>
          <w:p w14:paraId="7F71B60D" w14:textId="291EBD82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18</w:t>
            </w:r>
          </w:p>
        </w:tc>
        <w:tc>
          <w:tcPr>
            <w:tcW w:w="5670" w:type="dxa"/>
          </w:tcPr>
          <w:p w14:paraId="4861FF8B" w14:textId="621715AB" w:rsidR="009A2382" w:rsidRPr="00CB0E62" w:rsidRDefault="00375EC4" w:rsidP="009A2382">
            <w:pPr>
              <w:rPr>
                <w:rFonts w:ascii="Arial" w:hAnsi="Arial" w:cs="Arial"/>
                <w:lang w:val="en-GB"/>
              </w:rPr>
            </w:pPr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Za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učinkovitejš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dzor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energij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so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strateških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mestih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nameščen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dodatn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števci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375EC4">
              <w:rPr>
                <w:rFonts w:ascii="Arial" w:hAnsi="Arial" w:cs="Arial"/>
                <w:i/>
                <w:snapToGrid w:val="0"/>
                <w:lang w:val="en-GB"/>
              </w:rPr>
              <w:t>plina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801E99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844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7559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358B931" w14:textId="5C6A0DD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2803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C5733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4BB6741" w14:textId="77777777" w:rsidTr="00F7057A">
        <w:trPr>
          <w:jc w:val="center"/>
        </w:trPr>
        <w:tc>
          <w:tcPr>
            <w:tcW w:w="846" w:type="dxa"/>
          </w:tcPr>
          <w:p w14:paraId="592AB545" w14:textId="25914550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lastRenderedPageBreak/>
              <w:t>7.19</w:t>
            </w:r>
          </w:p>
        </w:tc>
        <w:tc>
          <w:tcPr>
            <w:tcW w:w="5670" w:type="dxa"/>
          </w:tcPr>
          <w:p w14:paraId="5678FEF1" w14:textId="2319A184" w:rsidR="009A2382" w:rsidRPr="00CB0E62" w:rsidRDefault="00375EC4" w:rsidP="009A2382">
            <w:pPr>
              <w:rPr>
                <w:rFonts w:ascii="Arial" w:hAnsi="Arial" w:cs="Arial"/>
                <w:i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>
              <w:rPr>
                <w:rFonts w:ascii="Arial" w:hAnsi="Arial" w:cs="Arial"/>
                <w:i/>
                <w:lang w:val="en-GB"/>
              </w:rPr>
              <w:t>prostoro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mešč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avtomatizira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izključi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naprav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dprt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k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balkonsk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rat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D81821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04013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4976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D56BD01" w14:textId="2C69A14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1642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39DB87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6AB8717" w14:textId="77777777" w:rsidTr="00F7057A">
        <w:trPr>
          <w:jc w:val="center"/>
        </w:trPr>
        <w:tc>
          <w:tcPr>
            <w:tcW w:w="846" w:type="dxa"/>
          </w:tcPr>
          <w:p w14:paraId="34750C45" w14:textId="5C780068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0</w:t>
            </w:r>
          </w:p>
        </w:tc>
        <w:tc>
          <w:tcPr>
            <w:tcW w:w="5670" w:type="dxa"/>
          </w:tcPr>
          <w:p w14:paraId="09647CE0" w14:textId="213EE95B" w:rsidR="009A2382" w:rsidRPr="00CB0E62" w:rsidRDefault="00375EC4" w:rsidP="009A2382">
            <w:pPr>
              <w:rPr>
                <w:rFonts w:ascii="Arial" w:hAnsi="Arial" w:cs="Arial"/>
                <w:i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rezračevanje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rekuperacijo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toplot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C598D6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872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9114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C09F26D" w14:textId="3291961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821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4A630D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D2C0DDA" w14:textId="77777777" w:rsidTr="00F7057A">
        <w:trPr>
          <w:jc w:val="center"/>
        </w:trPr>
        <w:tc>
          <w:tcPr>
            <w:tcW w:w="846" w:type="dxa"/>
          </w:tcPr>
          <w:p w14:paraId="7D6A2391" w14:textId="662B0A51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1</w:t>
            </w:r>
          </w:p>
        </w:tc>
        <w:tc>
          <w:tcPr>
            <w:tcW w:w="5670" w:type="dxa"/>
          </w:tcPr>
          <w:p w14:paraId="6BE363F0" w14:textId="143D3B50" w:rsidR="009A2382" w:rsidRPr="00CB0E62" w:rsidRDefault="00375EC4" w:rsidP="009A2382">
            <w:pPr>
              <w:rPr>
                <w:rFonts w:ascii="Arial" w:hAnsi="Arial" w:cs="Arial"/>
                <w:i/>
                <w:highlight w:val="yellow"/>
                <w:lang w:val="en-GB"/>
              </w:rPr>
            </w:pPr>
            <w:r w:rsidRPr="00375E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zagotovljen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dostop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do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polnilnic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električnih</w:t>
            </w:r>
            <w:proofErr w:type="spellEnd"/>
            <w:r w:rsidRPr="00375E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75EC4">
              <w:rPr>
                <w:rFonts w:ascii="Arial" w:hAnsi="Arial" w:cs="Arial"/>
                <w:i/>
                <w:lang w:val="en-GB"/>
              </w:rPr>
              <w:t>vozil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93AFD2E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453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060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33503D1" w14:textId="570F846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80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3E0410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7879A41" w14:textId="77777777" w:rsidTr="00F7057A">
        <w:trPr>
          <w:jc w:val="center"/>
        </w:trPr>
        <w:tc>
          <w:tcPr>
            <w:tcW w:w="846" w:type="dxa"/>
          </w:tcPr>
          <w:p w14:paraId="3E1C2948" w14:textId="210795C9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2</w:t>
            </w:r>
          </w:p>
        </w:tc>
        <w:tc>
          <w:tcPr>
            <w:tcW w:w="5670" w:type="dxa"/>
          </w:tcPr>
          <w:p w14:paraId="596874C3" w14:textId="3EB6E975" w:rsidR="009A2382" w:rsidRPr="00CB0E62" w:rsidRDefault="00C361D8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Kuhinjsk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nap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vgrajen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senzor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F034FF5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57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45550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909B19D" w14:textId="5D1F280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80716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EF89D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ACDA8C6" w14:textId="77777777" w:rsidTr="00F7057A">
        <w:trPr>
          <w:jc w:val="center"/>
        </w:trPr>
        <w:tc>
          <w:tcPr>
            <w:tcW w:w="846" w:type="dxa"/>
          </w:tcPr>
          <w:p w14:paraId="68357C56" w14:textId="0A6FC28D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3</w:t>
            </w:r>
          </w:p>
        </w:tc>
        <w:tc>
          <w:tcPr>
            <w:tcW w:w="5670" w:type="dxa"/>
          </w:tcPr>
          <w:p w14:paraId="66EFEF71" w14:textId="32CD9244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oz.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ijazn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zunan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gret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hlajen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F69A84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891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1075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0CB762" w14:textId="236960C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47804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EE3F8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76BF980" w14:textId="77777777" w:rsidTr="00F7057A">
        <w:trPr>
          <w:jc w:val="center"/>
        </w:trPr>
        <w:tc>
          <w:tcPr>
            <w:tcW w:w="846" w:type="dxa"/>
          </w:tcPr>
          <w:p w14:paraId="0ED0599F" w14:textId="6D08848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7.24</w:t>
            </w:r>
          </w:p>
        </w:tc>
        <w:tc>
          <w:tcPr>
            <w:tcW w:w="5670" w:type="dxa"/>
          </w:tcPr>
          <w:p w14:paraId="6A0AEA3F" w14:textId="56F40855" w:rsidR="009A2382" w:rsidRPr="00CB0E62" w:rsidRDefault="00C361D8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is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iključeni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lektričn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omrežje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roizvaja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lektrik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C361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i/>
                <w:lang w:val="en-GB"/>
              </w:rPr>
              <w:t>generatorje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9808E6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34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2290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E6DB53" w14:textId="33E4D52C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7608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78C6B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182479" w:rsidRPr="00CB0E62" w14:paraId="08C39AFC" w14:textId="77777777" w:rsidTr="00EF4E18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182479" w:rsidRPr="00CB0E62" w:rsidRDefault="00182479" w:rsidP="00182479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49AD7716" w14:textId="06730932" w:rsidR="00182479" w:rsidRPr="00CB0E62" w:rsidRDefault="007B5EA9" w:rsidP="00182479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HRANA IN PIJAČA</w:t>
            </w:r>
          </w:p>
          <w:p w14:paraId="1EBE6208" w14:textId="77777777" w:rsidR="00182479" w:rsidRPr="00CB0E62" w:rsidRDefault="00182479" w:rsidP="00182479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57EAA8A6" w14:textId="77777777" w:rsidTr="00F7057A">
        <w:trPr>
          <w:jc w:val="center"/>
        </w:trPr>
        <w:tc>
          <w:tcPr>
            <w:tcW w:w="846" w:type="dxa"/>
          </w:tcPr>
          <w:p w14:paraId="531D735D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</w:t>
            </w:r>
          </w:p>
        </w:tc>
        <w:tc>
          <w:tcPr>
            <w:tcW w:w="5670" w:type="dxa"/>
          </w:tcPr>
          <w:p w14:paraId="65C0B092" w14:textId="0F241EF0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dokumentir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vrst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, ki so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bio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vora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znak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pravične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trgovine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ha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lokalnega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močja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  <w:p w14:paraId="2BDF8B02" w14:textId="4908804B" w:rsidR="009A2382" w:rsidRPr="00CB0E62" w:rsidRDefault="009A2382" w:rsidP="009A2382">
            <w:pPr>
              <w:rPr>
                <w:rFonts w:ascii="Arial" w:hAnsi="Arial" w:cs="Arial"/>
                <w:b/>
                <w:noProof/>
                <w:lang w:val="en-GB" w:eastAsia="nl-NL"/>
              </w:rPr>
            </w:pPr>
            <w:r w:rsidRPr="00CB0E62">
              <w:rPr>
                <w:rFonts w:ascii="Arial" w:hAnsi="Arial" w:cs="Arial"/>
                <w:b/>
                <w:noProof/>
                <w:lang w:val="en-GB" w:eastAsia="nl-NL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85BE93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13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547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EE234B4" w14:textId="290EDF97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9156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70C8F8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9A2382" w:rsidRPr="00CB0E62" w14:paraId="54926900" w14:textId="77777777" w:rsidTr="00F7057A">
        <w:trPr>
          <w:jc w:val="center"/>
        </w:trPr>
        <w:tc>
          <w:tcPr>
            <w:tcW w:w="846" w:type="dxa"/>
          </w:tcPr>
          <w:p w14:paraId="6054BF25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2</w:t>
            </w:r>
          </w:p>
        </w:tc>
        <w:tc>
          <w:tcPr>
            <w:tcW w:w="5670" w:type="dxa"/>
          </w:tcPr>
          <w:p w14:paraId="2E35DC4A" w14:textId="6D47EB93" w:rsidR="009A2382" w:rsidRPr="00CB0E62" w:rsidRDefault="00C361D8" w:rsidP="009A2382">
            <w:pPr>
              <w:rPr>
                <w:rFonts w:ascii="Arial" w:hAnsi="Arial" w:cs="Arial"/>
                <w:lang w:val="en-GB"/>
              </w:rPr>
            </w:pPr>
            <w:r w:rsidRPr="00C361D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ogroženih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zaščitenih</w:t>
            </w:r>
            <w:proofErr w:type="spellEnd"/>
            <w:r w:rsidRPr="00C361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361D8">
              <w:rPr>
                <w:rFonts w:ascii="Arial" w:hAnsi="Arial" w:cs="Arial"/>
                <w:lang w:val="en-GB"/>
              </w:rPr>
              <w:t>vrst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B0336A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7416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08389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146637" w14:textId="7555D3C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6658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A20B2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31C9D02" w14:textId="77777777" w:rsidTr="00F7057A">
        <w:trPr>
          <w:jc w:val="center"/>
        </w:trPr>
        <w:tc>
          <w:tcPr>
            <w:tcW w:w="846" w:type="dxa"/>
          </w:tcPr>
          <w:p w14:paraId="0FD307A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3</w:t>
            </w:r>
          </w:p>
        </w:tc>
        <w:tc>
          <w:tcPr>
            <w:tcW w:w="5670" w:type="dxa"/>
          </w:tcPr>
          <w:p w14:paraId="2DDA8085" w14:textId="727405EC" w:rsidR="009A2382" w:rsidRPr="00CB0E62" w:rsidRDefault="003E011B" w:rsidP="00E90348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lang w:val="en-GB"/>
              </w:rPr>
              <w:t>Restavracij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ponujajo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elenjav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vegansk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jedi</w:t>
            </w:r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2A52A3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1553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957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0C625BA" w14:textId="6550BC7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503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222C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B9528DC" w14:textId="77777777" w:rsidTr="00F7057A">
        <w:trPr>
          <w:jc w:val="center"/>
        </w:trPr>
        <w:tc>
          <w:tcPr>
            <w:tcW w:w="846" w:type="dxa"/>
          </w:tcPr>
          <w:p w14:paraId="1BC02D7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4</w:t>
            </w:r>
          </w:p>
        </w:tc>
        <w:tc>
          <w:tcPr>
            <w:tcW w:w="5670" w:type="dxa"/>
          </w:tcPr>
          <w:p w14:paraId="369D22F8" w14:textId="59892C82" w:rsidR="009A2382" w:rsidRPr="00CB0E62" w:rsidRDefault="003E011B" w:rsidP="009A2382">
            <w:pPr>
              <w:rPr>
                <w:rFonts w:ascii="Arial" w:hAnsi="Arial" w:cs="Arial"/>
                <w:lang w:val="en-GB"/>
              </w:rPr>
            </w:pPr>
            <w:r w:rsidRPr="003E011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načrtujejo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manjšanj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količi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zavržene</w:t>
            </w:r>
            <w:proofErr w:type="spellEnd"/>
            <w:r w:rsidRPr="003E01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lang w:val="en-GB"/>
              </w:rPr>
              <w:t>hran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7F2620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276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2588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A41ABC2" w14:textId="48A889D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88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466ECB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A0A38A9" w14:textId="77777777" w:rsidTr="00F7057A">
        <w:trPr>
          <w:jc w:val="center"/>
        </w:trPr>
        <w:tc>
          <w:tcPr>
            <w:tcW w:w="846" w:type="dxa"/>
          </w:tcPr>
          <w:p w14:paraId="544D791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5</w:t>
            </w:r>
          </w:p>
        </w:tc>
        <w:tc>
          <w:tcPr>
            <w:tcW w:w="5670" w:type="dxa"/>
          </w:tcPr>
          <w:p w14:paraId="3B2AE987" w14:textId="22E0E540" w:rsidR="009A2382" w:rsidRPr="003E011B" w:rsidRDefault="003E011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Č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je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voda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neoporečna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, v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onujajo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in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romovirajo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pitj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vode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Cs/>
                <w:lang w:val="en-GB"/>
              </w:rPr>
              <w:t>iz</w:t>
            </w:r>
            <w:proofErr w:type="spellEnd"/>
            <w:r w:rsidRPr="003E011B">
              <w:rPr>
                <w:rFonts w:ascii="Arial" w:hAnsi="Arial" w:cs="Arial"/>
                <w:iCs/>
                <w:lang w:val="en-GB"/>
              </w:rPr>
              <w:t xml:space="preserve"> pip</w:t>
            </w:r>
            <w:r w:rsidR="009A2382" w:rsidRPr="003E011B">
              <w:rPr>
                <w:rFonts w:ascii="Arial" w:hAnsi="Arial" w:cs="Arial"/>
                <w:iCs/>
                <w:lang w:val="en-GB"/>
              </w:rPr>
              <w:t xml:space="preserve">. (OBVEZEN </w:t>
            </w:r>
            <w:r w:rsidR="009A2382" w:rsidRPr="003E011B">
              <w:rPr>
                <w:rFonts w:ascii="Arial" w:hAnsi="Arial" w:cs="Arial"/>
                <w:iCs/>
                <w:lang w:val="en-GB"/>
              </w:rPr>
              <w:lastRenderedPageBreak/>
              <w:t>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4A53AE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859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358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A6AB30E" w14:textId="51D21739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61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64046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04389A7" w14:textId="77777777" w:rsidTr="00F7057A">
        <w:trPr>
          <w:jc w:val="center"/>
        </w:trPr>
        <w:tc>
          <w:tcPr>
            <w:tcW w:w="846" w:type="dxa"/>
          </w:tcPr>
          <w:p w14:paraId="752CA9A5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6</w:t>
            </w:r>
          </w:p>
        </w:tc>
        <w:tc>
          <w:tcPr>
            <w:tcW w:w="5670" w:type="dxa"/>
          </w:tcPr>
          <w:p w14:paraId="1865461C" w14:textId="0D485BBB" w:rsidR="009A2382" w:rsidRPr="00CB0E62" w:rsidRDefault="003E011B" w:rsidP="009A2382">
            <w:pPr>
              <w:rPr>
                <w:rFonts w:ascii="Arial" w:hAnsi="Arial" w:cs="Arial"/>
                <w:i/>
                <w:lang w:val="it-IT"/>
              </w:rPr>
            </w:pPr>
            <w:r w:rsidRPr="005D5D99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dokumentirajo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količino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zavržene</w:t>
            </w:r>
            <w:proofErr w:type="spellEnd"/>
            <w:r w:rsidRPr="005D5D99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en-GB"/>
              </w:rPr>
              <w:t>hrane</w:t>
            </w:r>
            <w:proofErr w:type="spellEnd"/>
            <w:r w:rsidR="009A2382" w:rsidRPr="005D5D99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(SMERNICA)</w:t>
            </w:r>
          </w:p>
          <w:p w14:paraId="4D7521B1" w14:textId="3759FE9B" w:rsidR="009A2382" w:rsidRPr="00CB0E62" w:rsidRDefault="009A2382" w:rsidP="009A2382">
            <w:pPr>
              <w:rPr>
                <w:rFonts w:ascii="Arial" w:hAnsi="Arial" w:cs="Arial"/>
                <w:b/>
                <w:lang w:val="it-IT"/>
              </w:rPr>
            </w:pPr>
            <w:r w:rsidRPr="00CB0E62">
              <w:rPr>
                <w:rFonts w:ascii="Arial" w:hAnsi="Arial" w:cs="Arial"/>
                <w:b/>
                <w:lang w:val="it-IT"/>
              </w:rPr>
              <w:t>PRILOG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5BFCB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137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926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C04214" w14:textId="0AFB0DA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6551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B3D01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7E2CEB3" w14:textId="77777777" w:rsidTr="00F7057A">
        <w:trPr>
          <w:jc w:val="center"/>
        </w:trPr>
        <w:tc>
          <w:tcPr>
            <w:tcW w:w="846" w:type="dxa"/>
          </w:tcPr>
          <w:p w14:paraId="4A04B07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7</w:t>
            </w:r>
          </w:p>
        </w:tc>
        <w:tc>
          <w:tcPr>
            <w:tcW w:w="5670" w:type="dxa"/>
          </w:tcPr>
          <w:p w14:paraId="30F1EB05" w14:textId="43990EE0" w:rsidR="009A2382" w:rsidRPr="00CB0E62" w:rsidRDefault="003E011B" w:rsidP="009A2382">
            <w:pPr>
              <w:rPr>
                <w:rFonts w:ascii="Arial" w:hAnsi="Arial" w:cs="Arial"/>
                <w:i/>
                <w:lang w:val="en-GB" w:eastAsia="nl-NL"/>
              </w:rPr>
            </w:pP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znak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, da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živil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bi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zvor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iznani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koljski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znak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oznak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avič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trgovi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lokalno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ridelan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vidne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v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jediln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list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in/ali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na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samopostrežnih</w:t>
            </w:r>
            <w:proofErr w:type="spellEnd"/>
            <w:r w:rsidRPr="005D5D99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lang w:val="it-IT"/>
              </w:rPr>
              <w:t>pultih</w:t>
            </w:r>
            <w:proofErr w:type="spellEnd"/>
            <w:r w:rsidR="009A2382" w:rsidRPr="005D5D99">
              <w:rPr>
                <w:rFonts w:ascii="Arial" w:hAnsi="Arial" w:cs="Arial"/>
                <w:i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32A09D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49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9439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D3DC4BE" w14:textId="5EC79900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0395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5B18FB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6D3E69B" w14:textId="77777777" w:rsidTr="00F7057A">
        <w:trPr>
          <w:jc w:val="center"/>
        </w:trPr>
        <w:tc>
          <w:tcPr>
            <w:tcW w:w="846" w:type="dxa"/>
          </w:tcPr>
          <w:p w14:paraId="19F004B4" w14:textId="5E39AA9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8</w:t>
            </w:r>
          </w:p>
        </w:tc>
        <w:tc>
          <w:tcPr>
            <w:tcW w:w="5670" w:type="dxa"/>
          </w:tcPr>
          <w:p w14:paraId="27F11D6C" w14:textId="6961242C" w:rsidR="009A2382" w:rsidRPr="00CB0E62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25 %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glavnih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di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zelenjavn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D57E57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2563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742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8027C44" w14:textId="100BB8B1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2824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663A3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EE87557" w14:textId="77777777" w:rsidTr="00F7057A">
        <w:trPr>
          <w:jc w:val="center"/>
        </w:trPr>
        <w:tc>
          <w:tcPr>
            <w:tcW w:w="846" w:type="dxa"/>
          </w:tcPr>
          <w:p w14:paraId="6A42C2F7" w14:textId="003539FE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9</w:t>
            </w:r>
          </w:p>
        </w:tc>
        <w:tc>
          <w:tcPr>
            <w:tcW w:w="5670" w:type="dxa"/>
          </w:tcPr>
          <w:p w14:paraId="1E3E64D6" w14:textId="7209DF7D" w:rsidR="009A2382" w:rsidRPr="003E011B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r w:rsidRPr="003E011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je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vegansk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glavn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jed</w:t>
            </w:r>
            <w:proofErr w:type="spellEnd"/>
            <w:r w:rsidR="009A2382" w:rsidRPr="003E011B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DE299A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994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6557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AAF16D2" w14:textId="292E3E9E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9065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0B4F2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51FE977" w14:textId="77777777" w:rsidTr="00F7057A">
        <w:trPr>
          <w:jc w:val="center"/>
        </w:trPr>
        <w:tc>
          <w:tcPr>
            <w:tcW w:w="846" w:type="dxa"/>
          </w:tcPr>
          <w:p w14:paraId="66EA7334" w14:textId="48B1C6BA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0</w:t>
            </w:r>
          </w:p>
        </w:tc>
        <w:tc>
          <w:tcPr>
            <w:tcW w:w="5670" w:type="dxa"/>
          </w:tcPr>
          <w:p w14:paraId="4B52819C" w14:textId="3D10388F" w:rsidR="009A2382" w:rsidRPr="003E011B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50 %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živil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bio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vora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znak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avič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trgovi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hajati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delav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9A2382" w:rsidRPr="003E011B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0CED74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89927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6331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74310D8" w14:textId="6A262E43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145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2E9F9C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AB68CEF" w14:textId="77777777" w:rsidTr="00F7057A">
        <w:trPr>
          <w:jc w:val="center"/>
        </w:trPr>
        <w:tc>
          <w:tcPr>
            <w:tcW w:w="846" w:type="dxa"/>
          </w:tcPr>
          <w:p w14:paraId="5CB490F8" w14:textId="60AA3E1B" w:rsidR="009A2382" w:rsidRPr="00CB0E62" w:rsidRDefault="009A2382" w:rsidP="009A2382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CB0E62">
              <w:rPr>
                <w:rFonts w:ascii="Arial" w:eastAsia="Times New Roman" w:hAnsi="Arial" w:cs="Arial"/>
                <w:lang w:val="en-GB" w:eastAsia="nl-NL"/>
              </w:rPr>
              <w:t>8.11</w:t>
            </w:r>
          </w:p>
        </w:tc>
        <w:tc>
          <w:tcPr>
            <w:tcW w:w="5670" w:type="dxa"/>
          </w:tcPr>
          <w:p w14:paraId="162A61CC" w14:textId="49C3580D" w:rsidR="009A2382" w:rsidRPr="00CB0E62" w:rsidRDefault="003E011B" w:rsidP="009A2382">
            <w:pPr>
              <w:rPr>
                <w:rFonts w:ascii="Arial" w:hAnsi="Arial" w:cs="Arial"/>
                <w:i/>
                <w:lang w:val="en-GB"/>
              </w:rPr>
            </w:pPr>
            <w:r w:rsidRPr="003E011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izključn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mesnine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morsk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hrano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pridobljenim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trajnostnim</w:t>
            </w:r>
            <w:proofErr w:type="spellEnd"/>
            <w:r w:rsidRPr="003E01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E011B">
              <w:rPr>
                <w:rFonts w:ascii="Arial" w:hAnsi="Arial" w:cs="Arial"/>
                <w:i/>
                <w:lang w:val="en-GB"/>
              </w:rPr>
              <w:t>certifikatom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</w:t>
            </w:r>
            <w:r w:rsidR="009A2382" w:rsidRPr="005D5D99">
              <w:rPr>
                <w:rFonts w:ascii="Arial" w:hAnsi="Arial" w:cs="Arial"/>
                <w:i/>
                <w:lang w:val="sl-SI"/>
              </w:rPr>
              <w:t>SMERNICA</w:t>
            </w:r>
            <w:r w:rsidR="009A2382" w:rsidRPr="00CB0E62">
              <w:rPr>
                <w:rFonts w:ascii="Arial" w:hAnsi="Arial" w:cs="Arial"/>
                <w:i/>
                <w:lang w:val="en-GB"/>
              </w:rPr>
              <w:t>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3770C9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84532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2371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2F69191" w14:textId="292A1D2C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9069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83B6C4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8C4522" w:rsidRPr="00CB0E62" w14:paraId="381EB24E" w14:textId="77777777" w:rsidTr="00EF4E18">
        <w:trPr>
          <w:jc w:val="center"/>
        </w:trPr>
        <w:tc>
          <w:tcPr>
            <w:tcW w:w="10627" w:type="dxa"/>
            <w:gridSpan w:val="4"/>
          </w:tcPr>
          <w:p w14:paraId="7320687D" w14:textId="77777777" w:rsidR="008C4522" w:rsidRPr="00CB0E62" w:rsidRDefault="008C4522" w:rsidP="008C4522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3D557DD8" w14:textId="17460C79" w:rsidR="008C4522" w:rsidRPr="00CB0E62" w:rsidRDefault="00CE7FE9" w:rsidP="008C4522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NOTRANJE OKOLJE</w:t>
            </w:r>
          </w:p>
          <w:p w14:paraId="13C999D1" w14:textId="77777777" w:rsidR="008C4522" w:rsidRPr="00CB0E62" w:rsidRDefault="008C4522" w:rsidP="008C4522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9A2382" w:rsidRPr="00CB0E62" w14:paraId="2EA23D94" w14:textId="77777777" w:rsidTr="00F7057A">
        <w:trPr>
          <w:jc w:val="center"/>
        </w:trPr>
        <w:tc>
          <w:tcPr>
            <w:tcW w:w="846" w:type="dxa"/>
          </w:tcPr>
          <w:p w14:paraId="0CAB29D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9.1</w:t>
            </w:r>
          </w:p>
        </w:tc>
        <w:tc>
          <w:tcPr>
            <w:tcW w:w="5670" w:type="dxa"/>
          </w:tcPr>
          <w:p w14:paraId="1D70C5DE" w14:textId="42DF6FE6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restavracija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in 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vse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javn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ostor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kajenje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oz.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volj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ločen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ostor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ekadilc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EB1E1EE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1498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4619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C3C2C80" w14:textId="093550D0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09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83E98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BAF8F11" w14:textId="77777777" w:rsidTr="00F7057A">
        <w:trPr>
          <w:jc w:val="center"/>
        </w:trPr>
        <w:tc>
          <w:tcPr>
            <w:tcW w:w="846" w:type="dxa"/>
          </w:tcPr>
          <w:p w14:paraId="21211B5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2</w:t>
            </w:r>
          </w:p>
        </w:tc>
        <w:tc>
          <w:tcPr>
            <w:tcW w:w="5670" w:type="dxa"/>
          </w:tcPr>
          <w:p w14:paraId="0E2220B6" w14:textId="09A3C0D5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BD40FC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>
              <w:rPr>
                <w:rFonts w:ascii="Arial" w:hAnsi="Arial" w:cs="Arial"/>
                <w:lang w:val="en-GB"/>
              </w:rPr>
              <w:t>prostorov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amenjenih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nekadilcem</w:t>
            </w:r>
            <w:proofErr w:type="spellEnd"/>
            <w:r w:rsidR="009A2382" w:rsidRPr="00BD40FC">
              <w:rPr>
                <w:rFonts w:ascii="Arial" w:hAnsi="Arial" w:cs="Arial"/>
                <w:lang w:val="en-GB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5EA61B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3743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557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4E44D0B" w14:textId="6BB4617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417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6C6D7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B724C05" w14:textId="77777777" w:rsidTr="00F7057A">
        <w:trPr>
          <w:jc w:val="center"/>
        </w:trPr>
        <w:tc>
          <w:tcPr>
            <w:tcW w:w="846" w:type="dxa"/>
          </w:tcPr>
          <w:p w14:paraId="19108B85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3</w:t>
            </w:r>
          </w:p>
        </w:tc>
        <w:tc>
          <w:tcPr>
            <w:tcW w:w="5670" w:type="dxa"/>
          </w:tcPr>
          <w:p w14:paraId="2AC52909" w14:textId="29BE522C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sprejet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isn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pravil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kajenja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med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delovnim</w:t>
            </w:r>
            <w:proofErr w:type="spellEnd"/>
            <w:r w:rsidRPr="00BD40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lang w:val="en-GB"/>
              </w:rPr>
              <w:t>časom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02817FE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023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8418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487AB3C" w14:textId="2D2D4A82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985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0EDD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3B56298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4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5A76D099" w14:textId="5144DAF4" w:rsidR="009A2382" w:rsidRPr="00CB0E62" w:rsidRDefault="00BD40FC" w:rsidP="009A2382">
            <w:pPr>
              <w:rPr>
                <w:rFonts w:ascii="Arial" w:hAnsi="Arial" w:cs="Arial"/>
                <w:lang w:val="en-GB"/>
              </w:rPr>
            </w:pPr>
            <w:r w:rsidRPr="00BD40F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nadzor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kakovosti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zraka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notranjih</w:t>
            </w:r>
            <w:proofErr w:type="spellEnd"/>
            <w:r w:rsidRPr="00BD40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FC2914A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913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8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42BC18" w14:textId="164CBC3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348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B85F638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5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2BFD79F5" w14:textId="785E09FB" w:rsidR="009A2382" w:rsidRPr="00CB0E62" w:rsidRDefault="00BD40FC" w:rsidP="009A2382">
            <w:pPr>
              <w:rPr>
                <w:rFonts w:ascii="Arial" w:hAnsi="Arial" w:cs="Arial"/>
                <w:i/>
                <w:lang w:val="it-IT"/>
              </w:rPr>
            </w:pPr>
            <w:r w:rsidRPr="00BD40FC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k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so se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čel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in/ali </w:t>
            </w:r>
            <w:r w:rsidRPr="00BD40FC">
              <w:rPr>
                <w:rFonts w:ascii="Arial" w:hAnsi="Arial" w:cs="Arial"/>
                <w:i/>
                <w:lang w:val="it-IT"/>
              </w:rPr>
              <w:lastRenderedPageBreak/>
              <w:t xml:space="preserve">so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bil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ključena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v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zadnj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12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mesec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so v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uporabljal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ijazne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materiale</w:t>
            </w:r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76FBF5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85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17017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63C8971" w14:textId="050C1119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9039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1253C70" w14:textId="77777777" w:rsidTr="00F7057A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9.6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66BFDDC0" w14:textId="6638840B" w:rsidR="009A2382" w:rsidRPr="00CB0E62" w:rsidRDefault="00BD40FC" w:rsidP="009A2382">
            <w:pPr>
              <w:rPr>
                <w:rFonts w:ascii="Arial" w:hAnsi="Arial" w:cs="Arial"/>
                <w:i/>
                <w:lang w:val="it-IT"/>
              </w:rPr>
            </w:pPr>
            <w:r w:rsidRPr="00BD40FC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oslovanju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upoštevan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pristni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elementi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lokalne</w:t>
            </w:r>
            <w:proofErr w:type="spellEnd"/>
            <w:r w:rsidRPr="00BD40F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BD40FC">
              <w:rPr>
                <w:rFonts w:ascii="Arial" w:hAnsi="Arial" w:cs="Arial"/>
                <w:i/>
                <w:lang w:val="it-IT"/>
              </w:rPr>
              <w:t>kultur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C02F5D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008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8180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9AB097B" w14:textId="789E5840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445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8C4522" w:rsidRPr="00CB0E62" w14:paraId="3C4B78C1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8C4522" w:rsidRPr="00CB0E62" w:rsidRDefault="008C4522" w:rsidP="008C4522">
            <w:pPr>
              <w:rPr>
                <w:rFonts w:ascii="Arial" w:hAnsi="Arial" w:cs="Arial"/>
                <w:b/>
                <w:lang w:val="it-IT"/>
              </w:rPr>
            </w:pPr>
          </w:p>
          <w:p w14:paraId="3C3B3EB7" w14:textId="56E8D2A5" w:rsidR="008C4522" w:rsidRPr="00CB0E62" w:rsidRDefault="00CE7FE9" w:rsidP="008C4522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ZELENE POVRŠINE</w:t>
            </w:r>
          </w:p>
          <w:p w14:paraId="47E1CB92" w14:textId="77777777" w:rsidR="008C4522" w:rsidRPr="00CB0E62" w:rsidRDefault="008C4522" w:rsidP="008C4522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9E67CE7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09D2C999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0B29F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kemične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pesticide in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gnojila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uporabljajo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le,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trgu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i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ustrezn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organsk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naravnih</w:t>
            </w:r>
            <w:proofErr w:type="spellEnd"/>
            <w:r w:rsidRPr="000B29F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444CD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52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0060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92FB7DB" w14:textId="0945E01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803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B26EE" w:rsidRPr="00CB0E62" w14:paraId="30706DC5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AB26EE" w:rsidRPr="00CB0E62" w:rsidRDefault="00AB26EE" w:rsidP="00AB26EE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0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391FCBF6" w14:textId="5CCF4324" w:rsidR="00AB26EE" w:rsidRPr="00CF6673" w:rsidRDefault="00AB26EE" w:rsidP="00AB26EE">
            <w:pPr>
              <w:rPr>
                <w:rFonts w:ascii="Arial" w:hAnsi="Arial" w:cs="Arial"/>
                <w:lang w:val="it-IT"/>
              </w:rPr>
            </w:pPr>
            <w:r w:rsidRPr="00CF6673">
              <w:rPr>
                <w:rFonts w:ascii="Arial" w:hAnsi="Arial" w:cs="Arial"/>
              </w:rPr>
              <w:t>Vrtne kosilnice, ki so bile nabavljene v zadnjih 12 mesecih so ročne in/ali električne in/ali imajo okoljski znak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6DE238C" w14:textId="77777777" w:rsidR="00AB26EE" w:rsidRPr="00CB0E62" w:rsidRDefault="00000000" w:rsidP="00AB26EE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827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05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4DEA408" w14:textId="2306925E" w:rsidR="00AB26EE" w:rsidRPr="00CB0E62" w:rsidRDefault="00000000" w:rsidP="00AB26EE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9751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6EE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AB26EE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AB26EE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AB26EE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AB26EE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AB26EE" w:rsidRPr="00CB0E62" w:rsidRDefault="00AB26EE" w:rsidP="00AB26EE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5535925" w14:textId="77777777" w:rsidTr="00F7057A">
        <w:trPr>
          <w:jc w:val="center"/>
        </w:trPr>
        <w:tc>
          <w:tcPr>
            <w:tcW w:w="846" w:type="dxa"/>
          </w:tcPr>
          <w:p w14:paraId="642FF21C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3</w:t>
            </w:r>
          </w:p>
        </w:tc>
        <w:tc>
          <w:tcPr>
            <w:tcW w:w="5670" w:type="dxa"/>
          </w:tcPr>
          <w:p w14:paraId="1E680A52" w14:textId="65DB9ED4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5D5D99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obratu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pri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zalivanju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varčujejo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s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porabo</w:t>
            </w:r>
            <w:proofErr w:type="spellEnd"/>
            <w:r w:rsidRPr="005D5D99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lang w:val="it-IT"/>
              </w:rPr>
              <w:t>vode</w:t>
            </w:r>
            <w:proofErr w:type="spellEnd"/>
            <w:r w:rsidR="009A2382" w:rsidRPr="005D5D99">
              <w:rPr>
                <w:rFonts w:ascii="Arial" w:hAnsi="Arial" w:cs="Arial"/>
                <w:lang w:val="it-IT"/>
              </w:rPr>
              <w:t xml:space="preserve">. </w:t>
            </w:r>
            <w:r w:rsidR="009A2382" w:rsidRPr="00CB0E62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8E8C15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4274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491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DDC0499" w14:textId="44A0C943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8697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9489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9EF43CF" w14:textId="77777777" w:rsidTr="00F7057A">
        <w:trPr>
          <w:jc w:val="center"/>
        </w:trPr>
        <w:tc>
          <w:tcPr>
            <w:tcW w:w="846" w:type="dxa"/>
          </w:tcPr>
          <w:p w14:paraId="798FBD6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4</w:t>
            </w:r>
          </w:p>
        </w:tc>
        <w:tc>
          <w:tcPr>
            <w:tcW w:w="5670" w:type="dxa"/>
          </w:tcPr>
          <w:p w14:paraId="1A62E866" w14:textId="3E67E0EF" w:rsidR="009A2382" w:rsidRPr="00CB0E62" w:rsidRDefault="000B29FC" w:rsidP="009A2382">
            <w:pPr>
              <w:rPr>
                <w:rFonts w:ascii="Arial" w:hAnsi="Arial" w:cs="Arial"/>
                <w:lang w:val="en-GB"/>
              </w:rPr>
            </w:pPr>
            <w:r w:rsidRPr="000B29F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izvajajo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pobud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zaščito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vzdrževanj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biotske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raznovrstnosti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svojem</w:t>
            </w:r>
            <w:proofErr w:type="spellEnd"/>
            <w:r w:rsidRPr="000B29F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B29FC">
              <w:rPr>
                <w:rFonts w:ascii="Arial" w:hAnsi="Arial" w:cs="Arial"/>
                <w:i/>
                <w:lang w:val="en-GB"/>
              </w:rPr>
              <w:t>območju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713D13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4454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49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3614785" w14:textId="1E4D11C1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994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01B0F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6547224" w14:textId="77777777" w:rsidTr="00F7057A">
        <w:trPr>
          <w:jc w:val="center"/>
        </w:trPr>
        <w:tc>
          <w:tcPr>
            <w:tcW w:w="846" w:type="dxa"/>
          </w:tcPr>
          <w:p w14:paraId="2B091FB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5</w:t>
            </w:r>
          </w:p>
        </w:tc>
        <w:tc>
          <w:tcPr>
            <w:tcW w:w="5670" w:type="dxa"/>
          </w:tcPr>
          <w:p w14:paraId="181255D9" w14:textId="385F84D5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stlin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zkorenin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nvaziv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ujerod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F8BD81F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3812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0023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AFBBD60" w14:textId="02EEE96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28418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9CBEE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BA8438D" w14:textId="77777777" w:rsidTr="00F7057A">
        <w:trPr>
          <w:jc w:val="center"/>
        </w:trPr>
        <w:tc>
          <w:tcPr>
            <w:tcW w:w="846" w:type="dxa"/>
          </w:tcPr>
          <w:p w14:paraId="20ABC13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0.6</w:t>
            </w:r>
          </w:p>
        </w:tc>
        <w:tc>
          <w:tcPr>
            <w:tcW w:w="5670" w:type="dxa"/>
          </w:tcPr>
          <w:p w14:paraId="781F6737" w14:textId="58AB8F81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klop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jegov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eposred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bliži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haj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adovnjak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elišč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elenjav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D16130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7066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823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E0C0BED" w14:textId="32E5B0C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81100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F32670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518E163F" w14:textId="77777777" w:rsidTr="00EF4E18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A87243" w:rsidRPr="00CB0E62" w:rsidRDefault="00A87243" w:rsidP="00A87243">
            <w:pPr>
              <w:rPr>
                <w:rFonts w:ascii="Arial" w:hAnsi="Arial" w:cs="Arial"/>
                <w:b/>
                <w:lang w:val="it-IT"/>
              </w:rPr>
            </w:pPr>
          </w:p>
          <w:p w14:paraId="7E5FAB70" w14:textId="2222CE8E" w:rsidR="00A87243" w:rsidRPr="00CB0E62" w:rsidRDefault="00B51405" w:rsidP="00A8724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KORPORATIVNA DRUŽBENA ODGOVORNOST</w:t>
            </w:r>
          </w:p>
          <w:p w14:paraId="3740F1EE" w14:textId="77777777" w:rsidR="00A87243" w:rsidRPr="00CB0E62" w:rsidRDefault="00A87243" w:rsidP="00A87243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251BD2F6" w14:textId="77777777" w:rsidTr="00F7057A">
        <w:trPr>
          <w:jc w:val="center"/>
        </w:trPr>
        <w:tc>
          <w:tcPr>
            <w:tcW w:w="846" w:type="dxa"/>
          </w:tcPr>
          <w:p w14:paraId="52F8401C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</w:t>
            </w:r>
          </w:p>
        </w:tc>
        <w:tc>
          <w:tcPr>
            <w:tcW w:w="5670" w:type="dxa"/>
          </w:tcPr>
          <w:p w14:paraId="18C0481E" w14:textId="55077781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eastAsia="Calibri" w:hAnsi="Arial" w:cs="Arial"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obratu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spoštujej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ustrez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nacional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mednarod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zakonodaj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vključno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s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področjem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okolj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ter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varnosti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zdravja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pri</w:t>
            </w:r>
            <w:proofErr w:type="spellEnd"/>
            <w:r w:rsidRPr="004752AC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eastAsia="Calibri" w:hAnsi="Arial" w:cs="Arial"/>
                <w:lang w:val="en-GB"/>
              </w:rPr>
              <w:t>delu</w:t>
            </w:r>
            <w:proofErr w:type="spellEnd"/>
            <w:r w:rsidR="009A2382" w:rsidRPr="00CB0E62">
              <w:rPr>
                <w:rFonts w:ascii="Arial" w:eastAsia="Calibri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FE5FE6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8838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6189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BDDEFEB" w14:textId="155C8D5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1005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C49C51E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C061C9E" w14:textId="77777777" w:rsidTr="00F7057A">
        <w:trPr>
          <w:jc w:val="center"/>
        </w:trPr>
        <w:tc>
          <w:tcPr>
            <w:tcW w:w="846" w:type="dxa"/>
          </w:tcPr>
          <w:p w14:paraId="3778F0A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2</w:t>
            </w:r>
          </w:p>
        </w:tc>
        <w:tc>
          <w:tcPr>
            <w:tcW w:w="5670" w:type="dxa"/>
          </w:tcPr>
          <w:p w14:paraId="35B4DC82" w14:textId="41EF26B0" w:rsidR="009A2382" w:rsidRPr="004752AC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spoštujejo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zakonodajo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4752AC">
              <w:rPr>
                <w:rFonts w:ascii="Arial" w:hAnsi="Arial" w:cs="Arial"/>
                <w:lang w:val="en-GB"/>
              </w:rPr>
              <w:t>otroškega</w:t>
            </w:r>
            <w:proofErr w:type="spellEnd"/>
            <w:r w:rsidRPr="004752AC">
              <w:rPr>
                <w:rFonts w:ascii="Arial" w:hAnsi="Arial" w:cs="Arial"/>
                <w:lang w:val="en-GB"/>
              </w:rPr>
              <w:t xml:space="preserve"> dela</w:t>
            </w:r>
            <w:r w:rsidR="009A2382" w:rsidRPr="004752AC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9A9D8F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9522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580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6496CD4" w14:textId="53F4FB5B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222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9E0B17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39ED8D2" w14:textId="77777777" w:rsidTr="00F7057A">
        <w:trPr>
          <w:trHeight w:val="228"/>
          <w:jc w:val="center"/>
        </w:trPr>
        <w:tc>
          <w:tcPr>
            <w:tcW w:w="846" w:type="dxa"/>
          </w:tcPr>
          <w:p w14:paraId="7184BE2D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3</w:t>
            </w:r>
          </w:p>
        </w:tc>
        <w:tc>
          <w:tcPr>
            <w:tcW w:w="5670" w:type="dxa"/>
          </w:tcPr>
          <w:p w14:paraId="0C80A9F4" w14:textId="0D7D089F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odaj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trgov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z-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stavljati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ogrožen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stlin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žival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vrst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lastRenderedPageBreak/>
              <w:t>zgodovins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arheološk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predmet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razen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zakonsk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lang w:val="en-GB"/>
              </w:rPr>
              <w:t>dovoljeno</w:t>
            </w:r>
            <w:proofErr w:type="spellEnd"/>
            <w:r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5B23068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2363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860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992166" w14:textId="1FF7C386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8467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7A3025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121F2E4" w14:textId="77777777" w:rsidTr="00F7057A">
        <w:trPr>
          <w:trHeight w:val="246"/>
          <w:jc w:val="center"/>
        </w:trPr>
        <w:tc>
          <w:tcPr>
            <w:tcW w:w="846" w:type="dxa"/>
          </w:tcPr>
          <w:p w14:paraId="7FF0AFC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4</w:t>
            </w:r>
          </w:p>
        </w:tc>
        <w:tc>
          <w:tcPr>
            <w:tcW w:w="5670" w:type="dxa"/>
          </w:tcPr>
          <w:p w14:paraId="4F93532F" w14:textId="44E5F989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r w:rsidRPr="00CB0E62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zagotavljajo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dostop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sebam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s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osebnim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otrebam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D9B770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7699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290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0156E9E" w14:textId="2032E758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9360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414C89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E40D6CD" w14:textId="77777777" w:rsidTr="00F7057A">
        <w:trPr>
          <w:jc w:val="center"/>
        </w:trPr>
        <w:tc>
          <w:tcPr>
            <w:tcW w:w="846" w:type="dxa"/>
          </w:tcPr>
          <w:p w14:paraId="6E700DD6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5</w:t>
            </w:r>
          </w:p>
        </w:tc>
        <w:tc>
          <w:tcPr>
            <w:tcW w:w="5670" w:type="dxa"/>
          </w:tcPr>
          <w:p w14:paraId="5BCFB1FE" w14:textId="3D3B4840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avič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aposluje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ensk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rodnost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manjši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ud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odil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ložaje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18A08E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581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3118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7CB9109" w14:textId="07851191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7596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787C297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A1E1001" w14:textId="77777777" w:rsidTr="00F7057A">
        <w:trPr>
          <w:jc w:val="center"/>
        </w:trPr>
        <w:tc>
          <w:tcPr>
            <w:tcW w:w="846" w:type="dxa"/>
          </w:tcPr>
          <w:p w14:paraId="387D35F0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6</w:t>
            </w:r>
          </w:p>
        </w:tc>
        <w:tc>
          <w:tcPr>
            <w:tcW w:w="5670" w:type="dxa"/>
          </w:tcPr>
          <w:p w14:paraId="368B0C42" w14:textId="683B39E4" w:rsidR="009A2382" w:rsidRPr="00CB0E62" w:rsidRDefault="004752AC" w:rsidP="009A2382">
            <w:pPr>
              <w:rPr>
                <w:rFonts w:ascii="Arial" w:hAnsi="Arial" w:cs="Arial"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pir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saj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ružben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aktivnost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t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vezan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zvoj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kupnost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0804D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18033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4465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06005CA" w14:textId="75AF4B61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80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CAEE20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8808F3D" w14:textId="77777777" w:rsidTr="00F7057A">
        <w:trPr>
          <w:jc w:val="center"/>
        </w:trPr>
        <w:tc>
          <w:tcPr>
            <w:tcW w:w="846" w:type="dxa"/>
          </w:tcPr>
          <w:p w14:paraId="3E58A9B1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7</w:t>
            </w:r>
          </w:p>
        </w:tc>
        <w:tc>
          <w:tcPr>
            <w:tcW w:w="5670" w:type="dxa"/>
          </w:tcPr>
          <w:p w14:paraId="6A72AF09" w14:textId="4B2D45C3" w:rsidR="009A2382" w:rsidRPr="00CB0E62" w:rsidRDefault="004752AC" w:rsidP="009A2382">
            <w:pPr>
              <w:rPr>
                <w:rFonts w:ascii="Arial" w:hAnsi="Arial" w:cs="Arial"/>
                <w:i/>
                <w:lang w:val="en-GB"/>
              </w:rPr>
            </w:pPr>
            <w:r w:rsidRPr="004752A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agotavlj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menje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manjši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i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jetniko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jihov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daljnj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razvoj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od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rajnostnih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temelji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lokaln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ravnem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kultur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zgodovin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C612D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0902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80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C34E464" w14:textId="45CD61F3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90511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2AC97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A57B994" w14:textId="77777777" w:rsidTr="00F7057A">
        <w:trPr>
          <w:jc w:val="center"/>
        </w:trPr>
        <w:tc>
          <w:tcPr>
            <w:tcW w:w="846" w:type="dxa"/>
          </w:tcPr>
          <w:p w14:paraId="4CA62546" w14:textId="6479BAA0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8</w:t>
            </w:r>
          </w:p>
        </w:tc>
        <w:tc>
          <w:tcPr>
            <w:tcW w:w="5670" w:type="dxa"/>
          </w:tcPr>
          <w:p w14:paraId="1CF0DEAD" w14:textId="614202DA" w:rsidR="009A2382" w:rsidRPr="00CB0E62" w:rsidRDefault="004752AC" w:rsidP="009A2382">
            <w:pPr>
              <w:rPr>
                <w:rFonts w:ascii="Arial" w:hAnsi="Arial" w:cs="Arial"/>
                <w:i/>
                <w:lang w:val="it-IT"/>
              </w:rPr>
            </w:pPr>
            <w:r w:rsidRPr="004752AC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organizirajo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dogodkov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kjer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nastopajo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udomačene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divje</w:t>
            </w:r>
            <w:proofErr w:type="spellEnd"/>
            <w:r w:rsidRPr="004752A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it-IT"/>
              </w:rPr>
              <w:t>živali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2E0CCC4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0796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600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F9B4A11" w14:textId="651C6C1E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8194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75695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D62CDD1" w14:textId="77777777" w:rsidTr="00F7057A">
        <w:trPr>
          <w:jc w:val="center"/>
        </w:trPr>
        <w:tc>
          <w:tcPr>
            <w:tcW w:w="846" w:type="dxa"/>
          </w:tcPr>
          <w:p w14:paraId="02771D5D" w14:textId="4C0E3A8D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9</w:t>
            </w:r>
          </w:p>
        </w:tc>
        <w:tc>
          <w:tcPr>
            <w:tcW w:w="5670" w:type="dxa"/>
          </w:tcPr>
          <w:p w14:paraId="2EAE2DE9" w14:textId="2C362485" w:rsidR="009A2382" w:rsidRPr="00CB0E62" w:rsidRDefault="004752AC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sestv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i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udomačen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, v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upoštevajo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vs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redpise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področja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dobrobiti</w:t>
            </w:r>
            <w:proofErr w:type="spellEnd"/>
            <w:r w:rsidRPr="004752A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4752AC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237E1F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10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187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6B24152B" w14:textId="54E3CF5D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1769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24CF51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E2D759" w14:textId="77777777" w:rsidTr="00F7057A">
        <w:trPr>
          <w:jc w:val="center"/>
        </w:trPr>
        <w:tc>
          <w:tcPr>
            <w:tcW w:w="846" w:type="dxa"/>
          </w:tcPr>
          <w:p w14:paraId="127EA4B1" w14:textId="4F901B45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0</w:t>
            </w:r>
          </w:p>
        </w:tc>
        <w:tc>
          <w:tcPr>
            <w:tcW w:w="5670" w:type="dxa"/>
          </w:tcPr>
          <w:p w14:paraId="1F80E502" w14:textId="2E65484F" w:rsidR="009A2382" w:rsidRPr="00CB0E62" w:rsidRDefault="001454AB" w:rsidP="009A2382">
            <w:pPr>
              <w:rPr>
                <w:rFonts w:ascii="Arial" w:hAnsi="Arial" w:cs="Arial"/>
                <w:i/>
                <w:lang w:val="it-IT"/>
              </w:rPr>
            </w:pPr>
            <w:r w:rsidRPr="001454AB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vzpostavljen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politiko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1454AB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it-IT"/>
              </w:rPr>
              <w:t>nabave</w:t>
            </w:r>
            <w:proofErr w:type="spellEnd"/>
            <w:r w:rsidR="009A2382"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36A724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2608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7770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EDE34E0" w14:textId="05AE3ED3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43559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9F433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597880C" w14:textId="77777777" w:rsidTr="00F7057A">
        <w:trPr>
          <w:jc w:val="center"/>
        </w:trPr>
        <w:tc>
          <w:tcPr>
            <w:tcW w:w="846" w:type="dxa"/>
          </w:tcPr>
          <w:p w14:paraId="113A009C" w14:textId="3D6C044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1.11</w:t>
            </w:r>
          </w:p>
        </w:tc>
        <w:tc>
          <w:tcPr>
            <w:tcW w:w="5670" w:type="dxa"/>
          </w:tcPr>
          <w:p w14:paraId="793628D3" w14:textId="30170675" w:rsidR="009A2382" w:rsidRPr="00CB0E62" w:rsidRDefault="009A2382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Različ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elujoč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uporab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prem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trebuje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eč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dari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humanitarni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rganizacija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03ABACC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2751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4551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DC923C9" w14:textId="781D13D3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2513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6E96AF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090651B6" w14:textId="77777777" w:rsidTr="00EF4E18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A87243" w:rsidRPr="00CB0E62" w:rsidRDefault="00A87243" w:rsidP="00A87243">
            <w:pPr>
              <w:rPr>
                <w:rFonts w:ascii="Arial" w:hAnsi="Arial" w:cs="Arial"/>
                <w:snapToGrid w:val="0"/>
                <w:lang w:val="it-IT"/>
              </w:rPr>
            </w:pPr>
          </w:p>
          <w:p w14:paraId="18001B33" w14:textId="6BA583C9" w:rsidR="00A87243" w:rsidRPr="00CB0E62" w:rsidRDefault="00B51405" w:rsidP="00A8724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en-GB"/>
              </w:rPr>
            </w:pPr>
            <w:r w:rsidRPr="00CB0E62">
              <w:rPr>
                <w:rFonts w:ascii="Arial" w:hAnsi="Arial" w:cs="Arial"/>
                <w:b/>
                <w:lang w:val="en-GB"/>
              </w:rPr>
              <w:t>AKTIVNOSTI V NARAVI</w:t>
            </w:r>
          </w:p>
          <w:p w14:paraId="5720310B" w14:textId="77777777" w:rsidR="00A87243" w:rsidRPr="00CB0E62" w:rsidRDefault="00A87243" w:rsidP="00A87243">
            <w:pPr>
              <w:rPr>
                <w:rFonts w:ascii="Arial" w:hAnsi="Arial" w:cs="Arial"/>
                <w:snapToGrid w:val="0"/>
                <w:lang w:val="en-GB"/>
              </w:rPr>
            </w:pPr>
          </w:p>
        </w:tc>
      </w:tr>
      <w:tr w:rsidR="009A2382" w:rsidRPr="00CB0E62" w14:paraId="5F51332F" w14:textId="77777777" w:rsidTr="00F7057A">
        <w:trPr>
          <w:jc w:val="center"/>
        </w:trPr>
        <w:tc>
          <w:tcPr>
            <w:tcW w:w="846" w:type="dxa"/>
          </w:tcPr>
          <w:p w14:paraId="52795702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2.1</w:t>
            </w:r>
          </w:p>
        </w:tc>
        <w:tc>
          <w:tcPr>
            <w:tcW w:w="5670" w:type="dxa"/>
          </w:tcPr>
          <w:p w14:paraId="140BC1CB" w14:textId="5525DB1A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Gostom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obiskovalcem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informacije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bližnj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park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pokrajini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naravovarstvenih</w:t>
            </w:r>
            <w:proofErr w:type="spellEnd"/>
            <w:r w:rsidRPr="001454AB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snapToGrid w:val="0"/>
                <w:lang w:val="en-GB"/>
              </w:rPr>
              <w:t>območjih</w:t>
            </w:r>
            <w:proofErr w:type="spellEnd"/>
            <w:r w:rsidR="009A2382" w:rsidRPr="00CB0E62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C8CAF85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7498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017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4BF9D265" w14:textId="2C3659CF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662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093C0A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8E47455" w14:textId="77777777" w:rsidTr="00F7057A">
        <w:trPr>
          <w:jc w:val="center"/>
        </w:trPr>
        <w:tc>
          <w:tcPr>
            <w:tcW w:w="846" w:type="dxa"/>
          </w:tcPr>
          <w:p w14:paraId="49256CF6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2.2</w:t>
            </w:r>
          </w:p>
        </w:tc>
        <w:tc>
          <w:tcPr>
            <w:tcW w:w="5670" w:type="dxa"/>
          </w:tcPr>
          <w:p w14:paraId="3BD1FFDF" w14:textId="1CB826F3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gost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iskovalc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vešča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možnost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je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posoj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koles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bližnj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ici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ED0006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894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0623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18418A03" w14:textId="3CAD0E0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752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5855E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827DC3B" w14:textId="77777777" w:rsidTr="00F7057A">
        <w:trPr>
          <w:jc w:val="center"/>
        </w:trPr>
        <w:tc>
          <w:tcPr>
            <w:tcW w:w="846" w:type="dxa"/>
          </w:tcPr>
          <w:p w14:paraId="7F4FAC8E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lastRenderedPageBreak/>
              <w:t>12.3</w:t>
            </w:r>
          </w:p>
        </w:tc>
        <w:tc>
          <w:tcPr>
            <w:tcW w:w="5670" w:type="dxa"/>
          </w:tcPr>
          <w:p w14:paraId="2E9BAEF6" w14:textId="5D923888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ponujajo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možnost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najema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izposoje</w:t>
            </w:r>
            <w:proofErr w:type="spellEnd"/>
            <w:r w:rsidRPr="001454A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lang w:val="en-GB"/>
              </w:rPr>
              <w:t>koles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C69D6D9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389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2926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2EF4ABE" w14:textId="5363F854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93766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133012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40C32C6" w14:textId="77777777" w:rsidTr="00F7057A">
        <w:trPr>
          <w:jc w:val="center"/>
        </w:trPr>
        <w:tc>
          <w:tcPr>
            <w:tcW w:w="846" w:type="dxa"/>
          </w:tcPr>
          <w:p w14:paraId="2C38BE64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2.4</w:t>
            </w:r>
          </w:p>
        </w:tc>
        <w:tc>
          <w:tcPr>
            <w:tcW w:w="5670" w:type="dxa"/>
          </w:tcPr>
          <w:p w14:paraId="17ECDF04" w14:textId="38C95DAB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spodbujajo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dgovorno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našanje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gostov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obiskovalcev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i/>
                <w:snapToGrid w:val="0"/>
                <w:lang w:val="en-GB"/>
              </w:rPr>
              <w:t>destinaciji</w:t>
            </w:r>
            <w:proofErr w:type="spellEnd"/>
            <w:r w:rsidR="009A2382" w:rsidRPr="00CB0E62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A44FA8A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391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22287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6E1E17A" w14:textId="734C6249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72356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40838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2F3A34" w:rsidRPr="00CB0E62" w14:paraId="10120CCA" w14:textId="77777777" w:rsidTr="00F7057A">
        <w:trPr>
          <w:jc w:val="center"/>
        </w:trPr>
        <w:tc>
          <w:tcPr>
            <w:tcW w:w="846" w:type="dxa"/>
          </w:tcPr>
          <w:p w14:paraId="33049505" w14:textId="77777777" w:rsidR="002F3A34" w:rsidRPr="00CB0E62" w:rsidRDefault="002F3A34" w:rsidP="002F3A34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2.5</w:t>
            </w:r>
          </w:p>
        </w:tc>
        <w:tc>
          <w:tcPr>
            <w:tcW w:w="5670" w:type="dxa"/>
          </w:tcPr>
          <w:p w14:paraId="51D5B868" w14:textId="126BB744" w:rsidR="002F3A34" w:rsidRPr="00CB0E62" w:rsidRDefault="001454AB" w:rsidP="002F3A34">
            <w:pPr>
              <w:rPr>
                <w:rFonts w:ascii="Arial" w:hAnsi="Arial" w:cs="Arial"/>
                <w:lang w:val="en-GB"/>
              </w:rPr>
            </w:pPr>
            <w:r w:rsidRPr="001454AB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2F3A34" w:rsidRPr="00CB0E62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38E5AE" w14:textId="77777777" w:rsidR="002F3A34" w:rsidRPr="00CB0E62" w:rsidRDefault="00000000" w:rsidP="002F3A34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915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467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089BA10" w14:textId="53D01C40" w:rsidR="002F3A34" w:rsidRPr="00CB0E62" w:rsidRDefault="00000000" w:rsidP="002F3A34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423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3A34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2F3A34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2F3A34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2F3A34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2F3A34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2F3A34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B3BACC" w14:textId="77777777" w:rsidR="002F3A34" w:rsidRPr="00CB0E62" w:rsidRDefault="002F3A34" w:rsidP="002F3A34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A87243" w:rsidRPr="00CB0E62" w14:paraId="1513E92C" w14:textId="77777777" w:rsidTr="00EF4E18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A87243" w:rsidRPr="00CB0E62" w:rsidRDefault="00A87243" w:rsidP="00A87243">
            <w:pPr>
              <w:rPr>
                <w:rFonts w:ascii="Arial" w:hAnsi="Arial" w:cs="Arial"/>
                <w:b/>
                <w:lang w:val="it-IT"/>
              </w:rPr>
            </w:pPr>
          </w:p>
          <w:p w14:paraId="3FEC0A3B" w14:textId="3E5EFDF1" w:rsidR="00A87243" w:rsidRPr="00CB0E62" w:rsidRDefault="00A87243" w:rsidP="00A87243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CB0E62">
              <w:rPr>
                <w:rFonts w:ascii="Arial" w:eastAsia="Times New Roman" w:hAnsi="Arial" w:cs="Arial"/>
                <w:b/>
                <w:lang w:val="en-GB"/>
              </w:rPr>
              <w:t>ADMINISTRA</w:t>
            </w:r>
            <w:r w:rsidR="006E1817" w:rsidRPr="00CB0E62">
              <w:rPr>
                <w:rFonts w:ascii="Arial" w:eastAsia="Times New Roman" w:hAnsi="Arial" w:cs="Arial"/>
                <w:b/>
                <w:lang w:val="en-GB"/>
              </w:rPr>
              <w:t>CIJA</w:t>
            </w:r>
          </w:p>
          <w:p w14:paraId="5D515AC4" w14:textId="77777777" w:rsidR="00A87243" w:rsidRPr="00CB0E62" w:rsidRDefault="00A87243" w:rsidP="00A87243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9A2382" w:rsidRPr="00CB0E62" w14:paraId="456E2875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3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65FF26B2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lang w:val="en-GB"/>
              </w:rPr>
              <w:t>Poslov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jemnik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uje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s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ogram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Zelen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ključ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mogoč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em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lagodit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voje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slovanje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705E9A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32836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4845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2539775" w14:textId="38E0BE80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576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2D7C7C62" w14:textId="77777777" w:rsidTr="00F7057A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9A2382" w:rsidRPr="00CB0E62" w:rsidRDefault="009A2382" w:rsidP="009A2382">
            <w:pPr>
              <w:rPr>
                <w:rFonts w:ascii="Arial" w:hAnsi="Arial" w:cs="Arial"/>
                <w:lang w:val="en-GB"/>
              </w:rPr>
            </w:pPr>
            <w:r w:rsidRPr="00CB0E62">
              <w:rPr>
                <w:rFonts w:ascii="Arial" w:hAnsi="Arial" w:cs="Arial"/>
                <w:lang w:val="en-GB"/>
              </w:rPr>
              <w:t>13.2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8A36D66" w14:textId="0437ADF7" w:rsidR="009A2382" w:rsidRPr="00CB0E62" w:rsidRDefault="001454A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1454AB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omocijsk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tiskovin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jih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naročen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ri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podjetju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ravnanja</w:t>
            </w:r>
            <w:proofErr w:type="spellEnd"/>
            <w:r w:rsidRPr="001454AB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1454AB">
              <w:rPr>
                <w:rFonts w:ascii="Arial" w:hAnsi="Arial" w:cs="Arial"/>
                <w:lang w:val="en-GB"/>
              </w:rPr>
              <w:t>okoljem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BF6F11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3318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0933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016E7233" w14:textId="3B8B2C43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2401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4A915E26" w14:textId="77777777" w:rsidTr="00F7057A">
        <w:trPr>
          <w:jc w:val="center"/>
        </w:trPr>
        <w:tc>
          <w:tcPr>
            <w:tcW w:w="846" w:type="dxa"/>
          </w:tcPr>
          <w:p w14:paraId="1BBC90E8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3</w:t>
            </w:r>
          </w:p>
        </w:tc>
        <w:tc>
          <w:tcPr>
            <w:tcW w:w="5670" w:type="dxa"/>
          </w:tcPr>
          <w:p w14:paraId="2C0FCB8B" w14:textId="53C7D689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r w:rsidRPr="00816F0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prejel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krep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zmanjševanj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porabe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isarn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enota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ejn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B1AC77B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137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78865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95481AD" w14:textId="5D6398D7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3643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FF84AB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541244AD" w14:textId="77777777" w:rsidTr="00F7057A">
        <w:trPr>
          <w:jc w:val="center"/>
        </w:trPr>
        <w:tc>
          <w:tcPr>
            <w:tcW w:w="846" w:type="dxa"/>
          </w:tcPr>
          <w:p w14:paraId="45D5C354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4</w:t>
            </w:r>
          </w:p>
        </w:tc>
        <w:tc>
          <w:tcPr>
            <w:tcW w:w="5670" w:type="dxa"/>
          </w:tcPr>
          <w:p w14:paraId="34B33A18" w14:textId="08C680A6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lang w:val="en-GB"/>
              </w:rPr>
              <w:t>Dobavitelj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spodbujani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k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upoštevanju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enak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trajnostnih</w:t>
            </w:r>
            <w:proofErr w:type="spellEnd"/>
            <w:r w:rsidRPr="00816F0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lang w:val="en-GB"/>
              </w:rPr>
              <w:t>zavez</w:t>
            </w:r>
            <w:proofErr w:type="spellEnd"/>
            <w:r w:rsidR="009A2382" w:rsidRPr="00CB0E62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A1E2EB6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886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1330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77B8BAD" w14:textId="72F2E5C3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1255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AA447D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5B4CFF6" w14:textId="77777777" w:rsidTr="00F7057A">
        <w:trPr>
          <w:jc w:val="center"/>
        </w:trPr>
        <w:tc>
          <w:tcPr>
            <w:tcW w:w="846" w:type="dxa"/>
          </w:tcPr>
          <w:p w14:paraId="5BE195CF" w14:textId="7777777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5</w:t>
            </w:r>
          </w:p>
        </w:tc>
        <w:tc>
          <w:tcPr>
            <w:tcW w:w="5670" w:type="dxa"/>
          </w:tcPr>
          <w:p w14:paraId="783D14CA" w14:textId="776AF6CD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avitelje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prejet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oliti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avezanih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trajnostnem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zvoju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8A2CFC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020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3737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2678A83" w14:textId="3909064A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2441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39B3D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754992FD" w14:textId="77777777" w:rsidTr="00F7057A">
        <w:trPr>
          <w:jc w:val="center"/>
        </w:trPr>
        <w:tc>
          <w:tcPr>
            <w:tcW w:w="846" w:type="dxa"/>
          </w:tcPr>
          <w:p w14:paraId="39D9FC3B" w14:textId="491DFEF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6</w:t>
            </w:r>
          </w:p>
        </w:tc>
        <w:tc>
          <w:tcPr>
            <w:tcW w:w="5670" w:type="dxa"/>
          </w:tcPr>
          <w:p w14:paraId="7AAE3567" w14:textId="10C61694" w:rsidR="009A2382" w:rsidRPr="00CB0E62" w:rsidRDefault="00816F0B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toritv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alnic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eril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unanjeg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vajalc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alnic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ddaljen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več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100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kilometro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d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56AACA0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836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3504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2637E864" w14:textId="186D7641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3799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9DB188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F62F171" w14:textId="77777777" w:rsidTr="00F7057A">
        <w:trPr>
          <w:jc w:val="center"/>
        </w:trPr>
        <w:tc>
          <w:tcPr>
            <w:tcW w:w="846" w:type="dxa"/>
          </w:tcPr>
          <w:p w14:paraId="2298F5D7" w14:textId="51AA3F97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7</w:t>
            </w:r>
          </w:p>
        </w:tc>
        <w:tc>
          <w:tcPr>
            <w:tcW w:w="5670" w:type="dxa"/>
          </w:tcPr>
          <w:p w14:paraId="611BEB61" w14:textId="7EB6BEAA" w:rsidR="009A2382" w:rsidRPr="00CB0E62" w:rsidRDefault="00816F0B" w:rsidP="009A2382">
            <w:pPr>
              <w:rPr>
                <w:rFonts w:ascii="Arial" w:hAnsi="Arial" w:cs="Arial"/>
                <w:lang w:val="en-GB"/>
              </w:rPr>
            </w:pP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oz. so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an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podjetj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vnanja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koljem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1F5ED57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500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1099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A2FB09D" w14:textId="329F0AD5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66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73F44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3AEB32DA" w14:textId="77777777" w:rsidTr="00F7057A">
        <w:trPr>
          <w:jc w:val="center"/>
        </w:trPr>
        <w:tc>
          <w:tcPr>
            <w:tcW w:w="846" w:type="dxa"/>
          </w:tcPr>
          <w:p w14:paraId="61D53871" w14:textId="0E774342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8</w:t>
            </w:r>
          </w:p>
        </w:tc>
        <w:tc>
          <w:tcPr>
            <w:tcW w:w="5670" w:type="dxa"/>
          </w:tcPr>
          <w:p w14:paraId="4BE33053" w14:textId="65D79046" w:rsidR="009A2382" w:rsidRPr="00CB0E62" w:rsidRDefault="00816F0B" w:rsidP="009A2382">
            <w:pPr>
              <w:tabs>
                <w:tab w:val="left" w:pos="1377"/>
              </w:tabs>
              <w:rPr>
                <w:rFonts w:ascii="Arial" w:hAnsi="Arial" w:cs="Arial"/>
                <w:lang w:val="en-GB"/>
              </w:rPr>
            </w:pPr>
            <w:r w:rsidRPr="00816F0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obnavlja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svoj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kupujej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rabljen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816F0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16F0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3A26181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346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22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5536E95D" w14:textId="47837AF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4767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A389D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15488DDD" w14:textId="77777777" w:rsidTr="00F7057A">
        <w:trPr>
          <w:jc w:val="center"/>
        </w:trPr>
        <w:tc>
          <w:tcPr>
            <w:tcW w:w="846" w:type="dxa"/>
          </w:tcPr>
          <w:p w14:paraId="6C0AAECF" w14:textId="3C22AC81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9</w:t>
            </w:r>
          </w:p>
        </w:tc>
        <w:tc>
          <w:tcPr>
            <w:tcW w:w="5670" w:type="dxa"/>
          </w:tcPr>
          <w:p w14:paraId="70E11E54" w14:textId="65AC5CDA" w:rsidR="009A2382" w:rsidRPr="00CB0E62" w:rsidRDefault="009A2382" w:rsidP="009A2382">
            <w:pPr>
              <w:rPr>
                <w:rFonts w:ascii="Arial" w:hAnsi="Arial" w:cs="Arial"/>
                <w:lang w:val="it-IT"/>
              </w:rPr>
            </w:pPr>
            <w:r w:rsidRPr="00CB0E62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morajo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uporabljati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prijazn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motorn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it-IT"/>
              </w:rPr>
              <w:t>vozila</w:t>
            </w:r>
            <w:proofErr w:type="spellEnd"/>
            <w:r w:rsidRPr="00CB0E62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22C7F62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8244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058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71AA9E1C" w14:textId="301FBC8D" w:rsidR="009A2382" w:rsidRPr="00CB0E62" w:rsidRDefault="00000000" w:rsidP="009A2382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97996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8097B3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6897B071" w14:textId="77777777" w:rsidTr="00F7057A">
        <w:trPr>
          <w:jc w:val="center"/>
        </w:trPr>
        <w:tc>
          <w:tcPr>
            <w:tcW w:w="846" w:type="dxa"/>
          </w:tcPr>
          <w:p w14:paraId="12A3E53F" w14:textId="5F889C94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10</w:t>
            </w:r>
          </w:p>
        </w:tc>
        <w:tc>
          <w:tcPr>
            <w:tcW w:w="5670" w:type="dxa"/>
          </w:tcPr>
          <w:p w14:paraId="349E561D" w14:textId="241256BF" w:rsidR="009A2382" w:rsidRPr="00CB0E62" w:rsidRDefault="009A2382" w:rsidP="009A2382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Vozilo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ki se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zadržujej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vršina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ovoljen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elovat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mirovanj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lj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minut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0869F1D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183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3585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95A612A" w14:textId="6792D275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382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B4E5ECC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9A2382" w:rsidRPr="00CB0E62" w14:paraId="019AE5E5" w14:textId="77777777" w:rsidTr="00F7057A">
        <w:trPr>
          <w:jc w:val="center"/>
        </w:trPr>
        <w:tc>
          <w:tcPr>
            <w:tcW w:w="846" w:type="dxa"/>
          </w:tcPr>
          <w:p w14:paraId="1E58D451" w14:textId="706398C8" w:rsidR="009A2382" w:rsidRPr="00CB0E62" w:rsidRDefault="009A2382" w:rsidP="009A2382">
            <w:pPr>
              <w:rPr>
                <w:rFonts w:ascii="Arial" w:eastAsia="Times New Roman" w:hAnsi="Arial" w:cs="Arial"/>
                <w:lang w:val="en-GB"/>
              </w:rPr>
            </w:pPr>
            <w:r w:rsidRPr="00CB0E62">
              <w:rPr>
                <w:rFonts w:ascii="Arial" w:eastAsia="Times New Roman" w:hAnsi="Arial" w:cs="Arial"/>
                <w:lang w:val="en-GB"/>
              </w:rPr>
              <w:t>13.11</w:t>
            </w:r>
          </w:p>
        </w:tc>
        <w:tc>
          <w:tcPr>
            <w:tcW w:w="5670" w:type="dxa"/>
          </w:tcPr>
          <w:p w14:paraId="50D5E52A" w14:textId="55C51787" w:rsidR="009A2382" w:rsidRPr="00CB0E62" w:rsidRDefault="001C0CE1" w:rsidP="009A2382">
            <w:pPr>
              <w:rPr>
                <w:rFonts w:ascii="Arial" w:hAnsi="Arial" w:cs="Arial"/>
                <w:i/>
                <w:lang w:val="en-GB"/>
              </w:rPr>
            </w:pPr>
            <w:r w:rsidRPr="001C0CE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spodbujajo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člane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sebja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prijaznejših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prevoznih</w:t>
            </w:r>
            <w:proofErr w:type="spellEnd"/>
            <w:r w:rsidRPr="001C0C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="009A2382" w:rsidRPr="00CB0E62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5C5C803" w14:textId="77777777" w:rsidR="009A2382" w:rsidRPr="00CB0E62" w:rsidRDefault="00000000" w:rsidP="009A2382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4689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436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/>
              </w:rPr>
              <w:t xml:space="preserve">Ne  </w:t>
            </w:r>
          </w:p>
          <w:p w14:paraId="38C56FDF" w14:textId="2F96EF03" w:rsidR="009A2382" w:rsidRPr="00CB0E62" w:rsidRDefault="00000000" w:rsidP="009A2382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6183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382" w:rsidRPr="00CB0E62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9A2382" w:rsidRPr="00CB0E62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9A2382" w:rsidRPr="00CB0E62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9A2382" w:rsidRPr="00CB0E62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9A2382" w:rsidRPr="00CB0E62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61A245" w14:textId="77777777" w:rsidR="009A2382" w:rsidRPr="00CB0E62" w:rsidRDefault="009A2382" w:rsidP="009A2382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</w:tbl>
    <w:p w14:paraId="1B7716FA" w14:textId="77777777" w:rsidR="00894569" w:rsidRPr="00CB0E62" w:rsidRDefault="00894569" w:rsidP="00C6472F">
      <w:pPr>
        <w:rPr>
          <w:rFonts w:ascii="Arial" w:eastAsia="Times New Roman" w:hAnsi="Arial" w:cs="Arial"/>
          <w:sz w:val="22"/>
          <w:szCs w:val="22"/>
          <w:lang w:val="it-IT" w:eastAsia="nl-NL"/>
        </w:rPr>
      </w:pPr>
    </w:p>
    <w:p w14:paraId="2C21AE0B" w14:textId="2CE02F5F" w:rsidR="00D151E5" w:rsidRPr="00CB0E62" w:rsidRDefault="00376361" w:rsidP="006A313E">
      <w:pPr>
        <w:rPr>
          <w:rFonts w:ascii="Arial" w:hAnsi="Arial" w:cs="Arial"/>
          <w:b/>
          <w:lang w:val="it-IT"/>
        </w:rPr>
      </w:pPr>
      <w:r w:rsidRPr="00CB0E62">
        <w:rPr>
          <w:rFonts w:ascii="Arial" w:hAnsi="Arial" w:cs="Arial"/>
          <w:b/>
          <w:lang w:val="it-IT"/>
        </w:rPr>
        <w:t xml:space="preserve">2.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glednica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dokumentov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, </w:t>
      </w:r>
      <w:proofErr w:type="spellStart"/>
      <w:r w:rsidR="006E1817" w:rsidRPr="00CB0E62">
        <w:rPr>
          <w:rFonts w:ascii="Arial" w:hAnsi="Arial" w:cs="Arial"/>
          <w:b/>
          <w:lang w:val="it-IT"/>
        </w:rPr>
        <w:t>k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morajo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bit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iloženi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d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vi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kontrolni</w:t>
      </w:r>
      <w:r w:rsidR="006503FA">
        <w:rPr>
          <w:rFonts w:ascii="Arial" w:hAnsi="Arial" w:cs="Arial"/>
          <w:b/>
          <w:lang w:val="it-IT"/>
        </w:rPr>
        <w:t>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egledom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(</w:t>
      </w:r>
      <w:proofErr w:type="spellStart"/>
      <w:r w:rsidR="006E1817" w:rsidRPr="00CB0E62">
        <w:rPr>
          <w:rFonts w:ascii="Arial" w:hAnsi="Arial" w:cs="Arial"/>
          <w:b/>
          <w:lang w:val="it-IT"/>
        </w:rPr>
        <w:t>ob</w:t>
      </w:r>
      <w:proofErr w:type="spellEnd"/>
      <w:r w:rsidR="006E1817" w:rsidRPr="00CB0E62">
        <w:rPr>
          <w:rFonts w:ascii="Arial" w:hAnsi="Arial" w:cs="Arial"/>
          <w:b/>
          <w:lang w:val="it-IT"/>
        </w:rPr>
        <w:t xml:space="preserve"> </w:t>
      </w:r>
      <w:proofErr w:type="spellStart"/>
      <w:r w:rsidR="006E1817" w:rsidRPr="00CB0E62">
        <w:rPr>
          <w:rFonts w:ascii="Arial" w:hAnsi="Arial" w:cs="Arial"/>
          <w:b/>
          <w:lang w:val="it-IT"/>
        </w:rPr>
        <w:t>prijavi</w:t>
      </w:r>
      <w:proofErr w:type="spellEnd"/>
      <w:r w:rsidR="006E1817" w:rsidRPr="00CB0E62">
        <w:rPr>
          <w:rFonts w:ascii="Arial" w:hAnsi="Arial" w:cs="Arial"/>
          <w:b/>
          <w:lang w:val="it-IT"/>
        </w:rPr>
        <w:t>)</w:t>
      </w:r>
      <w:r w:rsidR="001D7759" w:rsidRPr="00CB0E62">
        <w:rPr>
          <w:rFonts w:ascii="Arial" w:hAnsi="Arial" w:cs="Arial"/>
          <w:b/>
          <w:lang w:val="it-IT"/>
        </w:rPr>
        <w:t xml:space="preserve"> </w:t>
      </w:r>
      <w:r w:rsidR="00CB5FAD" w:rsidRPr="00CB0E62">
        <w:rPr>
          <w:rFonts w:ascii="Arial" w:hAnsi="Arial" w:cs="Arial"/>
          <w:b/>
          <w:lang w:val="it-IT"/>
        </w:rPr>
        <w:t>–</w:t>
      </w:r>
      <w:r w:rsidR="001D7759" w:rsidRPr="00CB0E62">
        <w:rPr>
          <w:rFonts w:ascii="Arial" w:hAnsi="Arial" w:cs="Arial"/>
          <w:b/>
          <w:lang w:val="it-IT"/>
        </w:rPr>
        <w:t xml:space="preserve"> </w:t>
      </w:r>
      <w:r w:rsidR="00CB5FAD" w:rsidRPr="00CB0E62">
        <w:rPr>
          <w:rFonts w:ascii="Arial" w:hAnsi="Arial" w:cs="Arial"/>
          <w:b/>
          <w:lang w:val="it-IT"/>
        </w:rPr>
        <w:t xml:space="preserve">PROSIMO </w:t>
      </w:r>
      <w:r w:rsidR="001D7759" w:rsidRPr="00CB0E62">
        <w:rPr>
          <w:rFonts w:ascii="Arial" w:hAnsi="Arial" w:cs="Arial"/>
          <w:b/>
          <w:lang w:val="it-IT"/>
        </w:rPr>
        <w:t>OZNAČITE</w:t>
      </w:r>
    </w:p>
    <w:p w14:paraId="231EB96F" w14:textId="77777777" w:rsidR="00D151E5" w:rsidRPr="00CB0E62" w:rsidRDefault="00D151E5" w:rsidP="00D151E5">
      <w:pPr>
        <w:rPr>
          <w:rFonts w:ascii="Arial" w:hAnsi="Arial" w:cs="Arial"/>
          <w:lang w:val="it-IT"/>
        </w:rPr>
      </w:pPr>
    </w:p>
    <w:p w14:paraId="086BE0A5" w14:textId="77777777" w:rsidR="006B1EFD" w:rsidRPr="00336FFC" w:rsidRDefault="006B1EFD" w:rsidP="006B1EFD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336FFC">
        <w:rPr>
          <w:rFonts w:ascii="Arial" w:eastAsia="Times New Roman" w:hAnsi="Arial" w:cs="Arial"/>
          <w:color w:val="222222"/>
          <w:lang w:eastAsia="sl-SI"/>
        </w:rPr>
        <w:t>Dokumentacija, ki se nanaša na obvezne kriterije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mora biti priložena. Dokumentacija, ki se nanaša na smernice, mora biti priložena le v primeru, če jo v obratu že izpolnjujejo.</w:t>
      </w:r>
    </w:p>
    <w:p w14:paraId="4FAFA11D" w14:textId="2EDC21BC" w:rsidR="003D29CB" w:rsidRPr="006B1EFD" w:rsidRDefault="003D29CB">
      <w:pPr>
        <w:rPr>
          <w:rFonts w:ascii="Arial" w:hAnsi="Arial" w:cs="Arial"/>
          <w:b/>
          <w:color w:val="000000"/>
          <w:shd w:val="clear" w:color="auto" w:fill="FFFFFF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30"/>
        <w:gridCol w:w="7236"/>
        <w:gridCol w:w="1262"/>
      </w:tblGrid>
      <w:tr w:rsidR="0026520C" w:rsidRPr="00CB0E62" w14:paraId="1417DA2B" w14:textId="77777777" w:rsidTr="00EF4E18">
        <w:tc>
          <w:tcPr>
            <w:tcW w:w="1130" w:type="dxa"/>
          </w:tcPr>
          <w:p w14:paraId="79CEB866" w14:textId="49EFABF0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Kriterij</w:t>
            </w:r>
            <w:proofErr w:type="spellEnd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7236" w:type="dxa"/>
          </w:tcPr>
          <w:p w14:paraId="39E5F72D" w14:textId="77777777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Dokument</w:t>
            </w:r>
            <w:proofErr w:type="spellEnd"/>
          </w:p>
          <w:p w14:paraId="0A8515CC" w14:textId="1AA1527B" w:rsidR="004B6E3F" w:rsidRPr="00CB0E62" w:rsidRDefault="004B6E3F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</w:p>
        </w:tc>
        <w:tc>
          <w:tcPr>
            <w:tcW w:w="1262" w:type="dxa"/>
          </w:tcPr>
          <w:p w14:paraId="2EA1E696" w14:textId="4F7019F9" w:rsidR="0026520C" w:rsidRPr="00CB0E62" w:rsidRDefault="00AD4DA3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Prilo</w:t>
            </w:r>
            <w:r w:rsidR="004B6E3F"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ga</w:t>
            </w:r>
            <w:proofErr w:type="spellEnd"/>
            <w:r w:rsidR="0026520C" w:rsidRPr="00CB0E62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</w:tr>
      <w:tr w:rsidR="0026520C" w:rsidRPr="00CB0E62" w14:paraId="3E8895DF" w14:textId="77777777" w:rsidTr="00EF4E18">
        <w:tc>
          <w:tcPr>
            <w:tcW w:w="1130" w:type="dxa"/>
          </w:tcPr>
          <w:p w14:paraId="721956A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2</w:t>
            </w:r>
          </w:p>
        </w:tc>
        <w:tc>
          <w:tcPr>
            <w:tcW w:w="7236" w:type="dxa"/>
          </w:tcPr>
          <w:p w14:paraId="5C81A920" w14:textId="527BDA2D" w:rsidR="0026520C" w:rsidRPr="00CB0E62" w:rsidRDefault="00F7057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AD4DA3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litika</w:t>
            </w:r>
            <w:proofErr w:type="spellEnd"/>
            <w:r w:rsidR="00AD4DA3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511DEC87" w14:textId="0F7A28F3" w:rsidR="0057521B" w:rsidRPr="00CB0E62" w:rsidRDefault="0057521B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  <w:tc>
          <w:tcPr>
            <w:tcW w:w="1262" w:type="dxa"/>
          </w:tcPr>
          <w:p w14:paraId="754208F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407E92A" w14:textId="2CB159A5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5306FBFE" w14:textId="77777777" w:rsidTr="00EF4E18">
        <w:tc>
          <w:tcPr>
            <w:tcW w:w="1130" w:type="dxa"/>
          </w:tcPr>
          <w:p w14:paraId="18EA6CE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3</w:t>
            </w:r>
          </w:p>
        </w:tc>
        <w:tc>
          <w:tcPr>
            <w:tcW w:w="7236" w:type="dxa"/>
          </w:tcPr>
          <w:p w14:paraId="746061B5" w14:textId="3340019E" w:rsidR="0026520C" w:rsidRPr="00CB0E62" w:rsidRDefault="00E748F4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etn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kcijsk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črt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za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hajajoč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dobj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2AC8E39D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09158C3" w14:textId="1F65AB9A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8B1666D" w14:textId="77777777" w:rsidTr="00EF4E18">
        <w:tc>
          <w:tcPr>
            <w:tcW w:w="1130" w:type="dxa"/>
          </w:tcPr>
          <w:p w14:paraId="0785F3BA" w14:textId="77777777" w:rsidR="0026520C" w:rsidRPr="005D5D99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1.3</w:t>
            </w:r>
          </w:p>
          <w:p w14:paraId="4DFE203B" w14:textId="38BBC8CB" w:rsidR="001C0CE1" w:rsidRPr="001C0CE1" w:rsidRDefault="001C0CE1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Ne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elja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1C0CE1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7236" w:type="dxa"/>
          </w:tcPr>
          <w:p w14:paraId="292752EC" w14:textId="20E703E3" w:rsidR="0026520C" w:rsidRPr="005D5D99" w:rsidRDefault="001D2AF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Letn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akcijsk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načrt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za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eteklo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leto in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navedba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izvedenih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aktivnosti</w:t>
            </w:r>
            <w:proofErr w:type="spellEnd"/>
            <w:r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r w:rsidR="0026520C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(</w:t>
            </w:r>
            <w:r w:rsidR="00F02EAF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VEZEN KRITERIJ</w:t>
            </w:r>
            <w:r w:rsidR="0026520C" w:rsidRPr="005D5D99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)</w:t>
            </w:r>
          </w:p>
          <w:p w14:paraId="64A4F941" w14:textId="4979E881" w:rsidR="0026520C" w:rsidRPr="005D5D99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</w:pP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Kriterij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izpolnjen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vsakem</w:t>
            </w:r>
            <w:proofErr w:type="spellEnd"/>
            <w:r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odaljšanju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veljavnosti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certifikata</w:t>
            </w:r>
            <w:proofErr w:type="spellEnd"/>
            <w:r w:rsidR="001D2AF8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  <w:r w:rsidR="00C66DEB" w:rsidRPr="005D5D99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</w:p>
        </w:tc>
        <w:tc>
          <w:tcPr>
            <w:tcW w:w="1262" w:type="dxa"/>
          </w:tcPr>
          <w:p w14:paraId="1A74E7C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1EC4C95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27FB246E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28974E75" w14:textId="77777777" w:rsidTr="00EF4E18">
        <w:tc>
          <w:tcPr>
            <w:tcW w:w="1130" w:type="dxa"/>
          </w:tcPr>
          <w:p w14:paraId="78B354F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6</w:t>
            </w:r>
          </w:p>
        </w:tc>
        <w:tc>
          <w:tcPr>
            <w:tcW w:w="7236" w:type="dxa"/>
          </w:tcPr>
          <w:p w14:paraId="12CF5AC1" w14:textId="65209DC4" w:rsidR="0026520C" w:rsidRPr="00CB0E62" w:rsidRDefault="006432C2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odatki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o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gljičnem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odtisu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(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skup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aj</w:t>
            </w:r>
            <w:proofErr w:type="spellEnd"/>
            <w:r w:rsidR="0060476F" w:rsidRPr="00CB0E62">
              <w:rPr>
                <w:rFonts w:ascii="Arial" w:hAnsi="Arial" w:cs="Arial"/>
                <w:i/>
                <w:lang w:val="en-GB"/>
              </w:rPr>
              <w:t xml:space="preserve"> v</w:t>
            </w:r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ton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ah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)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 xml:space="preserve"> za</w:t>
            </w:r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pretekl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lang w:val="en-GB"/>
              </w:rPr>
              <w:t>let</w:t>
            </w:r>
            <w:r w:rsidR="0060476F" w:rsidRPr="00CB0E62">
              <w:rPr>
                <w:rFonts w:ascii="Arial" w:hAnsi="Arial" w:cs="Arial"/>
                <w:i/>
                <w:lang w:val="en-GB"/>
              </w:rPr>
              <w:t>o</w:t>
            </w:r>
            <w:proofErr w:type="spellEnd"/>
            <w:r w:rsidRPr="00CB0E62">
              <w:rPr>
                <w:rFonts w:ascii="Arial" w:hAnsi="Arial" w:cs="Arial"/>
                <w:i/>
                <w:lang w:val="en-GB"/>
              </w:rPr>
              <w:t>. (</w:t>
            </w:r>
            <w:r w:rsidR="00302B7B" w:rsidRPr="00CB0E62">
              <w:rPr>
                <w:rFonts w:ascii="Arial" w:hAnsi="Arial" w:cs="Arial"/>
                <w:i/>
                <w:lang w:val="en-GB"/>
              </w:rPr>
              <w:t>SMERNICA)</w:t>
            </w:r>
          </w:p>
        </w:tc>
        <w:tc>
          <w:tcPr>
            <w:tcW w:w="1262" w:type="dxa"/>
          </w:tcPr>
          <w:p w14:paraId="3142A5B4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7D95B7B" w14:textId="5D490583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07CC461" w14:textId="77777777" w:rsidTr="00EF4E18">
        <w:tc>
          <w:tcPr>
            <w:tcW w:w="1130" w:type="dxa"/>
          </w:tcPr>
          <w:p w14:paraId="4FA9B100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2</w:t>
            </w:r>
          </w:p>
        </w:tc>
        <w:tc>
          <w:tcPr>
            <w:tcW w:w="7236" w:type="dxa"/>
          </w:tcPr>
          <w:p w14:paraId="3BF82651" w14:textId="69C3DA48" w:rsidR="0026520C" w:rsidRPr="00CB0E62" w:rsidRDefault="0026520C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lang w:val="it-IT"/>
              </w:rPr>
              <w:t>Informa</w:t>
            </w:r>
            <w:r w:rsidR="0060476F" w:rsidRPr="00CB0E62">
              <w:rPr>
                <w:rFonts w:ascii="Arial" w:hAnsi="Arial" w:cs="Arial"/>
                <w:lang w:val="it-IT"/>
              </w:rPr>
              <w:t>tivni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material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goste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</w:t>
            </w:r>
            <w:r w:rsidR="0060476F" w:rsidRPr="00CB0E62">
              <w:rPr>
                <w:rFonts w:ascii="Arial" w:hAnsi="Arial" w:cs="Arial"/>
                <w:lang w:val="it-IT"/>
              </w:rPr>
              <w:t xml:space="preserve">o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programu</w:t>
            </w:r>
            <w:proofErr w:type="spellEnd"/>
            <w:r w:rsidR="0060476F" w:rsidRPr="00CB0E62">
              <w:rPr>
                <w:rFonts w:ascii="Arial" w:hAnsi="Arial" w:cs="Arial"/>
                <w:lang w:val="it-IT"/>
              </w:rPr>
              <w:t xml:space="preserve"> Zeleni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 xml:space="preserve"> (</w:t>
            </w:r>
            <w:proofErr w:type="spellStart"/>
            <w:r w:rsidR="00FF6467" w:rsidRPr="00CB0E62">
              <w:rPr>
                <w:rFonts w:ascii="Arial" w:hAnsi="Arial" w:cs="Arial"/>
                <w:lang w:val="it-IT"/>
              </w:rPr>
              <w:t>priložite</w:t>
            </w:r>
            <w:proofErr w:type="spellEnd"/>
            <w:r w:rsidR="00FF6467" w:rsidRPr="00CB0E62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lang w:val="it-IT"/>
              </w:rPr>
              <w:t>) (</w:t>
            </w:r>
            <w:r w:rsidR="00F02EAF" w:rsidRPr="00CB0E62">
              <w:rPr>
                <w:rFonts w:ascii="Arial" w:hAnsi="Arial" w:cs="Arial"/>
                <w:lang w:val="it-IT"/>
              </w:rPr>
              <w:t>OBVEZEN KRITERIJ</w:t>
            </w:r>
            <w:r w:rsidRPr="00CB0E62">
              <w:rPr>
                <w:rFonts w:ascii="Arial" w:hAnsi="Arial" w:cs="Arial"/>
                <w:lang w:val="it-IT"/>
              </w:rPr>
              <w:t>)</w:t>
            </w:r>
          </w:p>
          <w:p w14:paraId="39E2B8AF" w14:textId="14A2FA98" w:rsidR="0026520C" w:rsidRPr="00CB0E62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62" w:type="dxa"/>
          </w:tcPr>
          <w:p w14:paraId="55654B4E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2A06CB93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49D3E173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6515510D" w14:textId="77777777" w:rsidTr="00EF4E18">
        <w:tc>
          <w:tcPr>
            <w:tcW w:w="1130" w:type="dxa"/>
          </w:tcPr>
          <w:p w14:paraId="2D86A1A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4</w:t>
            </w:r>
          </w:p>
        </w:tc>
        <w:tc>
          <w:tcPr>
            <w:tcW w:w="7236" w:type="dxa"/>
          </w:tcPr>
          <w:p w14:paraId="20F3F9B4" w14:textId="2D325B9F" w:rsidR="0026520C" w:rsidRPr="00CB0E62" w:rsidRDefault="0026520C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nforma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ivni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material 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za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goste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o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i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buda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, ki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jih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zvajajo</w:t>
            </w:r>
            <w:proofErr w:type="spellEnd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v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ratu</w:t>
            </w:r>
            <w:proofErr w:type="spellEnd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(</w:t>
            </w:r>
            <w:proofErr w:type="spellStart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ložite</w:t>
            </w:r>
            <w:proofErr w:type="spellEnd"/>
            <w:r w:rsidR="00FF6467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60476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snutek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 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4ABF4229" w14:textId="4B115D31" w:rsidR="0026520C" w:rsidRPr="00CB0E62" w:rsidRDefault="00622058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CB0E62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62" w:type="dxa"/>
          </w:tcPr>
          <w:p w14:paraId="61BC90E1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A0EF6B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2659FB95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</w:p>
        </w:tc>
      </w:tr>
      <w:tr w:rsidR="0026520C" w:rsidRPr="00CB0E62" w14:paraId="7C4CF93C" w14:textId="77777777" w:rsidTr="00EF4E18">
        <w:tc>
          <w:tcPr>
            <w:tcW w:w="1130" w:type="dxa"/>
          </w:tcPr>
          <w:p w14:paraId="7DD35C53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1</w:t>
            </w:r>
          </w:p>
        </w:tc>
        <w:tc>
          <w:tcPr>
            <w:tcW w:w="7236" w:type="dxa"/>
          </w:tcPr>
          <w:p w14:paraId="3089DEFA" w14:textId="4F14CBDF" w:rsidR="0026520C" w:rsidRPr="00CB0E62" w:rsidRDefault="00300252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orab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ode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="00973EB9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(</w:t>
            </w:r>
            <w:r w:rsidR="00F02EAF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VEZEN KRITERIJ</w:t>
            </w:r>
            <w:r w:rsidR="0026520C" w:rsidRPr="00CB0E62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)</w:t>
            </w:r>
          </w:p>
        </w:tc>
        <w:tc>
          <w:tcPr>
            <w:tcW w:w="1262" w:type="dxa"/>
          </w:tcPr>
          <w:p w14:paraId="4B1B57F8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343BFC5B" w14:textId="77BF9CAB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AB26EE" w:rsidRPr="00CB0E62" w14:paraId="3E83B23E" w14:textId="77777777" w:rsidTr="00EF4E18">
        <w:tc>
          <w:tcPr>
            <w:tcW w:w="1130" w:type="dxa"/>
          </w:tcPr>
          <w:p w14:paraId="30026C42" w14:textId="77777777" w:rsidR="00AB26EE" w:rsidRPr="00CB0E62" w:rsidRDefault="00AB26EE" w:rsidP="00AB26EE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7</w:t>
            </w:r>
          </w:p>
        </w:tc>
        <w:tc>
          <w:tcPr>
            <w:tcW w:w="7236" w:type="dxa"/>
          </w:tcPr>
          <w:p w14:paraId="67FFE462" w14:textId="5FFCCD28" w:rsidR="00AB26EE" w:rsidRPr="00CF6673" w:rsidRDefault="00AB26EE" w:rsidP="00AB26EE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F6673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 oz.drugo. (OBVEZEN KRITERIJ)</w:t>
            </w:r>
          </w:p>
        </w:tc>
        <w:tc>
          <w:tcPr>
            <w:tcW w:w="1262" w:type="dxa"/>
          </w:tcPr>
          <w:p w14:paraId="0CEA42BC" w14:textId="77777777" w:rsidR="00AB26EE" w:rsidRPr="00CB0E62" w:rsidRDefault="00AB26EE" w:rsidP="00AB26EE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5EE97D95" w14:textId="61DEAEE8" w:rsidR="00AB26EE" w:rsidRPr="00CB0E62" w:rsidRDefault="00AB26EE" w:rsidP="00AB26EE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8E4B1C" w:rsidRPr="00CB0E62" w14:paraId="2332917C" w14:textId="77777777" w:rsidTr="00EF4E18">
        <w:tc>
          <w:tcPr>
            <w:tcW w:w="1130" w:type="dxa"/>
          </w:tcPr>
          <w:p w14:paraId="5D59CAB1" w14:textId="77777777" w:rsidR="008E4B1C" w:rsidRPr="00CB0E62" w:rsidRDefault="008E4B1C" w:rsidP="008E4B1C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5.1</w:t>
            </w:r>
          </w:p>
        </w:tc>
        <w:tc>
          <w:tcPr>
            <w:tcW w:w="7236" w:type="dxa"/>
          </w:tcPr>
          <w:p w14:paraId="58C1BDCB" w14:textId="0627AB23" w:rsidR="008E4B1C" w:rsidRPr="00CB0E62" w:rsidRDefault="008E4B1C" w:rsidP="008E4B1C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62" w:type="dxa"/>
          </w:tcPr>
          <w:p w14:paraId="36E8E129" w14:textId="77777777" w:rsidR="008E4B1C" w:rsidRPr="00CB0E62" w:rsidRDefault="008E4B1C" w:rsidP="008E4B1C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1B9AF841" w14:textId="293AF531" w:rsidR="008E4B1C" w:rsidRPr="00CB0E62" w:rsidRDefault="008E4B1C" w:rsidP="008E4B1C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6E7CB4CD" w14:textId="77777777" w:rsidTr="00EF4E18">
        <w:tc>
          <w:tcPr>
            <w:tcW w:w="1130" w:type="dxa"/>
          </w:tcPr>
          <w:p w14:paraId="6603FA8A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</w:t>
            </w:r>
          </w:p>
        </w:tc>
        <w:tc>
          <w:tcPr>
            <w:tcW w:w="7236" w:type="dxa"/>
          </w:tcPr>
          <w:p w14:paraId="41AF7EB0" w14:textId="4CFE5504" w:rsidR="0026520C" w:rsidRPr="00CB0E62" w:rsidRDefault="0026520C" w:rsidP="00EF4E18">
            <w:pPr>
              <w:pStyle w:val="Default"/>
            </w:pPr>
            <w:r w:rsidRPr="00CB0E62">
              <w:t>Informa</w:t>
            </w:r>
            <w:r w:rsidR="009A7A1B" w:rsidRPr="00CB0E62">
              <w:t xml:space="preserve">cija </w:t>
            </w:r>
            <w:r w:rsidR="00973EB9" w:rsidRPr="00CB0E62">
              <w:t>o ločevanju odpadkov</w:t>
            </w:r>
            <w:r w:rsidR="0015585A" w:rsidRPr="00CB0E62">
              <w:t xml:space="preserve"> </w:t>
            </w:r>
            <w:r w:rsidRPr="00CB0E62">
              <w:t>(</w:t>
            </w:r>
            <w:r w:rsidR="0015585A" w:rsidRPr="00CB0E62">
              <w:t>fotografija sortirnice odpadkov ali drugi dokaz)</w:t>
            </w:r>
            <w:r w:rsidRPr="00CB0E62">
              <w:t>. (</w:t>
            </w:r>
            <w:r w:rsidR="00F02EAF" w:rsidRPr="00CB0E62">
              <w:t>OBVEZEN KRITERIJ</w:t>
            </w:r>
            <w:r w:rsidR="00302B7B" w:rsidRPr="00CB0E62">
              <w:t>)</w:t>
            </w:r>
          </w:p>
        </w:tc>
        <w:tc>
          <w:tcPr>
            <w:tcW w:w="1262" w:type="dxa"/>
          </w:tcPr>
          <w:p w14:paraId="55DD1B7C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49BF7C3" w14:textId="7042936C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2BAEC107" w14:textId="77777777" w:rsidTr="00EF4E18">
        <w:tc>
          <w:tcPr>
            <w:tcW w:w="1130" w:type="dxa"/>
          </w:tcPr>
          <w:p w14:paraId="413108D2" w14:textId="4CCEB170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</w:t>
            </w:r>
            <w:r w:rsidR="00550FED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0</w:t>
            </w:r>
          </w:p>
        </w:tc>
        <w:tc>
          <w:tcPr>
            <w:tcW w:w="7236" w:type="dxa"/>
          </w:tcPr>
          <w:p w14:paraId="112C2CF2" w14:textId="6BFD879E" w:rsidR="0026520C" w:rsidRPr="00CB0E62" w:rsidRDefault="0015585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evidenc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količi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odpadkov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lastRenderedPageBreak/>
              <w:t>(</w:t>
            </w:r>
            <w:r w:rsidR="00302B7B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SMERNICA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451E8A26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lastRenderedPageBreak/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66C4EC6B" w14:textId="7860649C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lastRenderedPageBreak/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29406A49" w14:textId="77777777" w:rsidTr="00EF4E18">
        <w:tc>
          <w:tcPr>
            <w:tcW w:w="1130" w:type="dxa"/>
          </w:tcPr>
          <w:p w14:paraId="6A30028E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lastRenderedPageBreak/>
              <w:t>7.1</w:t>
            </w:r>
          </w:p>
        </w:tc>
        <w:tc>
          <w:tcPr>
            <w:tcW w:w="7236" w:type="dxa"/>
          </w:tcPr>
          <w:p w14:paraId="4EDEF9B2" w14:textId="116793F5" w:rsidR="0026520C" w:rsidRPr="00CB0E62" w:rsidRDefault="00311C0A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it-IT"/>
              </w:rPr>
            </w:pP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porab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energij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="00973EB9" w:rsidRPr="00CB0E62">
              <w:rPr>
                <w:rFonts w:ascii="Arial" w:hAnsi="Arial" w:cs="Arial"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it-IT"/>
              </w:rPr>
              <w:t>leta</w:t>
            </w:r>
            <w:proofErr w:type="spellEnd"/>
            <w:r w:rsidR="0026520C" w:rsidRPr="00CB0E62">
              <w:rPr>
                <w:rFonts w:ascii="Arial" w:hAnsi="Arial" w:cs="Arial"/>
                <w:shd w:val="clear" w:color="auto" w:fill="FFFFFF"/>
              </w:rPr>
              <w:t>.</w:t>
            </w:r>
            <w:r w:rsidR="0026520C" w:rsidRPr="00CB0E62">
              <w:rPr>
                <w:rFonts w:ascii="Arial" w:hAnsi="Arial" w:cs="Arial"/>
                <w:shd w:val="clear" w:color="auto" w:fill="FFFFFF"/>
                <w:lang w:val="it-IT"/>
              </w:rPr>
              <w:t xml:space="preserve"> (</w:t>
            </w:r>
            <w:r w:rsidR="00F02EAF" w:rsidRPr="00CB0E62">
              <w:rPr>
                <w:rFonts w:ascii="Arial" w:hAnsi="Arial" w:cs="Arial"/>
                <w:shd w:val="clear" w:color="auto" w:fill="FFFFFF"/>
                <w:lang w:val="it-IT"/>
              </w:rPr>
              <w:t>OBVEZEN KRITERIJ</w:t>
            </w:r>
            <w:r w:rsidR="0026520C" w:rsidRPr="00CB0E62">
              <w:rPr>
                <w:rFonts w:ascii="Arial" w:hAnsi="Arial" w:cs="Arial"/>
                <w:shd w:val="clear" w:color="auto" w:fill="FFFFFF"/>
                <w:lang w:val="it-IT"/>
              </w:rPr>
              <w:t>)</w:t>
            </w:r>
          </w:p>
        </w:tc>
        <w:tc>
          <w:tcPr>
            <w:tcW w:w="1262" w:type="dxa"/>
          </w:tcPr>
          <w:p w14:paraId="2500B46D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5B1E0205" w14:textId="26685547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  <w:tr w:rsidR="0026520C" w:rsidRPr="00CB0E62" w14:paraId="0A3F444C" w14:textId="77777777" w:rsidTr="00EF4E18">
        <w:tc>
          <w:tcPr>
            <w:tcW w:w="1130" w:type="dxa"/>
          </w:tcPr>
          <w:p w14:paraId="273A3EA6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1</w:t>
            </w:r>
          </w:p>
        </w:tc>
        <w:tc>
          <w:tcPr>
            <w:tcW w:w="7236" w:type="dxa"/>
          </w:tcPr>
          <w:p w14:paraId="00822EC4" w14:textId="1FC7F772" w:rsidR="0026520C" w:rsidRPr="00CB0E62" w:rsidRDefault="00BE15E9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Seznam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z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najmanj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etim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zdel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hra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in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ijač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ki so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organs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majo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okoljsk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pravič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trgovine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in/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ali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so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lokalneg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>izvora</w:t>
            </w:r>
            <w:proofErr w:type="spellEnd"/>
            <w:r w:rsidRPr="00CB0E62">
              <w:rPr>
                <w:rFonts w:ascii="Arial" w:hAnsi="Arial" w:cs="Arial"/>
                <w:shd w:val="clear" w:color="auto" w:fill="FFFFFF"/>
                <w:lang w:val="en-GB"/>
              </w:rPr>
              <w:t xml:space="preserve">. </w:t>
            </w:r>
            <w:r w:rsidR="0026520C" w:rsidRPr="00CB0E62">
              <w:rPr>
                <w:rFonts w:ascii="Arial" w:hAnsi="Arial" w:cs="Arial"/>
                <w:lang w:val="en-GB"/>
              </w:rPr>
              <w:t>(</w:t>
            </w:r>
            <w:r w:rsidR="00F02EAF" w:rsidRPr="00CB0E62">
              <w:rPr>
                <w:rFonts w:ascii="Arial" w:hAnsi="Arial" w:cs="Arial"/>
                <w:lang w:val="en-GB"/>
              </w:rPr>
              <w:t>OBVEZEN KRITERIJ</w:t>
            </w:r>
            <w:r w:rsidR="0026520C" w:rsidRPr="00CB0E62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1262" w:type="dxa"/>
          </w:tcPr>
          <w:p w14:paraId="0B9C4CA7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06355D91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  <w:p w14:paraId="1D48BB1F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26520C" w:rsidRPr="00CB0E62" w14:paraId="0B57BF17" w14:textId="77777777" w:rsidTr="00EF4E18">
        <w:tc>
          <w:tcPr>
            <w:tcW w:w="1130" w:type="dxa"/>
          </w:tcPr>
          <w:p w14:paraId="382BC0C9" w14:textId="77777777" w:rsidR="0026520C" w:rsidRPr="00CB0E62" w:rsidRDefault="0026520C" w:rsidP="00EF4E18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6</w:t>
            </w:r>
          </w:p>
        </w:tc>
        <w:tc>
          <w:tcPr>
            <w:tcW w:w="7236" w:type="dxa"/>
          </w:tcPr>
          <w:p w14:paraId="018F9E73" w14:textId="502B2A22" w:rsidR="0026520C" w:rsidRPr="00CB0E62" w:rsidRDefault="00BE15E9" w:rsidP="00EF4E18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Mesečn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evidenc</w:t>
            </w:r>
            <w:r w:rsidR="008E4B1C"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količi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odvrže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hrane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pretekleg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>leta</w:t>
            </w:r>
            <w:proofErr w:type="spellEnd"/>
            <w:r w:rsidRPr="00CB0E62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. 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(</w:t>
            </w:r>
            <w:r w:rsidR="00302B7B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SMERNICA</w:t>
            </w:r>
            <w:r w:rsidR="0026520C" w:rsidRPr="00CB0E62">
              <w:rPr>
                <w:rFonts w:ascii="Arial" w:hAnsi="Arial" w:cs="Arial"/>
                <w:i/>
                <w:shd w:val="clear" w:color="auto" w:fill="FFFFFF"/>
                <w:lang w:val="en-GB"/>
              </w:rPr>
              <w:t>)</w:t>
            </w:r>
          </w:p>
        </w:tc>
        <w:tc>
          <w:tcPr>
            <w:tcW w:w="1262" w:type="dxa"/>
          </w:tcPr>
          <w:p w14:paraId="48532E4F" w14:textId="77777777" w:rsidR="0057521B" w:rsidRPr="00CB0E62" w:rsidRDefault="0057521B" w:rsidP="0057521B">
            <w:pPr>
              <w:jc w:val="center"/>
              <w:rPr>
                <w:rFonts w:ascii="Arial" w:hAnsi="Arial" w:cs="Arial"/>
              </w:rPr>
            </w:pPr>
            <w:r w:rsidRPr="00CB0E62">
              <w:rPr>
                <w:rFonts w:ascii="Arial" w:hAnsi="Arial" w:cs="Arial"/>
              </w:rPr>
              <w:t xml:space="preserve">Da </w:t>
            </w:r>
            <w:r w:rsidRPr="00CB0E62">
              <w:rPr>
                <w:rFonts w:ascii="Arial" w:hAnsi="Arial" w:cs="Arial"/>
              </w:rPr>
              <w:sym w:font="Wingdings" w:char="F0A8"/>
            </w:r>
            <w:r w:rsidRPr="00CB0E62">
              <w:rPr>
                <w:rFonts w:ascii="Arial" w:hAnsi="Arial" w:cs="Arial"/>
              </w:rPr>
              <w:t xml:space="preserve">   </w:t>
            </w:r>
          </w:p>
          <w:p w14:paraId="7DBE5F37" w14:textId="2386D666" w:rsidR="0026520C" w:rsidRPr="00CB0E62" w:rsidRDefault="0057521B" w:rsidP="0057521B">
            <w:pPr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CB0E62">
              <w:rPr>
                <w:rFonts w:ascii="Arial" w:hAnsi="Arial" w:cs="Arial"/>
              </w:rPr>
              <w:t xml:space="preserve">Ne </w:t>
            </w:r>
            <w:r w:rsidRPr="00CB0E62">
              <w:rPr>
                <w:rFonts w:ascii="Arial" w:hAnsi="Arial" w:cs="Arial"/>
              </w:rPr>
              <w:sym w:font="Wingdings" w:char="F0A8"/>
            </w:r>
          </w:p>
        </w:tc>
      </w:tr>
    </w:tbl>
    <w:p w14:paraId="4E06E6BD" w14:textId="5FC07227" w:rsidR="0026520C" w:rsidRPr="00CB0E62" w:rsidRDefault="0026520C">
      <w:pPr>
        <w:rPr>
          <w:rFonts w:ascii="Arial" w:hAnsi="Arial" w:cs="Arial"/>
          <w:snapToGrid w:val="0"/>
          <w:sz w:val="22"/>
          <w:szCs w:val="22"/>
          <w:lang w:val="en-GB"/>
        </w:rPr>
      </w:pPr>
    </w:p>
    <w:sectPr w:rsidR="0026520C" w:rsidRPr="00CB0E62" w:rsidSect="000E338A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8927D" w14:textId="77777777" w:rsidR="00046814" w:rsidRDefault="00046814">
      <w:r>
        <w:separator/>
      </w:r>
    </w:p>
  </w:endnote>
  <w:endnote w:type="continuationSeparator" w:id="0">
    <w:p w14:paraId="67803EBB" w14:textId="77777777" w:rsidR="00046814" w:rsidRDefault="0004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902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5140EF" w14:textId="601ACAE6" w:rsidR="005D5D99" w:rsidRDefault="005D5D99">
        <w:pPr>
          <w:pStyle w:val="Noga"/>
          <w:jc w:val="right"/>
        </w:pPr>
        <w:r w:rsidRPr="000E338A">
          <w:rPr>
            <w:rFonts w:ascii="Arial" w:hAnsi="Arial" w:cs="Arial"/>
          </w:rPr>
          <w:fldChar w:fldCharType="begin"/>
        </w:r>
        <w:r w:rsidRPr="000E338A">
          <w:rPr>
            <w:rFonts w:ascii="Arial" w:hAnsi="Arial" w:cs="Arial"/>
          </w:rPr>
          <w:instrText xml:space="preserve"> PAGE   \* MERGEFORMAT </w:instrText>
        </w:r>
        <w:r w:rsidRPr="000E338A">
          <w:rPr>
            <w:rFonts w:ascii="Arial" w:hAnsi="Arial" w:cs="Arial"/>
          </w:rPr>
          <w:fldChar w:fldCharType="separate"/>
        </w:r>
        <w:r w:rsidRPr="000E338A">
          <w:rPr>
            <w:rFonts w:ascii="Arial" w:hAnsi="Arial" w:cs="Arial"/>
            <w:noProof/>
          </w:rPr>
          <w:t>2</w:t>
        </w:r>
        <w:r w:rsidRPr="000E338A">
          <w:rPr>
            <w:rFonts w:ascii="Arial" w:hAnsi="Arial" w:cs="Arial"/>
            <w:noProof/>
          </w:rPr>
          <w:fldChar w:fldCharType="end"/>
        </w:r>
      </w:p>
    </w:sdtContent>
  </w:sdt>
  <w:p w14:paraId="285607CA" w14:textId="77777777" w:rsidR="005D5D99" w:rsidRDefault="005D5D9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05959" w14:textId="77777777" w:rsidR="00046814" w:rsidRDefault="00046814">
      <w:r>
        <w:separator/>
      </w:r>
    </w:p>
  </w:footnote>
  <w:footnote w:type="continuationSeparator" w:id="0">
    <w:p w14:paraId="6013E3FB" w14:textId="77777777" w:rsidR="00046814" w:rsidRDefault="0004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512C8" w14:textId="452EA101" w:rsidR="005D5D99" w:rsidRPr="00BC0ED3" w:rsidRDefault="005D5D99">
    <w:pPr>
      <w:pStyle w:val="Glava"/>
      <w:rPr>
        <w:rFonts w:ascii="Arial" w:hAnsi="Arial" w:cs="Arial"/>
        <w:color w:val="BFBFBF" w:themeColor="background1" w:themeShade="BF"/>
      </w:rPr>
    </w:pPr>
    <w:r w:rsidRPr="00BC0ED3">
      <w:rPr>
        <w:rFonts w:ascii="Arial" w:hAnsi="Arial" w:cs="Arial"/>
        <w:color w:val="BFBFBF" w:themeColor="background1" w:themeShade="BF"/>
      </w:rPr>
      <w:t>Turistične znamenitosti</w:t>
    </w:r>
    <w:r w:rsidR="00B76082" w:rsidRPr="00BC0ED3">
      <w:rPr>
        <w:rFonts w:ascii="Arial" w:hAnsi="Arial" w:cs="Arial"/>
        <w:color w:val="BFBFBF" w:themeColor="background1" w:themeShade="BF"/>
      </w:rPr>
      <w:t xml:space="preserve"> – V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265.2pt;height:334.2pt" o:bullet="t">
        <v:imagedata r:id="rId1" o:title="Green Key logo with text small"/>
      </v:shape>
    </w:pict>
  </w:numPicBullet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A23D6"/>
    <w:multiLevelType w:val="hybridMultilevel"/>
    <w:tmpl w:val="002CE7AA"/>
    <w:lvl w:ilvl="0" w:tplc="890290B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9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7149A"/>
    <w:multiLevelType w:val="hybridMultilevel"/>
    <w:tmpl w:val="12B89FF4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AE48A1"/>
    <w:multiLevelType w:val="hybridMultilevel"/>
    <w:tmpl w:val="9900422E"/>
    <w:lvl w:ilvl="0" w:tplc="EB96972A">
      <w:numFmt w:val="bullet"/>
      <w:lvlText w:val="•"/>
      <w:lvlJc w:val="left"/>
      <w:pPr>
        <w:ind w:left="720" w:hanging="360"/>
      </w:pPr>
      <w:rPr>
        <w:rFonts w:ascii="Arial" w:eastAsia="Lucida Sans Unicode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84432419">
    <w:abstractNumId w:val="0"/>
  </w:num>
  <w:num w:numId="2" w16cid:durableId="727341867">
    <w:abstractNumId w:val="7"/>
  </w:num>
  <w:num w:numId="3" w16cid:durableId="1827166024">
    <w:abstractNumId w:val="10"/>
  </w:num>
  <w:num w:numId="4" w16cid:durableId="1716469828">
    <w:abstractNumId w:val="2"/>
  </w:num>
  <w:num w:numId="5" w16cid:durableId="1044906677">
    <w:abstractNumId w:val="25"/>
  </w:num>
  <w:num w:numId="6" w16cid:durableId="198667268">
    <w:abstractNumId w:val="4"/>
  </w:num>
  <w:num w:numId="7" w16cid:durableId="2124808331">
    <w:abstractNumId w:val="13"/>
  </w:num>
  <w:num w:numId="8" w16cid:durableId="1474525101">
    <w:abstractNumId w:val="16"/>
  </w:num>
  <w:num w:numId="9" w16cid:durableId="855656041">
    <w:abstractNumId w:val="23"/>
  </w:num>
  <w:num w:numId="10" w16cid:durableId="1329947409">
    <w:abstractNumId w:val="5"/>
  </w:num>
  <w:num w:numId="11" w16cid:durableId="1662806585">
    <w:abstractNumId w:val="21"/>
  </w:num>
  <w:num w:numId="12" w16cid:durableId="240455717">
    <w:abstractNumId w:val="8"/>
  </w:num>
  <w:num w:numId="13" w16cid:durableId="339235998">
    <w:abstractNumId w:val="11"/>
  </w:num>
  <w:num w:numId="14" w16cid:durableId="913123274">
    <w:abstractNumId w:val="17"/>
  </w:num>
  <w:num w:numId="15" w16cid:durableId="585455283">
    <w:abstractNumId w:val="3"/>
  </w:num>
  <w:num w:numId="16" w16cid:durableId="1061094618">
    <w:abstractNumId w:val="20"/>
  </w:num>
  <w:num w:numId="17" w16cid:durableId="2100908470">
    <w:abstractNumId w:val="18"/>
  </w:num>
  <w:num w:numId="18" w16cid:durableId="381566247">
    <w:abstractNumId w:val="1"/>
  </w:num>
  <w:num w:numId="19" w16cid:durableId="133378911">
    <w:abstractNumId w:val="9"/>
  </w:num>
  <w:num w:numId="20" w16cid:durableId="1665235417">
    <w:abstractNumId w:val="22"/>
  </w:num>
  <w:num w:numId="21" w16cid:durableId="133064956">
    <w:abstractNumId w:val="14"/>
  </w:num>
  <w:num w:numId="22" w16cid:durableId="1368607012">
    <w:abstractNumId w:val="15"/>
  </w:num>
  <w:num w:numId="23" w16cid:durableId="726881181">
    <w:abstractNumId w:val="24"/>
  </w:num>
  <w:num w:numId="24" w16cid:durableId="471220132">
    <w:abstractNumId w:val="12"/>
  </w:num>
  <w:num w:numId="25" w16cid:durableId="999039612">
    <w:abstractNumId w:val="6"/>
  </w:num>
  <w:num w:numId="26" w16cid:durableId="20255525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03D33"/>
    <w:rsid w:val="00011D53"/>
    <w:rsid w:val="00011FA4"/>
    <w:rsid w:val="00013BDD"/>
    <w:rsid w:val="00014112"/>
    <w:rsid w:val="00014376"/>
    <w:rsid w:val="00020CED"/>
    <w:rsid w:val="00030BCA"/>
    <w:rsid w:val="0003109D"/>
    <w:rsid w:val="000322E4"/>
    <w:rsid w:val="00033E34"/>
    <w:rsid w:val="00037777"/>
    <w:rsid w:val="0004247D"/>
    <w:rsid w:val="00044016"/>
    <w:rsid w:val="00046814"/>
    <w:rsid w:val="0005356F"/>
    <w:rsid w:val="00053C99"/>
    <w:rsid w:val="00056F26"/>
    <w:rsid w:val="00061225"/>
    <w:rsid w:val="000620F9"/>
    <w:rsid w:val="0006445B"/>
    <w:rsid w:val="00066E37"/>
    <w:rsid w:val="00075F78"/>
    <w:rsid w:val="00084B16"/>
    <w:rsid w:val="00086439"/>
    <w:rsid w:val="00086FDC"/>
    <w:rsid w:val="00093D38"/>
    <w:rsid w:val="000944B3"/>
    <w:rsid w:val="0009545B"/>
    <w:rsid w:val="000A7EA1"/>
    <w:rsid w:val="000B09A3"/>
    <w:rsid w:val="000B0CA0"/>
    <w:rsid w:val="000B29FC"/>
    <w:rsid w:val="000B4B4A"/>
    <w:rsid w:val="000B5B2C"/>
    <w:rsid w:val="000B72AC"/>
    <w:rsid w:val="000C03C3"/>
    <w:rsid w:val="000C430E"/>
    <w:rsid w:val="000C63CF"/>
    <w:rsid w:val="000C6FA8"/>
    <w:rsid w:val="000C701F"/>
    <w:rsid w:val="000D6CA0"/>
    <w:rsid w:val="000E338A"/>
    <w:rsid w:val="000E649C"/>
    <w:rsid w:val="000F634C"/>
    <w:rsid w:val="00103968"/>
    <w:rsid w:val="00105965"/>
    <w:rsid w:val="0011438D"/>
    <w:rsid w:val="0012155C"/>
    <w:rsid w:val="00121E1F"/>
    <w:rsid w:val="00132297"/>
    <w:rsid w:val="00135442"/>
    <w:rsid w:val="00137BEE"/>
    <w:rsid w:val="00141892"/>
    <w:rsid w:val="001454AB"/>
    <w:rsid w:val="001475F4"/>
    <w:rsid w:val="00147FC3"/>
    <w:rsid w:val="0015585A"/>
    <w:rsid w:val="001576E9"/>
    <w:rsid w:val="0016403D"/>
    <w:rsid w:val="001678C5"/>
    <w:rsid w:val="00177972"/>
    <w:rsid w:val="00182479"/>
    <w:rsid w:val="001855AC"/>
    <w:rsid w:val="001A33A2"/>
    <w:rsid w:val="001A5B96"/>
    <w:rsid w:val="001B3E19"/>
    <w:rsid w:val="001B54C2"/>
    <w:rsid w:val="001B5B44"/>
    <w:rsid w:val="001B6763"/>
    <w:rsid w:val="001B67D6"/>
    <w:rsid w:val="001C0CE1"/>
    <w:rsid w:val="001C50E1"/>
    <w:rsid w:val="001D0419"/>
    <w:rsid w:val="001D2AF8"/>
    <w:rsid w:val="001D40A2"/>
    <w:rsid w:val="001D5040"/>
    <w:rsid w:val="001D7759"/>
    <w:rsid w:val="001E598D"/>
    <w:rsid w:val="001E7624"/>
    <w:rsid w:val="001F3F91"/>
    <w:rsid w:val="001F5BEF"/>
    <w:rsid w:val="00203C4C"/>
    <w:rsid w:val="00205F59"/>
    <w:rsid w:val="00210C09"/>
    <w:rsid w:val="00212900"/>
    <w:rsid w:val="00212EF8"/>
    <w:rsid w:val="00217714"/>
    <w:rsid w:val="00225C73"/>
    <w:rsid w:val="00231960"/>
    <w:rsid w:val="00231C84"/>
    <w:rsid w:val="0024018F"/>
    <w:rsid w:val="00241033"/>
    <w:rsid w:val="0024517A"/>
    <w:rsid w:val="0025728F"/>
    <w:rsid w:val="00261BCA"/>
    <w:rsid w:val="00262A90"/>
    <w:rsid w:val="0026309D"/>
    <w:rsid w:val="0026520C"/>
    <w:rsid w:val="00271123"/>
    <w:rsid w:val="00271240"/>
    <w:rsid w:val="002722D3"/>
    <w:rsid w:val="00274341"/>
    <w:rsid w:val="00283C63"/>
    <w:rsid w:val="00283C75"/>
    <w:rsid w:val="00293EC2"/>
    <w:rsid w:val="002941B2"/>
    <w:rsid w:val="002A54BF"/>
    <w:rsid w:val="002B0B59"/>
    <w:rsid w:val="002B1195"/>
    <w:rsid w:val="002B63B1"/>
    <w:rsid w:val="002C2069"/>
    <w:rsid w:val="002C4BC2"/>
    <w:rsid w:val="002D5321"/>
    <w:rsid w:val="002D5D80"/>
    <w:rsid w:val="002E01D3"/>
    <w:rsid w:val="002E1356"/>
    <w:rsid w:val="002E389D"/>
    <w:rsid w:val="002E47FF"/>
    <w:rsid w:val="002F3A34"/>
    <w:rsid w:val="002F7D44"/>
    <w:rsid w:val="00300252"/>
    <w:rsid w:val="00302B7B"/>
    <w:rsid w:val="00311C0A"/>
    <w:rsid w:val="0031568D"/>
    <w:rsid w:val="00324CC5"/>
    <w:rsid w:val="00330529"/>
    <w:rsid w:val="00330C57"/>
    <w:rsid w:val="0034000A"/>
    <w:rsid w:val="00341C90"/>
    <w:rsid w:val="0034530C"/>
    <w:rsid w:val="00350908"/>
    <w:rsid w:val="00350FD0"/>
    <w:rsid w:val="00360AD9"/>
    <w:rsid w:val="0036640D"/>
    <w:rsid w:val="00373A64"/>
    <w:rsid w:val="00375627"/>
    <w:rsid w:val="00375EC4"/>
    <w:rsid w:val="00376361"/>
    <w:rsid w:val="00380F19"/>
    <w:rsid w:val="003831E3"/>
    <w:rsid w:val="00385F70"/>
    <w:rsid w:val="00390AC2"/>
    <w:rsid w:val="003A23A0"/>
    <w:rsid w:val="003A617B"/>
    <w:rsid w:val="003A66E5"/>
    <w:rsid w:val="003B2D5F"/>
    <w:rsid w:val="003B2D89"/>
    <w:rsid w:val="003B394B"/>
    <w:rsid w:val="003C1059"/>
    <w:rsid w:val="003C259B"/>
    <w:rsid w:val="003C522C"/>
    <w:rsid w:val="003C5887"/>
    <w:rsid w:val="003D10B2"/>
    <w:rsid w:val="003D27CA"/>
    <w:rsid w:val="003D29CB"/>
    <w:rsid w:val="003D56C6"/>
    <w:rsid w:val="003E011B"/>
    <w:rsid w:val="003F0CED"/>
    <w:rsid w:val="003F3F02"/>
    <w:rsid w:val="003F4054"/>
    <w:rsid w:val="003F49F6"/>
    <w:rsid w:val="00406EA0"/>
    <w:rsid w:val="004138F2"/>
    <w:rsid w:val="00415CE5"/>
    <w:rsid w:val="00417F57"/>
    <w:rsid w:val="00420D69"/>
    <w:rsid w:val="004210BA"/>
    <w:rsid w:val="004270C7"/>
    <w:rsid w:val="0043022F"/>
    <w:rsid w:val="00432870"/>
    <w:rsid w:val="004348BC"/>
    <w:rsid w:val="00440A0C"/>
    <w:rsid w:val="00442C60"/>
    <w:rsid w:val="0044561F"/>
    <w:rsid w:val="004458F9"/>
    <w:rsid w:val="00446405"/>
    <w:rsid w:val="00446B78"/>
    <w:rsid w:val="0045149B"/>
    <w:rsid w:val="00456EDC"/>
    <w:rsid w:val="00463360"/>
    <w:rsid w:val="00467CEC"/>
    <w:rsid w:val="0047172C"/>
    <w:rsid w:val="00471F37"/>
    <w:rsid w:val="004752AC"/>
    <w:rsid w:val="00475AAD"/>
    <w:rsid w:val="0047646D"/>
    <w:rsid w:val="00477A4A"/>
    <w:rsid w:val="004817FC"/>
    <w:rsid w:val="004A2EBB"/>
    <w:rsid w:val="004B39AD"/>
    <w:rsid w:val="004B4204"/>
    <w:rsid w:val="004B6E3F"/>
    <w:rsid w:val="004B71A5"/>
    <w:rsid w:val="004C3ED0"/>
    <w:rsid w:val="004D63CD"/>
    <w:rsid w:val="004D6A9D"/>
    <w:rsid w:val="004D735F"/>
    <w:rsid w:val="004E0BED"/>
    <w:rsid w:val="004E125D"/>
    <w:rsid w:val="004E4FA2"/>
    <w:rsid w:val="004E7997"/>
    <w:rsid w:val="004F54BD"/>
    <w:rsid w:val="004F65C2"/>
    <w:rsid w:val="00502620"/>
    <w:rsid w:val="00511C74"/>
    <w:rsid w:val="00533F1F"/>
    <w:rsid w:val="00535689"/>
    <w:rsid w:val="00535DE9"/>
    <w:rsid w:val="00550FED"/>
    <w:rsid w:val="00551033"/>
    <w:rsid w:val="00551FA0"/>
    <w:rsid w:val="00557157"/>
    <w:rsid w:val="005572B6"/>
    <w:rsid w:val="005577AA"/>
    <w:rsid w:val="0057045C"/>
    <w:rsid w:val="00571786"/>
    <w:rsid w:val="00571910"/>
    <w:rsid w:val="00575159"/>
    <w:rsid w:val="0057521B"/>
    <w:rsid w:val="00581D35"/>
    <w:rsid w:val="00584C95"/>
    <w:rsid w:val="00585AE2"/>
    <w:rsid w:val="00590172"/>
    <w:rsid w:val="005916AE"/>
    <w:rsid w:val="00595A03"/>
    <w:rsid w:val="005A3AA0"/>
    <w:rsid w:val="005B437B"/>
    <w:rsid w:val="005B7E28"/>
    <w:rsid w:val="005C29B4"/>
    <w:rsid w:val="005C2A12"/>
    <w:rsid w:val="005C5DB8"/>
    <w:rsid w:val="005D35DD"/>
    <w:rsid w:val="005D49CB"/>
    <w:rsid w:val="005D5D99"/>
    <w:rsid w:val="005E1EE6"/>
    <w:rsid w:val="005E2291"/>
    <w:rsid w:val="005E3A11"/>
    <w:rsid w:val="005E3D0B"/>
    <w:rsid w:val="005E5E4B"/>
    <w:rsid w:val="005F012E"/>
    <w:rsid w:val="005F4039"/>
    <w:rsid w:val="0060175A"/>
    <w:rsid w:val="0060476F"/>
    <w:rsid w:val="00604AA4"/>
    <w:rsid w:val="006056D7"/>
    <w:rsid w:val="00607F81"/>
    <w:rsid w:val="00622058"/>
    <w:rsid w:val="00623084"/>
    <w:rsid w:val="00631DE0"/>
    <w:rsid w:val="0063559D"/>
    <w:rsid w:val="006356FC"/>
    <w:rsid w:val="006424EE"/>
    <w:rsid w:val="006432C2"/>
    <w:rsid w:val="006503FA"/>
    <w:rsid w:val="00650685"/>
    <w:rsid w:val="00653D24"/>
    <w:rsid w:val="006614A8"/>
    <w:rsid w:val="00661760"/>
    <w:rsid w:val="0066545E"/>
    <w:rsid w:val="006658D4"/>
    <w:rsid w:val="00667C1F"/>
    <w:rsid w:val="006713E8"/>
    <w:rsid w:val="0067711D"/>
    <w:rsid w:val="00680B31"/>
    <w:rsid w:val="00680B52"/>
    <w:rsid w:val="006967C5"/>
    <w:rsid w:val="006A313E"/>
    <w:rsid w:val="006A608C"/>
    <w:rsid w:val="006B1EFD"/>
    <w:rsid w:val="006B2D92"/>
    <w:rsid w:val="006B5DCB"/>
    <w:rsid w:val="006B62FC"/>
    <w:rsid w:val="006B6C58"/>
    <w:rsid w:val="006C2298"/>
    <w:rsid w:val="006D5DE7"/>
    <w:rsid w:val="006D601D"/>
    <w:rsid w:val="006E1817"/>
    <w:rsid w:val="006E210C"/>
    <w:rsid w:val="006E3BB2"/>
    <w:rsid w:val="007025FF"/>
    <w:rsid w:val="00715B07"/>
    <w:rsid w:val="00733645"/>
    <w:rsid w:val="0073689D"/>
    <w:rsid w:val="0074152D"/>
    <w:rsid w:val="00741E76"/>
    <w:rsid w:val="007446F8"/>
    <w:rsid w:val="0074652A"/>
    <w:rsid w:val="0075146C"/>
    <w:rsid w:val="00753684"/>
    <w:rsid w:val="00761542"/>
    <w:rsid w:val="0076403A"/>
    <w:rsid w:val="0077375E"/>
    <w:rsid w:val="00775562"/>
    <w:rsid w:val="00782B48"/>
    <w:rsid w:val="00795435"/>
    <w:rsid w:val="007978FB"/>
    <w:rsid w:val="007A1A87"/>
    <w:rsid w:val="007A26FA"/>
    <w:rsid w:val="007A504C"/>
    <w:rsid w:val="007B0878"/>
    <w:rsid w:val="007B46DF"/>
    <w:rsid w:val="007B48FC"/>
    <w:rsid w:val="007B5EA9"/>
    <w:rsid w:val="007B721D"/>
    <w:rsid w:val="007C1A00"/>
    <w:rsid w:val="007C4BC1"/>
    <w:rsid w:val="007D056A"/>
    <w:rsid w:val="007E0409"/>
    <w:rsid w:val="007F42D8"/>
    <w:rsid w:val="00812B11"/>
    <w:rsid w:val="0081326C"/>
    <w:rsid w:val="00815AED"/>
    <w:rsid w:val="00816F0B"/>
    <w:rsid w:val="00822DAA"/>
    <w:rsid w:val="00825450"/>
    <w:rsid w:val="00825FD9"/>
    <w:rsid w:val="00831EDD"/>
    <w:rsid w:val="00833273"/>
    <w:rsid w:val="008342A6"/>
    <w:rsid w:val="0083774A"/>
    <w:rsid w:val="00846677"/>
    <w:rsid w:val="00851F21"/>
    <w:rsid w:val="008532FC"/>
    <w:rsid w:val="00857717"/>
    <w:rsid w:val="00864EE3"/>
    <w:rsid w:val="00865A30"/>
    <w:rsid w:val="00866056"/>
    <w:rsid w:val="00870462"/>
    <w:rsid w:val="00870492"/>
    <w:rsid w:val="008733CC"/>
    <w:rsid w:val="00882AEE"/>
    <w:rsid w:val="008876EB"/>
    <w:rsid w:val="00890479"/>
    <w:rsid w:val="00893D27"/>
    <w:rsid w:val="00894569"/>
    <w:rsid w:val="00894604"/>
    <w:rsid w:val="00895773"/>
    <w:rsid w:val="008A116B"/>
    <w:rsid w:val="008A347C"/>
    <w:rsid w:val="008C2A11"/>
    <w:rsid w:val="008C3BB7"/>
    <w:rsid w:val="008C4522"/>
    <w:rsid w:val="008E1D82"/>
    <w:rsid w:val="008E2853"/>
    <w:rsid w:val="008E4B1C"/>
    <w:rsid w:val="008E5FE4"/>
    <w:rsid w:val="008E74E8"/>
    <w:rsid w:val="008F24AE"/>
    <w:rsid w:val="008F56F8"/>
    <w:rsid w:val="00905948"/>
    <w:rsid w:val="0090770B"/>
    <w:rsid w:val="0091043D"/>
    <w:rsid w:val="009119F6"/>
    <w:rsid w:val="009178F3"/>
    <w:rsid w:val="0092250C"/>
    <w:rsid w:val="00923BA0"/>
    <w:rsid w:val="00924D92"/>
    <w:rsid w:val="00926E00"/>
    <w:rsid w:val="0093342D"/>
    <w:rsid w:val="0093444B"/>
    <w:rsid w:val="00934A9C"/>
    <w:rsid w:val="00943CD0"/>
    <w:rsid w:val="009458D1"/>
    <w:rsid w:val="00945D9A"/>
    <w:rsid w:val="009467B3"/>
    <w:rsid w:val="00947D63"/>
    <w:rsid w:val="00950FAC"/>
    <w:rsid w:val="0095226D"/>
    <w:rsid w:val="00954665"/>
    <w:rsid w:val="00956882"/>
    <w:rsid w:val="0096477B"/>
    <w:rsid w:val="00967271"/>
    <w:rsid w:val="00973EB9"/>
    <w:rsid w:val="00977B60"/>
    <w:rsid w:val="009805DA"/>
    <w:rsid w:val="009870ED"/>
    <w:rsid w:val="00991689"/>
    <w:rsid w:val="0099648A"/>
    <w:rsid w:val="00996B0B"/>
    <w:rsid w:val="00997C05"/>
    <w:rsid w:val="009A07BA"/>
    <w:rsid w:val="009A1FBE"/>
    <w:rsid w:val="009A2382"/>
    <w:rsid w:val="009A7A1B"/>
    <w:rsid w:val="009B0EAA"/>
    <w:rsid w:val="009B1FDD"/>
    <w:rsid w:val="009B5D9C"/>
    <w:rsid w:val="009C2DAA"/>
    <w:rsid w:val="009C4C1F"/>
    <w:rsid w:val="009C4DE4"/>
    <w:rsid w:val="009C7A50"/>
    <w:rsid w:val="009D1A15"/>
    <w:rsid w:val="009D2E9D"/>
    <w:rsid w:val="009F0D13"/>
    <w:rsid w:val="009F0DDE"/>
    <w:rsid w:val="009F61A1"/>
    <w:rsid w:val="009F6C1E"/>
    <w:rsid w:val="00A04A23"/>
    <w:rsid w:val="00A0542A"/>
    <w:rsid w:val="00A054E5"/>
    <w:rsid w:val="00A1264D"/>
    <w:rsid w:val="00A134C1"/>
    <w:rsid w:val="00A244BE"/>
    <w:rsid w:val="00A33DCD"/>
    <w:rsid w:val="00A34EB4"/>
    <w:rsid w:val="00A37D37"/>
    <w:rsid w:val="00A4090D"/>
    <w:rsid w:val="00A41042"/>
    <w:rsid w:val="00A4281F"/>
    <w:rsid w:val="00A4306B"/>
    <w:rsid w:val="00A46BEB"/>
    <w:rsid w:val="00A50B40"/>
    <w:rsid w:val="00A5227D"/>
    <w:rsid w:val="00A543FD"/>
    <w:rsid w:val="00A54D1F"/>
    <w:rsid w:val="00A609BF"/>
    <w:rsid w:val="00A621C6"/>
    <w:rsid w:val="00A672FC"/>
    <w:rsid w:val="00A7067B"/>
    <w:rsid w:val="00A74061"/>
    <w:rsid w:val="00A76553"/>
    <w:rsid w:val="00A87243"/>
    <w:rsid w:val="00A90D27"/>
    <w:rsid w:val="00A93E7D"/>
    <w:rsid w:val="00A93EBA"/>
    <w:rsid w:val="00A94582"/>
    <w:rsid w:val="00AA3842"/>
    <w:rsid w:val="00AA6425"/>
    <w:rsid w:val="00AB0784"/>
    <w:rsid w:val="00AB26EE"/>
    <w:rsid w:val="00AC37B0"/>
    <w:rsid w:val="00AC398D"/>
    <w:rsid w:val="00AC49C1"/>
    <w:rsid w:val="00AD1BEC"/>
    <w:rsid w:val="00AD4DA3"/>
    <w:rsid w:val="00AD513F"/>
    <w:rsid w:val="00AD65DF"/>
    <w:rsid w:val="00AE0645"/>
    <w:rsid w:val="00AF5916"/>
    <w:rsid w:val="00B01314"/>
    <w:rsid w:val="00B03F1D"/>
    <w:rsid w:val="00B11688"/>
    <w:rsid w:val="00B130A2"/>
    <w:rsid w:val="00B20C6B"/>
    <w:rsid w:val="00B20CDE"/>
    <w:rsid w:val="00B30621"/>
    <w:rsid w:val="00B4153A"/>
    <w:rsid w:val="00B51405"/>
    <w:rsid w:val="00B521DA"/>
    <w:rsid w:val="00B5337F"/>
    <w:rsid w:val="00B64958"/>
    <w:rsid w:val="00B67D39"/>
    <w:rsid w:val="00B73BA0"/>
    <w:rsid w:val="00B76082"/>
    <w:rsid w:val="00B771D6"/>
    <w:rsid w:val="00B778CC"/>
    <w:rsid w:val="00B8720C"/>
    <w:rsid w:val="00B91017"/>
    <w:rsid w:val="00BA5992"/>
    <w:rsid w:val="00BC0ED3"/>
    <w:rsid w:val="00BC51D8"/>
    <w:rsid w:val="00BD003F"/>
    <w:rsid w:val="00BD40FC"/>
    <w:rsid w:val="00BD4789"/>
    <w:rsid w:val="00BE15E9"/>
    <w:rsid w:val="00BE5EA7"/>
    <w:rsid w:val="00BF366A"/>
    <w:rsid w:val="00BF4100"/>
    <w:rsid w:val="00C0316B"/>
    <w:rsid w:val="00C03622"/>
    <w:rsid w:val="00C04BCB"/>
    <w:rsid w:val="00C107D8"/>
    <w:rsid w:val="00C11C90"/>
    <w:rsid w:val="00C11E85"/>
    <w:rsid w:val="00C12941"/>
    <w:rsid w:val="00C12B43"/>
    <w:rsid w:val="00C15018"/>
    <w:rsid w:val="00C361D8"/>
    <w:rsid w:val="00C44D8F"/>
    <w:rsid w:val="00C46E39"/>
    <w:rsid w:val="00C542BA"/>
    <w:rsid w:val="00C55142"/>
    <w:rsid w:val="00C55990"/>
    <w:rsid w:val="00C565A0"/>
    <w:rsid w:val="00C6472F"/>
    <w:rsid w:val="00C66DEB"/>
    <w:rsid w:val="00C8666A"/>
    <w:rsid w:val="00C90EBB"/>
    <w:rsid w:val="00CA2D20"/>
    <w:rsid w:val="00CB0E62"/>
    <w:rsid w:val="00CB5FAD"/>
    <w:rsid w:val="00CC29EE"/>
    <w:rsid w:val="00CC34F5"/>
    <w:rsid w:val="00CC4C3D"/>
    <w:rsid w:val="00CD0969"/>
    <w:rsid w:val="00CD5D77"/>
    <w:rsid w:val="00CE3875"/>
    <w:rsid w:val="00CE3BA6"/>
    <w:rsid w:val="00CE7FE9"/>
    <w:rsid w:val="00CF1D56"/>
    <w:rsid w:val="00CF3BE8"/>
    <w:rsid w:val="00CF6673"/>
    <w:rsid w:val="00D00390"/>
    <w:rsid w:val="00D00649"/>
    <w:rsid w:val="00D151E5"/>
    <w:rsid w:val="00D225EC"/>
    <w:rsid w:val="00D22F2C"/>
    <w:rsid w:val="00D24BD4"/>
    <w:rsid w:val="00D2748A"/>
    <w:rsid w:val="00D33CC9"/>
    <w:rsid w:val="00D35E06"/>
    <w:rsid w:val="00D4353E"/>
    <w:rsid w:val="00D479AD"/>
    <w:rsid w:val="00D47EA5"/>
    <w:rsid w:val="00D50584"/>
    <w:rsid w:val="00D51FDB"/>
    <w:rsid w:val="00D5692E"/>
    <w:rsid w:val="00D7506F"/>
    <w:rsid w:val="00D75EED"/>
    <w:rsid w:val="00D83138"/>
    <w:rsid w:val="00D93DF1"/>
    <w:rsid w:val="00D943AF"/>
    <w:rsid w:val="00D95EA6"/>
    <w:rsid w:val="00DA3863"/>
    <w:rsid w:val="00DB0F33"/>
    <w:rsid w:val="00DB4E7F"/>
    <w:rsid w:val="00DB7842"/>
    <w:rsid w:val="00DC27DE"/>
    <w:rsid w:val="00DC408F"/>
    <w:rsid w:val="00DD01C1"/>
    <w:rsid w:val="00DD679F"/>
    <w:rsid w:val="00DE4F18"/>
    <w:rsid w:val="00E0061C"/>
    <w:rsid w:val="00E00C04"/>
    <w:rsid w:val="00E04BDC"/>
    <w:rsid w:val="00E2278B"/>
    <w:rsid w:val="00E22D09"/>
    <w:rsid w:val="00E349F6"/>
    <w:rsid w:val="00E44F75"/>
    <w:rsid w:val="00E51D29"/>
    <w:rsid w:val="00E52A09"/>
    <w:rsid w:val="00E542A3"/>
    <w:rsid w:val="00E574D5"/>
    <w:rsid w:val="00E621D0"/>
    <w:rsid w:val="00E62821"/>
    <w:rsid w:val="00E73520"/>
    <w:rsid w:val="00E7354A"/>
    <w:rsid w:val="00E748F4"/>
    <w:rsid w:val="00E810C1"/>
    <w:rsid w:val="00E83DA1"/>
    <w:rsid w:val="00E8482B"/>
    <w:rsid w:val="00E90348"/>
    <w:rsid w:val="00E91619"/>
    <w:rsid w:val="00E94C39"/>
    <w:rsid w:val="00EA0199"/>
    <w:rsid w:val="00EA4C5B"/>
    <w:rsid w:val="00EB653E"/>
    <w:rsid w:val="00EB7C8F"/>
    <w:rsid w:val="00EC6E8A"/>
    <w:rsid w:val="00EC7932"/>
    <w:rsid w:val="00ED0109"/>
    <w:rsid w:val="00ED58E0"/>
    <w:rsid w:val="00ED7E2D"/>
    <w:rsid w:val="00EE1F05"/>
    <w:rsid w:val="00EE4375"/>
    <w:rsid w:val="00EF4976"/>
    <w:rsid w:val="00EF4E18"/>
    <w:rsid w:val="00EF7645"/>
    <w:rsid w:val="00F02B26"/>
    <w:rsid w:val="00F02EAF"/>
    <w:rsid w:val="00F03A12"/>
    <w:rsid w:val="00F14718"/>
    <w:rsid w:val="00F2098E"/>
    <w:rsid w:val="00F2260F"/>
    <w:rsid w:val="00F26B41"/>
    <w:rsid w:val="00F278ED"/>
    <w:rsid w:val="00F36632"/>
    <w:rsid w:val="00F36BEA"/>
    <w:rsid w:val="00F407EA"/>
    <w:rsid w:val="00F4745A"/>
    <w:rsid w:val="00F53240"/>
    <w:rsid w:val="00F537EB"/>
    <w:rsid w:val="00F55B49"/>
    <w:rsid w:val="00F56193"/>
    <w:rsid w:val="00F56C52"/>
    <w:rsid w:val="00F66EAC"/>
    <w:rsid w:val="00F7057A"/>
    <w:rsid w:val="00F7322A"/>
    <w:rsid w:val="00F7541D"/>
    <w:rsid w:val="00F8244A"/>
    <w:rsid w:val="00F92AAE"/>
    <w:rsid w:val="00F95E8A"/>
    <w:rsid w:val="00FA18DC"/>
    <w:rsid w:val="00FA4F4B"/>
    <w:rsid w:val="00FA5B18"/>
    <w:rsid w:val="00FA6D7C"/>
    <w:rsid w:val="00FC035B"/>
    <w:rsid w:val="00FD2B57"/>
    <w:rsid w:val="00FD5757"/>
    <w:rsid w:val="00FD7A2E"/>
    <w:rsid w:val="00FE62D4"/>
    <w:rsid w:val="00FE65F4"/>
    <w:rsid w:val="00FF035B"/>
    <w:rsid w:val="00FF1FC1"/>
    <w:rsid w:val="00FF6467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0E338A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4E0BE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EA0A8-3CF2-4F92-B4E5-A9D9D21B7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4</TotalTime>
  <Pages>16</Pages>
  <Words>3813</Words>
  <Characters>21740</Characters>
  <Application>Microsoft Office Word</Application>
  <DocSecurity>0</DocSecurity>
  <Lines>181</Lines>
  <Paragraphs>51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THE GREEN KEY</vt:lpstr>
      <vt:lpstr>THE GREEN KEY</vt:lpstr>
      <vt:lpstr>THE GREEN KEY</vt:lpstr>
      <vt:lpstr>THE GREEN KEY</vt:lpstr>
    </vt:vector>
  </TitlesOfParts>
  <Company>Ouwerkerk Projecten</Company>
  <LinksUpToDate>false</LinksUpToDate>
  <CharactersWithSpaces>25502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18</cp:revision>
  <cp:lastPrinted>2021-12-21T20:14:00Z</cp:lastPrinted>
  <dcterms:created xsi:type="dcterms:W3CDTF">2021-11-16T14:12:00Z</dcterms:created>
  <dcterms:modified xsi:type="dcterms:W3CDTF">2022-12-1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Order">
    <vt:r8>71800</vt:r8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